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90520F" w14:textId="77777777" w:rsidR="00C33F22" w:rsidRPr="001D356E" w:rsidRDefault="00C33F22" w:rsidP="00F947DC">
      <w:pPr>
        <w:contextualSpacing/>
        <w:rPr>
          <w:rFonts w:ascii="Times New Roman" w:hAnsi="Times New Roman" w:cs="Times New Roman"/>
        </w:rPr>
      </w:pPr>
    </w:p>
    <w:tbl>
      <w:tblPr>
        <w:tblStyle w:val="TabloKlavuzu"/>
        <w:tblW w:w="11058" w:type="dxa"/>
        <w:tblInd w:w="-431" w:type="dxa"/>
        <w:tblLook w:val="04A0" w:firstRow="1" w:lastRow="0" w:firstColumn="1" w:lastColumn="0" w:noHBand="0" w:noVBand="1"/>
      </w:tblPr>
      <w:tblGrid>
        <w:gridCol w:w="701"/>
        <w:gridCol w:w="1284"/>
        <w:gridCol w:w="699"/>
        <w:gridCol w:w="1698"/>
        <w:gridCol w:w="859"/>
        <w:gridCol w:w="1314"/>
        <w:gridCol w:w="699"/>
        <w:gridCol w:w="1459"/>
        <w:gridCol w:w="699"/>
        <w:gridCol w:w="1646"/>
      </w:tblGrid>
      <w:tr w:rsidR="00242EF6" w:rsidRPr="00242EF6" w14:paraId="3F0A2EB1" w14:textId="77777777" w:rsidTr="00943DE3">
        <w:trPr>
          <w:trHeight w:val="424"/>
        </w:trPr>
        <w:tc>
          <w:tcPr>
            <w:tcW w:w="11058" w:type="dxa"/>
            <w:gridSpan w:val="10"/>
            <w:shd w:val="clear" w:color="auto" w:fill="244061"/>
            <w:vAlign w:val="center"/>
          </w:tcPr>
          <w:p w14:paraId="542FC599" w14:textId="77777777" w:rsidR="00242EF6" w:rsidRPr="00242EF6" w:rsidRDefault="00242EF6" w:rsidP="00242EF6">
            <w:pPr>
              <w:spacing w:before="100" w:beforeAutospacing="1" w:after="100" w:afterAutospacing="1"/>
              <w:ind w:firstLine="150"/>
              <w:jc w:val="center"/>
              <w:rPr>
                <w:rFonts w:ascii="Poppins-Regular" w:eastAsia="Times New Roman" w:hAnsi="Poppins-Regular" w:cs="Times New Roman"/>
                <w:color w:val="555555"/>
                <w:sz w:val="21"/>
                <w:szCs w:val="21"/>
                <w:lang w:eastAsia="tr-TR"/>
              </w:rPr>
            </w:pPr>
            <w:r w:rsidRPr="00242EF6"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t>OSMANİYE KORKUT ATA ÜNİVERSİTESİ</w:t>
            </w:r>
          </w:p>
          <w:p w14:paraId="47BC7139" w14:textId="77777777" w:rsidR="00242EF6" w:rsidRPr="00242EF6" w:rsidRDefault="00242EF6" w:rsidP="00242EF6">
            <w:pPr>
              <w:spacing w:before="100" w:beforeAutospacing="1" w:after="100" w:afterAutospacing="1"/>
              <w:ind w:firstLine="150"/>
              <w:jc w:val="center"/>
              <w:rPr>
                <w:rFonts w:ascii="Poppins-Regular" w:eastAsia="Times New Roman" w:hAnsi="Poppins-Regular" w:cs="Times New Roman"/>
                <w:color w:val="555555"/>
                <w:sz w:val="21"/>
                <w:szCs w:val="21"/>
                <w:lang w:eastAsia="tr-TR"/>
              </w:rPr>
            </w:pPr>
            <w:r w:rsidRPr="00242EF6"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t>KADİRLİ UYGULAMALI BİLİMLER FAKÜLTESİ</w:t>
            </w:r>
            <w:r w:rsidRPr="00242EF6"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br/>
              <w:t>2022-2023 EĞİTİM-ÖĞRETİM YILI GÜZ YARIYILI</w:t>
            </w:r>
          </w:p>
          <w:p w14:paraId="23506E1A" w14:textId="77777777" w:rsidR="00242EF6" w:rsidRPr="00242EF6" w:rsidRDefault="00242EF6" w:rsidP="00242EF6">
            <w:pPr>
              <w:spacing w:before="100" w:beforeAutospacing="1" w:after="100" w:afterAutospacing="1"/>
              <w:ind w:firstLine="150"/>
              <w:jc w:val="center"/>
              <w:rPr>
                <w:rFonts w:ascii="Poppins-Regular" w:eastAsia="Times New Roman" w:hAnsi="Poppins-Regular" w:cs="Times New Roman"/>
                <w:color w:val="555555"/>
                <w:sz w:val="21"/>
                <w:szCs w:val="21"/>
                <w:lang w:eastAsia="tr-TR"/>
              </w:rPr>
            </w:pPr>
            <w:r w:rsidRPr="00242EF6"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t>ORGANİK TARIM İŞLETMECİLİĞİ BÖLÜMÜ</w:t>
            </w:r>
          </w:p>
          <w:p w14:paraId="5F9C9F7B" w14:textId="562A102E" w:rsidR="00242EF6" w:rsidRPr="00242EF6" w:rsidRDefault="00242EF6" w:rsidP="00242EF6">
            <w:pPr>
              <w:spacing w:before="100" w:beforeAutospacing="1" w:after="100" w:afterAutospacing="1"/>
              <w:ind w:firstLine="150"/>
              <w:jc w:val="center"/>
              <w:rPr>
                <w:rFonts w:ascii="Poppins-Regular" w:eastAsia="Times New Roman" w:hAnsi="Poppins-Regular" w:cs="Times New Roman"/>
                <w:color w:val="555555"/>
                <w:sz w:val="21"/>
                <w:szCs w:val="21"/>
                <w:lang w:eastAsia="tr-TR"/>
              </w:rPr>
            </w:pPr>
            <w:r w:rsidRPr="00242EF6"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t xml:space="preserve">1. SINIF </w:t>
            </w:r>
            <w:r w:rsidR="00EA5F00"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t>MAZERET</w:t>
            </w:r>
            <w:r w:rsidRPr="00242EF6"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t xml:space="preserve"> PROGRAMI</w:t>
            </w:r>
          </w:p>
          <w:p w14:paraId="5B5AA21E" w14:textId="77777777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42EF6" w:rsidRPr="00242EF6" w14:paraId="428D631F" w14:textId="77777777" w:rsidTr="000E72AA">
        <w:trPr>
          <w:trHeight w:val="424"/>
        </w:trPr>
        <w:tc>
          <w:tcPr>
            <w:tcW w:w="702" w:type="dxa"/>
            <w:shd w:val="clear" w:color="auto" w:fill="244061"/>
            <w:vAlign w:val="center"/>
          </w:tcPr>
          <w:p w14:paraId="5AC3C8A2" w14:textId="4321F127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SAAT</w:t>
            </w:r>
          </w:p>
        </w:tc>
        <w:tc>
          <w:tcPr>
            <w:tcW w:w="1312" w:type="dxa"/>
            <w:shd w:val="clear" w:color="auto" w:fill="FBE4D5" w:themeFill="accent2" w:themeFillTint="33"/>
            <w:vAlign w:val="center"/>
          </w:tcPr>
          <w:p w14:paraId="7AF24C59" w14:textId="77777777" w:rsidR="00613872" w:rsidRDefault="00613872" w:rsidP="00242EF6">
            <w:pPr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8.11.2022</w:t>
            </w:r>
          </w:p>
          <w:p w14:paraId="23F4CCAA" w14:textId="64C88063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/>
                <w:color w:val="385623" w:themeColor="accent6" w:themeShade="80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/>
                <w:sz w:val="18"/>
                <w:szCs w:val="18"/>
              </w:rPr>
              <w:t>PAZARTESİ</w:t>
            </w:r>
          </w:p>
        </w:tc>
        <w:tc>
          <w:tcPr>
            <w:tcW w:w="701" w:type="dxa"/>
            <w:shd w:val="clear" w:color="auto" w:fill="244061"/>
            <w:vAlign w:val="center"/>
          </w:tcPr>
          <w:p w14:paraId="1FAF2C60" w14:textId="35BAD6C4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SAAT</w:t>
            </w:r>
          </w:p>
        </w:tc>
        <w:tc>
          <w:tcPr>
            <w:tcW w:w="1774" w:type="dxa"/>
            <w:shd w:val="clear" w:color="auto" w:fill="FBE4D5" w:themeFill="accent2" w:themeFillTint="33"/>
            <w:vAlign w:val="center"/>
          </w:tcPr>
          <w:p w14:paraId="7AC4C408" w14:textId="6CD01823" w:rsidR="00613872" w:rsidRDefault="00613872" w:rsidP="00242EF6">
            <w:pPr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9.112022</w:t>
            </w:r>
          </w:p>
          <w:p w14:paraId="015C591F" w14:textId="3C67F23C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/>
                <w:color w:val="385623" w:themeColor="accent6" w:themeShade="80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/>
                <w:sz w:val="18"/>
                <w:szCs w:val="18"/>
              </w:rPr>
              <w:t>SALI</w:t>
            </w:r>
          </w:p>
        </w:tc>
        <w:tc>
          <w:tcPr>
            <w:tcW w:w="980" w:type="dxa"/>
            <w:shd w:val="clear" w:color="auto" w:fill="244061"/>
            <w:vAlign w:val="center"/>
          </w:tcPr>
          <w:p w14:paraId="6EB77E40" w14:textId="58FBCB19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SAAT</w:t>
            </w:r>
          </w:p>
        </w:tc>
        <w:tc>
          <w:tcPr>
            <w:tcW w:w="1357" w:type="dxa"/>
            <w:shd w:val="clear" w:color="auto" w:fill="FBE4D5" w:themeFill="accent2" w:themeFillTint="33"/>
            <w:vAlign w:val="center"/>
          </w:tcPr>
          <w:p w14:paraId="1B0ED5F0" w14:textId="74DBCD44" w:rsidR="00613872" w:rsidRDefault="00613872" w:rsidP="00242EF6">
            <w:pPr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0.11.2022</w:t>
            </w:r>
          </w:p>
          <w:p w14:paraId="4ED3B90D" w14:textId="063ADBCC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/>
                <w:color w:val="385623" w:themeColor="accent6" w:themeShade="80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/>
                <w:sz w:val="18"/>
                <w:szCs w:val="18"/>
              </w:rPr>
              <w:t>ÇARŞAMBA</w:t>
            </w:r>
          </w:p>
        </w:tc>
        <w:tc>
          <w:tcPr>
            <w:tcW w:w="701" w:type="dxa"/>
            <w:shd w:val="clear" w:color="auto" w:fill="244061"/>
            <w:vAlign w:val="center"/>
          </w:tcPr>
          <w:p w14:paraId="36F6BB40" w14:textId="56980A1B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SAAT</w:t>
            </w:r>
          </w:p>
        </w:tc>
        <w:tc>
          <w:tcPr>
            <w:tcW w:w="1646" w:type="dxa"/>
            <w:shd w:val="clear" w:color="auto" w:fill="FBE4D5" w:themeFill="accent2" w:themeFillTint="33"/>
            <w:vAlign w:val="center"/>
          </w:tcPr>
          <w:p w14:paraId="5AD77B6A" w14:textId="7A399F3F" w:rsidR="00613872" w:rsidRDefault="00613872" w:rsidP="00242EF6">
            <w:pPr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01.12.2022</w:t>
            </w:r>
          </w:p>
          <w:p w14:paraId="2B6F09CE" w14:textId="2F5E971A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/>
                <w:color w:val="385623" w:themeColor="accent6" w:themeShade="80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/>
                <w:sz w:val="18"/>
                <w:szCs w:val="18"/>
              </w:rPr>
              <w:t>PERŞEMBE</w:t>
            </w:r>
          </w:p>
        </w:tc>
        <w:tc>
          <w:tcPr>
            <w:tcW w:w="701" w:type="dxa"/>
            <w:shd w:val="clear" w:color="auto" w:fill="244061"/>
            <w:vAlign w:val="center"/>
          </w:tcPr>
          <w:p w14:paraId="4AF975A6" w14:textId="146043C7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SAAT</w:t>
            </w:r>
          </w:p>
        </w:tc>
        <w:tc>
          <w:tcPr>
            <w:tcW w:w="1184" w:type="dxa"/>
            <w:shd w:val="clear" w:color="auto" w:fill="FBE4D5" w:themeFill="accent2" w:themeFillTint="33"/>
            <w:vAlign w:val="center"/>
          </w:tcPr>
          <w:p w14:paraId="660C113A" w14:textId="28ECA887" w:rsidR="00613872" w:rsidRDefault="00613872" w:rsidP="00242EF6">
            <w:pPr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02.12.2022</w:t>
            </w:r>
          </w:p>
          <w:p w14:paraId="5DD80039" w14:textId="0F9F1C44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/>
                <w:color w:val="385623" w:themeColor="accent6" w:themeShade="80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/>
                <w:sz w:val="18"/>
                <w:szCs w:val="18"/>
              </w:rPr>
              <w:t>CUMA</w:t>
            </w:r>
          </w:p>
        </w:tc>
      </w:tr>
      <w:tr w:rsidR="00242EF6" w:rsidRPr="00242EF6" w14:paraId="52792BFB" w14:textId="77777777" w:rsidTr="000E72AA">
        <w:tc>
          <w:tcPr>
            <w:tcW w:w="702" w:type="dxa"/>
            <w:shd w:val="clear" w:color="auto" w:fill="244061"/>
            <w:vAlign w:val="center"/>
          </w:tcPr>
          <w:p w14:paraId="7D7B6C5C" w14:textId="77777777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9:00</w:t>
            </w:r>
          </w:p>
          <w:p w14:paraId="2F941250" w14:textId="0AC332AA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:00</w:t>
            </w:r>
          </w:p>
        </w:tc>
        <w:tc>
          <w:tcPr>
            <w:tcW w:w="1312" w:type="dxa"/>
            <w:shd w:val="clear" w:color="auto" w:fill="FBE4D5" w:themeFill="accent2" w:themeFillTint="33"/>
            <w:vAlign w:val="center"/>
          </w:tcPr>
          <w:p w14:paraId="115674AA" w14:textId="77777777" w:rsidR="00242EF6" w:rsidRPr="00242EF6" w:rsidRDefault="00242EF6" w:rsidP="00242EF6">
            <w:pPr>
              <w:contextualSpacing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tr-TR"/>
              </w:rPr>
            </w:pPr>
            <w:r w:rsidRPr="00242EF6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tr-TR"/>
              </w:rPr>
              <w:t>ATATÜRK İLKELERİ VE İNKILAP TARİHİ I</w:t>
            </w:r>
          </w:p>
          <w:p w14:paraId="55AFCE95" w14:textId="77777777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sz w:val="18"/>
                <w:szCs w:val="18"/>
              </w:rPr>
              <w:t>Dr. Öğr. Üyesi Ferdi Akbaş</w:t>
            </w:r>
          </w:p>
          <w:p w14:paraId="5E8F6000" w14:textId="2C45073D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sz w:val="18"/>
                <w:szCs w:val="18"/>
              </w:rPr>
              <w:t>250</w:t>
            </w:r>
          </w:p>
        </w:tc>
        <w:tc>
          <w:tcPr>
            <w:tcW w:w="701" w:type="dxa"/>
            <w:shd w:val="clear" w:color="auto" w:fill="244061"/>
            <w:vAlign w:val="center"/>
          </w:tcPr>
          <w:p w14:paraId="66952CDF" w14:textId="54487B64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9:</w:t>
            </w:r>
            <w:r w:rsidR="00F859DA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0</w:t>
            </w:r>
          </w:p>
          <w:p w14:paraId="7CABD661" w14:textId="1549B55E" w:rsidR="00242EF6" w:rsidRPr="00242EF6" w:rsidRDefault="009B2A95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</w:t>
            </w:r>
            <w:r w:rsidR="00F859DA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</w:t>
            </w:r>
            <w:r w:rsidR="00242EF6"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:</w:t>
            </w:r>
            <w:r w:rsidR="00F859DA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</w:t>
            </w:r>
          </w:p>
        </w:tc>
        <w:tc>
          <w:tcPr>
            <w:tcW w:w="1774" w:type="dxa"/>
            <w:shd w:val="clear" w:color="auto" w:fill="FBE4D5" w:themeFill="accent2" w:themeFillTint="33"/>
            <w:vAlign w:val="center"/>
          </w:tcPr>
          <w:p w14:paraId="5F275FB2" w14:textId="77777777" w:rsidR="00762381" w:rsidRPr="00242EF6" w:rsidRDefault="00762381" w:rsidP="00762381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sz w:val="18"/>
                <w:szCs w:val="18"/>
              </w:rPr>
              <w:t>TEMEL BILGI TEKNOLOJILERI I</w:t>
            </w:r>
          </w:p>
          <w:p w14:paraId="048F26CE" w14:textId="77777777" w:rsidR="00762381" w:rsidRPr="00242EF6" w:rsidRDefault="00762381" w:rsidP="00762381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02D058F9" w14:textId="77777777" w:rsidR="00762381" w:rsidRPr="00242EF6" w:rsidRDefault="00762381" w:rsidP="00762381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sz w:val="18"/>
                <w:szCs w:val="18"/>
              </w:rPr>
              <w:t>Doç. Dr. Tugay Ayaşan</w:t>
            </w:r>
          </w:p>
          <w:p w14:paraId="0DF1FB69" w14:textId="77777777" w:rsidR="00762381" w:rsidRPr="00242EF6" w:rsidRDefault="00762381" w:rsidP="00762381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3D62D124" w14:textId="279D2CD8" w:rsidR="00242EF6" w:rsidRPr="00242EF6" w:rsidRDefault="00BD2F4A" w:rsidP="00762381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amfi</w:t>
            </w:r>
          </w:p>
        </w:tc>
        <w:tc>
          <w:tcPr>
            <w:tcW w:w="980" w:type="dxa"/>
            <w:shd w:val="clear" w:color="auto" w:fill="244061"/>
            <w:vAlign w:val="center"/>
          </w:tcPr>
          <w:p w14:paraId="20C7687C" w14:textId="7681DDBF" w:rsidR="00242EF6" w:rsidRPr="00242EF6" w:rsidRDefault="006704A5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</w:t>
            </w:r>
            <w:r w:rsidR="00242EF6"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:</w:t>
            </w:r>
            <w:r w:rsidR="00F859DA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0</w:t>
            </w:r>
          </w:p>
          <w:p w14:paraId="2A6690A6" w14:textId="70F4328F" w:rsidR="00242EF6" w:rsidRPr="00242EF6" w:rsidRDefault="00B40F6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1:00</w:t>
            </w:r>
          </w:p>
        </w:tc>
        <w:tc>
          <w:tcPr>
            <w:tcW w:w="1357" w:type="dxa"/>
            <w:shd w:val="clear" w:color="auto" w:fill="FBE4D5" w:themeFill="accent2" w:themeFillTint="33"/>
            <w:vAlign w:val="center"/>
          </w:tcPr>
          <w:p w14:paraId="188BF9B4" w14:textId="77777777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sz w:val="18"/>
                <w:szCs w:val="18"/>
              </w:rPr>
              <w:t>GENEL KİMYA</w:t>
            </w:r>
          </w:p>
          <w:p w14:paraId="4CF73413" w14:textId="77777777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429593E5" w14:textId="77777777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sz w:val="18"/>
                <w:szCs w:val="18"/>
              </w:rPr>
              <w:t>Dr. Öğr. Üyesi Çağatay Yamçıçıer</w:t>
            </w:r>
          </w:p>
          <w:p w14:paraId="7F578D9B" w14:textId="77777777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12FE368F" w14:textId="5CE07635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sz w:val="18"/>
                <w:szCs w:val="18"/>
              </w:rPr>
              <w:t>Toplantı salonu I</w:t>
            </w:r>
          </w:p>
        </w:tc>
        <w:tc>
          <w:tcPr>
            <w:tcW w:w="701" w:type="dxa"/>
            <w:shd w:val="clear" w:color="auto" w:fill="244061"/>
            <w:vAlign w:val="center"/>
          </w:tcPr>
          <w:p w14:paraId="4539DAFA" w14:textId="77777777" w:rsidR="00242EF6" w:rsidRDefault="00AF21D5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9</w:t>
            </w:r>
            <w:r w:rsidR="00242EF6"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:</w:t>
            </w:r>
            <w:r w:rsidR="00845F4B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</w:t>
            </w:r>
            <w:r w:rsidR="00242EF6"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</w:t>
            </w:r>
          </w:p>
          <w:p w14:paraId="066BB137" w14:textId="37859FB1" w:rsidR="00845F4B" w:rsidRPr="00242EF6" w:rsidRDefault="00845F4B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:00</w:t>
            </w:r>
          </w:p>
        </w:tc>
        <w:tc>
          <w:tcPr>
            <w:tcW w:w="1646" w:type="dxa"/>
            <w:shd w:val="clear" w:color="auto" w:fill="FBE4D5" w:themeFill="accent2" w:themeFillTint="33"/>
            <w:vAlign w:val="center"/>
          </w:tcPr>
          <w:p w14:paraId="3D7FD5AE" w14:textId="78F18946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701" w:type="dxa"/>
            <w:shd w:val="clear" w:color="auto" w:fill="244061"/>
            <w:vAlign w:val="center"/>
          </w:tcPr>
          <w:p w14:paraId="0A0E6D03" w14:textId="57524870" w:rsidR="00242EF6" w:rsidRPr="00242EF6" w:rsidRDefault="00DC141F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8</w:t>
            </w:r>
            <w:r w:rsidR="00242EF6"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:00</w:t>
            </w:r>
          </w:p>
          <w:p w14:paraId="21D34A7F" w14:textId="6A4D6C11" w:rsidR="00242EF6" w:rsidRPr="00242EF6" w:rsidRDefault="00DC141F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8</w:t>
            </w:r>
            <w:r w:rsidR="00242EF6"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:</w:t>
            </w: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45</w:t>
            </w:r>
          </w:p>
        </w:tc>
        <w:tc>
          <w:tcPr>
            <w:tcW w:w="1184" w:type="dxa"/>
            <w:shd w:val="clear" w:color="auto" w:fill="FBE4D5" w:themeFill="accent2" w:themeFillTint="33"/>
            <w:vAlign w:val="center"/>
          </w:tcPr>
          <w:p w14:paraId="524705B5" w14:textId="77777777" w:rsidR="00DC141F" w:rsidRPr="00242EF6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sz w:val="18"/>
                <w:szCs w:val="18"/>
              </w:rPr>
              <w:t>DİJİTAL OKURYAZARLIK</w:t>
            </w:r>
          </w:p>
          <w:p w14:paraId="09B2C667" w14:textId="77777777" w:rsidR="00DC141F" w:rsidRPr="00242EF6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2A720222" w14:textId="77777777" w:rsidR="00DC141F" w:rsidRPr="00242EF6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sz w:val="18"/>
                <w:szCs w:val="18"/>
              </w:rPr>
              <w:t>Dr. Öğr. Üyesi Benian Pınar Aktepe</w:t>
            </w:r>
          </w:p>
          <w:p w14:paraId="72C8AC56" w14:textId="77777777" w:rsidR="00DC141F" w:rsidRPr="00242EF6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6C3543DB" w14:textId="17886537" w:rsidR="00242EF6" w:rsidRPr="00242EF6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sz w:val="18"/>
                <w:szCs w:val="18"/>
              </w:rPr>
              <w:t>253</w:t>
            </w:r>
          </w:p>
        </w:tc>
      </w:tr>
      <w:tr w:rsidR="00242EF6" w:rsidRPr="00242EF6" w14:paraId="2FC03E68" w14:textId="77777777" w:rsidTr="000E72AA">
        <w:tc>
          <w:tcPr>
            <w:tcW w:w="702" w:type="dxa"/>
            <w:shd w:val="clear" w:color="auto" w:fill="244061"/>
            <w:vAlign w:val="center"/>
          </w:tcPr>
          <w:p w14:paraId="4DF72718" w14:textId="77777777" w:rsidR="00762381" w:rsidRPr="00242EF6" w:rsidRDefault="00762381" w:rsidP="00762381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:</w:t>
            </w: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5</w:t>
            </w:r>
          </w:p>
          <w:p w14:paraId="0D992D1B" w14:textId="1DA3989D" w:rsidR="00242EF6" w:rsidRPr="00242EF6" w:rsidRDefault="00762381" w:rsidP="00762381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1:</w:t>
            </w: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5</w:t>
            </w:r>
          </w:p>
        </w:tc>
        <w:tc>
          <w:tcPr>
            <w:tcW w:w="1312" w:type="dxa"/>
            <w:shd w:val="clear" w:color="auto" w:fill="FBE4D5" w:themeFill="accent2" w:themeFillTint="33"/>
            <w:vAlign w:val="center"/>
          </w:tcPr>
          <w:p w14:paraId="48640E05" w14:textId="02E29913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701" w:type="dxa"/>
            <w:shd w:val="clear" w:color="auto" w:fill="244061"/>
            <w:vAlign w:val="center"/>
          </w:tcPr>
          <w:p w14:paraId="5127885E" w14:textId="77777777" w:rsidR="00762381" w:rsidRPr="00242EF6" w:rsidRDefault="00762381" w:rsidP="00762381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:</w:t>
            </w: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5</w:t>
            </w:r>
          </w:p>
          <w:p w14:paraId="75717F61" w14:textId="74A75A02" w:rsidR="00242EF6" w:rsidRPr="00242EF6" w:rsidRDefault="00762381" w:rsidP="00762381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1:</w:t>
            </w: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5</w:t>
            </w:r>
          </w:p>
        </w:tc>
        <w:tc>
          <w:tcPr>
            <w:tcW w:w="1774" w:type="dxa"/>
            <w:shd w:val="clear" w:color="auto" w:fill="FBE4D5" w:themeFill="accent2" w:themeFillTint="33"/>
            <w:vAlign w:val="center"/>
          </w:tcPr>
          <w:p w14:paraId="417AABE9" w14:textId="674C4EA2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980" w:type="dxa"/>
            <w:shd w:val="clear" w:color="auto" w:fill="244061"/>
            <w:vAlign w:val="center"/>
          </w:tcPr>
          <w:p w14:paraId="37974EEE" w14:textId="77777777" w:rsid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1:</w:t>
            </w:r>
            <w:r w:rsidR="00AF21D5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0</w:t>
            </w:r>
          </w:p>
          <w:p w14:paraId="00490C83" w14:textId="4EA344FF" w:rsidR="00AF21D5" w:rsidRPr="00242EF6" w:rsidRDefault="00AF21D5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2:00</w:t>
            </w:r>
          </w:p>
        </w:tc>
        <w:tc>
          <w:tcPr>
            <w:tcW w:w="1357" w:type="dxa"/>
            <w:shd w:val="clear" w:color="auto" w:fill="FBE4D5" w:themeFill="accent2" w:themeFillTint="33"/>
            <w:vAlign w:val="center"/>
          </w:tcPr>
          <w:p w14:paraId="1A21D82C" w14:textId="04D7439A" w:rsidR="00242EF6" w:rsidRPr="00242EF6" w:rsidRDefault="00242EF6" w:rsidP="00F75774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701" w:type="dxa"/>
            <w:shd w:val="clear" w:color="auto" w:fill="244061"/>
            <w:vAlign w:val="center"/>
          </w:tcPr>
          <w:p w14:paraId="315E96A4" w14:textId="77777777" w:rsidR="00762381" w:rsidRPr="00242EF6" w:rsidRDefault="00762381" w:rsidP="00762381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:</w:t>
            </w: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5</w:t>
            </w:r>
          </w:p>
          <w:p w14:paraId="2847E55A" w14:textId="14C5F0E4" w:rsidR="00242EF6" w:rsidRPr="00242EF6" w:rsidRDefault="00762381" w:rsidP="00762381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1:</w:t>
            </w: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5</w:t>
            </w:r>
          </w:p>
        </w:tc>
        <w:tc>
          <w:tcPr>
            <w:tcW w:w="1646" w:type="dxa"/>
            <w:shd w:val="clear" w:color="auto" w:fill="FBE4D5" w:themeFill="accent2" w:themeFillTint="33"/>
            <w:vAlign w:val="center"/>
          </w:tcPr>
          <w:p w14:paraId="7A2B0138" w14:textId="77777777" w:rsidR="00890B63" w:rsidRDefault="00890B63" w:rsidP="00890B63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TÜRK DİLi</w:t>
            </w:r>
          </w:p>
          <w:p w14:paraId="5EDABFE5" w14:textId="77777777" w:rsidR="00890B63" w:rsidRDefault="00890B63" w:rsidP="00890B63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Öğr. Gör. </w:t>
            </w:r>
          </w:p>
          <w:p w14:paraId="0900AC74" w14:textId="77777777" w:rsidR="00890B63" w:rsidRDefault="00890B63" w:rsidP="00890B63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Esra Tut</w:t>
            </w:r>
          </w:p>
          <w:p w14:paraId="1F6ED140" w14:textId="79E4A612" w:rsidR="00242EF6" w:rsidRPr="00242EF6" w:rsidRDefault="00890B63" w:rsidP="00890B63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253</w:t>
            </w:r>
          </w:p>
        </w:tc>
        <w:tc>
          <w:tcPr>
            <w:tcW w:w="701" w:type="dxa"/>
            <w:shd w:val="clear" w:color="auto" w:fill="244061"/>
            <w:vAlign w:val="center"/>
          </w:tcPr>
          <w:p w14:paraId="71F194E7" w14:textId="77777777" w:rsidR="00762381" w:rsidRPr="00242EF6" w:rsidRDefault="00762381" w:rsidP="00762381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:</w:t>
            </w: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5</w:t>
            </w:r>
          </w:p>
          <w:p w14:paraId="6F673105" w14:textId="1D53DD4F" w:rsidR="00242EF6" w:rsidRPr="00242EF6" w:rsidRDefault="00B513AB" w:rsidP="00762381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:45</w:t>
            </w:r>
          </w:p>
        </w:tc>
        <w:tc>
          <w:tcPr>
            <w:tcW w:w="1184" w:type="dxa"/>
            <w:shd w:val="clear" w:color="auto" w:fill="FBE4D5" w:themeFill="accent2" w:themeFillTint="33"/>
            <w:vAlign w:val="center"/>
          </w:tcPr>
          <w:p w14:paraId="22CCBB3B" w14:textId="77777777" w:rsidR="00890B63" w:rsidRPr="00890B63" w:rsidRDefault="00890B63" w:rsidP="00890B63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890B63">
              <w:rPr>
                <w:rFonts w:ascii="Times New Roman" w:hAnsi="Times New Roman" w:cs="Times New Roman"/>
                <w:bCs/>
                <w:sz w:val="18"/>
                <w:szCs w:val="18"/>
              </w:rPr>
              <w:t>MATEMATİK</w:t>
            </w:r>
          </w:p>
          <w:p w14:paraId="23379B7B" w14:textId="77777777" w:rsidR="00890B63" w:rsidRPr="00890B63" w:rsidRDefault="00890B63" w:rsidP="00890B63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27547761" w14:textId="77777777" w:rsidR="00890B63" w:rsidRPr="00890B63" w:rsidRDefault="00890B63" w:rsidP="00890B63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890B63">
              <w:rPr>
                <w:rFonts w:ascii="Times New Roman" w:hAnsi="Times New Roman" w:cs="Times New Roman"/>
                <w:bCs/>
                <w:sz w:val="18"/>
                <w:szCs w:val="18"/>
              </w:rPr>
              <w:t>Doç. Dr. Tahsin Özer</w:t>
            </w:r>
          </w:p>
          <w:p w14:paraId="6E7498D4" w14:textId="77777777" w:rsidR="00890B63" w:rsidRPr="00890B63" w:rsidRDefault="00890B63" w:rsidP="00890B63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795E3FBD" w14:textId="0A17FFFE" w:rsidR="005A7FFD" w:rsidRPr="00242EF6" w:rsidRDefault="00890B63" w:rsidP="00890B63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890B63">
              <w:rPr>
                <w:rFonts w:ascii="Times New Roman" w:hAnsi="Times New Roman" w:cs="Times New Roman"/>
                <w:bCs/>
                <w:sz w:val="18"/>
                <w:szCs w:val="18"/>
              </w:rPr>
              <w:t>250</w:t>
            </w:r>
          </w:p>
        </w:tc>
      </w:tr>
      <w:tr w:rsidR="00242EF6" w:rsidRPr="00242EF6" w14:paraId="50E38CEC" w14:textId="77777777" w:rsidTr="000E72AA">
        <w:tc>
          <w:tcPr>
            <w:tcW w:w="702" w:type="dxa"/>
            <w:shd w:val="clear" w:color="auto" w:fill="244061"/>
            <w:vAlign w:val="center"/>
          </w:tcPr>
          <w:p w14:paraId="1937F519" w14:textId="77777777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3:00</w:t>
            </w:r>
          </w:p>
          <w:p w14:paraId="7D26E249" w14:textId="677BF376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4:00</w:t>
            </w:r>
          </w:p>
        </w:tc>
        <w:tc>
          <w:tcPr>
            <w:tcW w:w="1312" w:type="dxa"/>
            <w:shd w:val="clear" w:color="auto" w:fill="FBE4D5" w:themeFill="accent2" w:themeFillTint="33"/>
            <w:vAlign w:val="center"/>
          </w:tcPr>
          <w:p w14:paraId="5D847B33" w14:textId="77777777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sz w:val="18"/>
                <w:szCs w:val="18"/>
              </w:rPr>
              <w:t>İŞLETME BİLİMİNE GİRİŞ 1</w:t>
            </w:r>
          </w:p>
          <w:p w14:paraId="3E774618" w14:textId="77777777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00C8D626" w14:textId="77777777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sz w:val="18"/>
                <w:szCs w:val="18"/>
              </w:rPr>
              <w:t>Öğr. Gör. Sultan Erol Aygün</w:t>
            </w:r>
          </w:p>
          <w:p w14:paraId="33CC1199" w14:textId="77777777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57C407CC" w14:textId="36CBF15A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sz w:val="18"/>
                <w:szCs w:val="18"/>
              </w:rPr>
              <w:t>250</w:t>
            </w:r>
          </w:p>
        </w:tc>
        <w:tc>
          <w:tcPr>
            <w:tcW w:w="701" w:type="dxa"/>
            <w:shd w:val="clear" w:color="auto" w:fill="244061"/>
            <w:vAlign w:val="center"/>
          </w:tcPr>
          <w:p w14:paraId="05A8FEA5" w14:textId="77777777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3:00</w:t>
            </w:r>
          </w:p>
          <w:p w14:paraId="4B826650" w14:textId="0A790752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4:30</w:t>
            </w:r>
          </w:p>
        </w:tc>
        <w:tc>
          <w:tcPr>
            <w:tcW w:w="1774" w:type="dxa"/>
            <w:shd w:val="clear" w:color="auto" w:fill="FBE4D5" w:themeFill="accent2" w:themeFillTint="33"/>
            <w:vAlign w:val="center"/>
          </w:tcPr>
          <w:p w14:paraId="166C11ED" w14:textId="6755BC58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980" w:type="dxa"/>
            <w:shd w:val="clear" w:color="auto" w:fill="244061"/>
            <w:vAlign w:val="center"/>
          </w:tcPr>
          <w:p w14:paraId="5D091DD9" w14:textId="77777777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3:00</w:t>
            </w:r>
          </w:p>
          <w:p w14:paraId="5BDF5F27" w14:textId="41CAF3A9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4:00</w:t>
            </w:r>
          </w:p>
        </w:tc>
        <w:tc>
          <w:tcPr>
            <w:tcW w:w="1357" w:type="dxa"/>
            <w:shd w:val="clear" w:color="auto" w:fill="FBE4D5" w:themeFill="accent2" w:themeFillTint="33"/>
            <w:vAlign w:val="center"/>
          </w:tcPr>
          <w:p w14:paraId="51491D85" w14:textId="77777777" w:rsidR="00F859DA" w:rsidRPr="00242EF6" w:rsidRDefault="00F859DA" w:rsidP="00F859DA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sz w:val="18"/>
                <w:szCs w:val="18"/>
              </w:rPr>
              <w:t>TOPRAK BİLGİSİ</w:t>
            </w:r>
          </w:p>
          <w:p w14:paraId="7CFE6874" w14:textId="77777777" w:rsidR="00F859DA" w:rsidRPr="00242EF6" w:rsidRDefault="00F859DA" w:rsidP="00F859DA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46FA34FC" w14:textId="77777777" w:rsidR="00F859DA" w:rsidRPr="00242EF6" w:rsidRDefault="00F859DA" w:rsidP="00F859DA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sz w:val="18"/>
                <w:szCs w:val="18"/>
              </w:rPr>
              <w:t>Doç. Dr. Çağdaş Akpınar</w:t>
            </w:r>
          </w:p>
          <w:p w14:paraId="07CF715B" w14:textId="77777777" w:rsidR="00F859DA" w:rsidRPr="00242EF6" w:rsidRDefault="00F859DA" w:rsidP="00F859DA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4AF86B64" w14:textId="3C3C6050" w:rsidR="00242EF6" w:rsidRPr="00242EF6" w:rsidRDefault="00F859DA" w:rsidP="00F859DA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sz w:val="18"/>
                <w:szCs w:val="18"/>
              </w:rPr>
              <w:t>253</w:t>
            </w:r>
          </w:p>
        </w:tc>
        <w:tc>
          <w:tcPr>
            <w:tcW w:w="701" w:type="dxa"/>
            <w:shd w:val="clear" w:color="auto" w:fill="244061"/>
            <w:vAlign w:val="center"/>
          </w:tcPr>
          <w:p w14:paraId="32835FBA" w14:textId="77777777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3:00</w:t>
            </w:r>
          </w:p>
          <w:p w14:paraId="67E41384" w14:textId="74FC355D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4:00</w:t>
            </w:r>
          </w:p>
        </w:tc>
        <w:tc>
          <w:tcPr>
            <w:tcW w:w="1646" w:type="dxa"/>
            <w:shd w:val="clear" w:color="auto" w:fill="FBE4D5" w:themeFill="accent2" w:themeFillTint="33"/>
            <w:vAlign w:val="center"/>
          </w:tcPr>
          <w:p w14:paraId="373CC14E" w14:textId="1143A1DE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701" w:type="dxa"/>
            <w:shd w:val="clear" w:color="auto" w:fill="244061"/>
            <w:vAlign w:val="center"/>
          </w:tcPr>
          <w:p w14:paraId="2EB41742" w14:textId="0A5CC05F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</w:t>
            </w:r>
            <w:r w:rsidR="00845F4B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</w:t>
            </w: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:</w:t>
            </w:r>
            <w:r w:rsidR="002B5AE2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30</w:t>
            </w:r>
          </w:p>
          <w:p w14:paraId="307F61F9" w14:textId="7563161D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</w:t>
            </w:r>
            <w:r w:rsidR="00845F4B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2</w:t>
            </w: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:</w:t>
            </w:r>
            <w:r w:rsidR="002B5AE2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30</w:t>
            </w:r>
          </w:p>
        </w:tc>
        <w:tc>
          <w:tcPr>
            <w:tcW w:w="1184" w:type="dxa"/>
            <w:shd w:val="clear" w:color="auto" w:fill="FBE4D5" w:themeFill="accent2" w:themeFillTint="33"/>
            <w:vAlign w:val="center"/>
          </w:tcPr>
          <w:p w14:paraId="0C2E83BC" w14:textId="77777777" w:rsidR="00845F4B" w:rsidRDefault="00845F4B" w:rsidP="00845F4B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İNGİLİZCE I</w:t>
            </w:r>
          </w:p>
          <w:p w14:paraId="6F808D40" w14:textId="77777777" w:rsidR="00845F4B" w:rsidRDefault="00845F4B" w:rsidP="00845F4B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31B7B4CE" w14:textId="77777777" w:rsidR="00845F4B" w:rsidRDefault="00845F4B" w:rsidP="00845F4B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Dr. Öğr. Üyesi Benian Pınar Aktepe</w:t>
            </w:r>
          </w:p>
          <w:p w14:paraId="6FA013AE" w14:textId="77777777" w:rsidR="00845F4B" w:rsidRDefault="00845F4B" w:rsidP="00845F4B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30D0AF58" w14:textId="6B1FFA09" w:rsidR="00242EF6" w:rsidRPr="00242EF6" w:rsidRDefault="00845F4B" w:rsidP="00845F4B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250</w:t>
            </w:r>
          </w:p>
        </w:tc>
      </w:tr>
      <w:tr w:rsidR="002B5AE2" w:rsidRPr="00242EF6" w14:paraId="35B7B6A2" w14:textId="77777777" w:rsidTr="000E72AA">
        <w:tc>
          <w:tcPr>
            <w:tcW w:w="702" w:type="dxa"/>
            <w:shd w:val="clear" w:color="auto" w:fill="244061"/>
            <w:vAlign w:val="center"/>
          </w:tcPr>
          <w:p w14:paraId="60BA27B6" w14:textId="77777777" w:rsidR="002B5AE2" w:rsidRPr="00242EF6" w:rsidRDefault="002B5AE2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312" w:type="dxa"/>
            <w:shd w:val="clear" w:color="auto" w:fill="FBE4D5" w:themeFill="accent2" w:themeFillTint="33"/>
            <w:vAlign w:val="center"/>
          </w:tcPr>
          <w:p w14:paraId="6092500D" w14:textId="77777777" w:rsidR="002B5AE2" w:rsidRPr="00242EF6" w:rsidRDefault="002B5AE2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701" w:type="dxa"/>
            <w:shd w:val="clear" w:color="auto" w:fill="244061"/>
            <w:vAlign w:val="center"/>
          </w:tcPr>
          <w:p w14:paraId="6815E1E1" w14:textId="77777777" w:rsidR="002B5AE2" w:rsidRPr="00242EF6" w:rsidRDefault="002B5AE2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774" w:type="dxa"/>
            <w:shd w:val="clear" w:color="auto" w:fill="FBE4D5" w:themeFill="accent2" w:themeFillTint="33"/>
            <w:vAlign w:val="center"/>
          </w:tcPr>
          <w:p w14:paraId="2A8768CE" w14:textId="77777777" w:rsidR="002B5AE2" w:rsidRPr="00242EF6" w:rsidRDefault="002B5AE2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980" w:type="dxa"/>
            <w:shd w:val="clear" w:color="auto" w:fill="244061"/>
            <w:vAlign w:val="center"/>
          </w:tcPr>
          <w:p w14:paraId="27CC682D" w14:textId="77777777" w:rsidR="002B5AE2" w:rsidRPr="00242EF6" w:rsidRDefault="002B5AE2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357" w:type="dxa"/>
            <w:shd w:val="clear" w:color="auto" w:fill="FBE4D5" w:themeFill="accent2" w:themeFillTint="33"/>
            <w:vAlign w:val="center"/>
          </w:tcPr>
          <w:p w14:paraId="67C548CF" w14:textId="77777777" w:rsidR="002B5AE2" w:rsidRPr="00242EF6" w:rsidRDefault="002B5AE2" w:rsidP="00F859DA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701" w:type="dxa"/>
            <w:shd w:val="clear" w:color="auto" w:fill="244061"/>
            <w:vAlign w:val="center"/>
          </w:tcPr>
          <w:p w14:paraId="16870B76" w14:textId="77777777" w:rsidR="002B5AE2" w:rsidRPr="00242EF6" w:rsidRDefault="002B5AE2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646" w:type="dxa"/>
            <w:shd w:val="clear" w:color="auto" w:fill="FBE4D5" w:themeFill="accent2" w:themeFillTint="33"/>
            <w:vAlign w:val="center"/>
          </w:tcPr>
          <w:p w14:paraId="55CF74AC" w14:textId="77777777" w:rsidR="002B5AE2" w:rsidRPr="00242EF6" w:rsidRDefault="002B5AE2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701" w:type="dxa"/>
            <w:shd w:val="clear" w:color="auto" w:fill="244061"/>
            <w:vAlign w:val="center"/>
          </w:tcPr>
          <w:p w14:paraId="510F33AF" w14:textId="77777777" w:rsidR="002B5AE2" w:rsidRDefault="002B5AE2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6:15</w:t>
            </w:r>
          </w:p>
          <w:p w14:paraId="12BBDD47" w14:textId="6C2029E0" w:rsidR="002B5AE2" w:rsidRPr="00242EF6" w:rsidRDefault="002B5AE2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7:15</w:t>
            </w:r>
          </w:p>
        </w:tc>
        <w:tc>
          <w:tcPr>
            <w:tcW w:w="1184" w:type="dxa"/>
            <w:shd w:val="clear" w:color="auto" w:fill="FBE4D5" w:themeFill="accent2" w:themeFillTint="33"/>
            <w:vAlign w:val="center"/>
          </w:tcPr>
          <w:p w14:paraId="63E63CBE" w14:textId="77777777" w:rsidR="002B5AE2" w:rsidRPr="00242EF6" w:rsidRDefault="002B5AE2" w:rsidP="002B5AE2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sz w:val="18"/>
                <w:szCs w:val="18"/>
              </w:rPr>
              <w:t>ORGANİK TARIM</w:t>
            </w:r>
          </w:p>
          <w:p w14:paraId="12B52157" w14:textId="77777777" w:rsidR="002B5AE2" w:rsidRPr="00242EF6" w:rsidRDefault="002B5AE2" w:rsidP="002B5AE2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49CCB1B0" w14:textId="77777777" w:rsidR="002B5AE2" w:rsidRPr="00242EF6" w:rsidRDefault="002B5AE2" w:rsidP="002B5AE2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sz w:val="18"/>
                <w:szCs w:val="18"/>
              </w:rPr>
              <w:t>Dr. Öğr. Üyesi Neslihan Kılıç</w:t>
            </w:r>
          </w:p>
          <w:p w14:paraId="4CC997C9" w14:textId="77777777" w:rsidR="002B5AE2" w:rsidRPr="00242EF6" w:rsidRDefault="002B5AE2" w:rsidP="002B5AE2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4C24AAC2" w14:textId="6CD0D49B" w:rsidR="002B5AE2" w:rsidRDefault="002B5AE2" w:rsidP="002B5AE2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sz w:val="18"/>
                <w:szCs w:val="18"/>
              </w:rPr>
              <w:t>250</w:t>
            </w:r>
          </w:p>
        </w:tc>
      </w:tr>
    </w:tbl>
    <w:p w14:paraId="1DA8F7AC" w14:textId="36159C1B" w:rsidR="00C33F22" w:rsidRDefault="00C33F22" w:rsidP="00F947DC">
      <w:pPr>
        <w:contextualSpacing/>
        <w:rPr>
          <w:rFonts w:ascii="Times New Roman" w:hAnsi="Times New Roman" w:cs="Times New Roman"/>
          <w:b/>
          <w:color w:val="385623" w:themeColor="accent6" w:themeShade="80"/>
        </w:rPr>
      </w:pPr>
    </w:p>
    <w:p w14:paraId="6778F9A2" w14:textId="270DB697" w:rsidR="00762381" w:rsidRDefault="00762381" w:rsidP="00F947DC">
      <w:pPr>
        <w:contextualSpacing/>
        <w:rPr>
          <w:rFonts w:ascii="Times New Roman" w:eastAsia="Times New Roman" w:hAnsi="Times New Roman" w:cs="Times New Roman"/>
          <w:b/>
          <w:lang w:eastAsia="tr-TR"/>
        </w:rPr>
      </w:pPr>
    </w:p>
    <w:p w14:paraId="4943D025" w14:textId="77777777" w:rsidR="00762381" w:rsidRPr="00762381" w:rsidRDefault="00762381" w:rsidP="0076238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62381">
        <w:rPr>
          <w:rFonts w:ascii="Poppins-Regular" w:hAnsi="Poppins-Regular"/>
          <w:color w:val="FFFFFF"/>
          <w:sz w:val="23"/>
          <w:shd w:val="clear" w:color="auto" w:fill="244061"/>
        </w:rPr>
        <w:t>ÖĞRENCİLERİMİZE BAŞARILAR DİLERİZ…ORGANİK TARIM İŞLETMECİLİĞİ BÖLÜM BAŞKANLIĞI.</w:t>
      </w:r>
    </w:p>
    <w:p w14:paraId="54227733" w14:textId="77777777" w:rsidR="00762381" w:rsidRPr="00242EF6" w:rsidRDefault="00762381" w:rsidP="00F947DC">
      <w:pPr>
        <w:contextualSpacing/>
        <w:rPr>
          <w:rFonts w:ascii="Times New Roman" w:hAnsi="Times New Roman" w:cs="Times New Roman"/>
          <w:b/>
          <w:color w:val="385623" w:themeColor="accent6" w:themeShade="80"/>
        </w:rPr>
      </w:pPr>
    </w:p>
    <w:p w14:paraId="73FB0B59" w14:textId="39914F0F" w:rsidR="00242EF6" w:rsidRDefault="00242EF6">
      <w:pPr>
        <w:rPr>
          <w:rFonts w:ascii="Times New Roman" w:hAnsi="Times New Roman" w:cs="Times New Roman"/>
          <w:b/>
          <w:color w:val="385623" w:themeColor="accent6" w:themeShade="80"/>
        </w:rPr>
      </w:pPr>
      <w:r>
        <w:rPr>
          <w:rFonts w:ascii="Times New Roman" w:hAnsi="Times New Roman" w:cs="Times New Roman"/>
          <w:b/>
          <w:color w:val="385623" w:themeColor="accent6" w:themeShade="80"/>
        </w:rPr>
        <w:br w:type="page"/>
      </w:r>
    </w:p>
    <w:tbl>
      <w:tblPr>
        <w:tblStyle w:val="TabloKlavuzu"/>
        <w:tblW w:w="11058" w:type="dxa"/>
        <w:tblInd w:w="-431" w:type="dxa"/>
        <w:tblLook w:val="04A0" w:firstRow="1" w:lastRow="0" w:firstColumn="1" w:lastColumn="0" w:noHBand="0" w:noVBand="1"/>
      </w:tblPr>
      <w:tblGrid>
        <w:gridCol w:w="700"/>
        <w:gridCol w:w="1516"/>
        <w:gridCol w:w="700"/>
        <w:gridCol w:w="1726"/>
        <w:gridCol w:w="945"/>
        <w:gridCol w:w="1345"/>
        <w:gridCol w:w="701"/>
        <w:gridCol w:w="1591"/>
        <w:gridCol w:w="701"/>
        <w:gridCol w:w="1133"/>
      </w:tblGrid>
      <w:tr w:rsidR="00242EF6" w:rsidRPr="00242EF6" w14:paraId="00EC69E4" w14:textId="77777777" w:rsidTr="00943DE3">
        <w:trPr>
          <w:trHeight w:val="424"/>
        </w:trPr>
        <w:tc>
          <w:tcPr>
            <w:tcW w:w="11058" w:type="dxa"/>
            <w:gridSpan w:val="10"/>
            <w:shd w:val="clear" w:color="auto" w:fill="244061"/>
            <w:vAlign w:val="center"/>
          </w:tcPr>
          <w:p w14:paraId="4C1C7552" w14:textId="77777777" w:rsidR="00242EF6" w:rsidRPr="00242EF6" w:rsidRDefault="00242EF6" w:rsidP="003B141F">
            <w:pPr>
              <w:spacing w:before="100" w:beforeAutospacing="1" w:after="100" w:afterAutospacing="1"/>
              <w:ind w:firstLine="150"/>
              <w:jc w:val="center"/>
              <w:rPr>
                <w:rFonts w:ascii="Poppins-Regular" w:eastAsia="Times New Roman" w:hAnsi="Poppins-Regular" w:cs="Times New Roman"/>
                <w:color w:val="555555"/>
                <w:sz w:val="21"/>
                <w:szCs w:val="21"/>
                <w:lang w:eastAsia="tr-TR"/>
              </w:rPr>
            </w:pPr>
            <w:r w:rsidRPr="00242EF6"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lastRenderedPageBreak/>
              <w:t>OSMANİYE KORKUT ATA ÜNİVERSİTESİ</w:t>
            </w:r>
          </w:p>
          <w:p w14:paraId="7ACDB46F" w14:textId="77777777" w:rsidR="00242EF6" w:rsidRPr="00242EF6" w:rsidRDefault="00242EF6" w:rsidP="003B141F">
            <w:pPr>
              <w:spacing w:before="100" w:beforeAutospacing="1" w:after="100" w:afterAutospacing="1"/>
              <w:ind w:firstLine="150"/>
              <w:jc w:val="center"/>
              <w:rPr>
                <w:rFonts w:ascii="Poppins-Regular" w:eastAsia="Times New Roman" w:hAnsi="Poppins-Regular" w:cs="Times New Roman"/>
                <w:color w:val="555555"/>
                <w:sz w:val="21"/>
                <w:szCs w:val="21"/>
                <w:lang w:eastAsia="tr-TR"/>
              </w:rPr>
            </w:pPr>
            <w:r w:rsidRPr="00242EF6"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t>KADİRLİ UYGULAMALI BİLİMLER FAKÜLTESİ</w:t>
            </w:r>
            <w:r w:rsidRPr="00242EF6"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br/>
              <w:t>2022-2023 EĞİTİM-ÖĞRETİM YILI GÜZ YARIYILI</w:t>
            </w:r>
          </w:p>
          <w:p w14:paraId="40900ADF" w14:textId="77777777" w:rsidR="00242EF6" w:rsidRPr="00242EF6" w:rsidRDefault="00242EF6" w:rsidP="003B141F">
            <w:pPr>
              <w:spacing w:before="100" w:beforeAutospacing="1" w:after="100" w:afterAutospacing="1"/>
              <w:ind w:firstLine="150"/>
              <w:jc w:val="center"/>
              <w:rPr>
                <w:rFonts w:ascii="Poppins-Regular" w:eastAsia="Times New Roman" w:hAnsi="Poppins-Regular" w:cs="Times New Roman"/>
                <w:color w:val="555555"/>
                <w:sz w:val="21"/>
                <w:szCs w:val="21"/>
                <w:lang w:eastAsia="tr-TR"/>
              </w:rPr>
            </w:pPr>
            <w:r w:rsidRPr="00242EF6"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t>ORGANİK TARIM İŞLETMECİLİĞİ BÖLÜMÜ</w:t>
            </w:r>
          </w:p>
          <w:p w14:paraId="70FDF349" w14:textId="1256E657" w:rsidR="00242EF6" w:rsidRPr="00242EF6" w:rsidRDefault="00242EF6" w:rsidP="003B141F">
            <w:pPr>
              <w:spacing w:before="100" w:beforeAutospacing="1" w:after="100" w:afterAutospacing="1"/>
              <w:ind w:firstLine="150"/>
              <w:jc w:val="center"/>
              <w:rPr>
                <w:rFonts w:ascii="Poppins-Regular" w:eastAsia="Times New Roman" w:hAnsi="Poppins-Regular" w:cs="Times New Roman"/>
                <w:color w:val="555555"/>
                <w:sz w:val="21"/>
                <w:szCs w:val="21"/>
                <w:lang w:eastAsia="tr-TR"/>
              </w:rPr>
            </w:pPr>
            <w:r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t>2</w:t>
            </w:r>
            <w:r w:rsidRPr="00242EF6"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t xml:space="preserve">. SINIF </w:t>
            </w:r>
            <w:r w:rsidR="00EA5F00"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t>MAZERET</w:t>
            </w:r>
            <w:r w:rsidR="00EA5F00" w:rsidRPr="00242EF6"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t xml:space="preserve"> </w:t>
            </w:r>
            <w:r w:rsidRPr="00242EF6"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t>PROGRAMI</w:t>
            </w:r>
          </w:p>
          <w:p w14:paraId="596B3566" w14:textId="77777777" w:rsidR="00242EF6" w:rsidRP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D4535" w:rsidRPr="00242EF6" w14:paraId="4D75B14A" w14:textId="77777777" w:rsidTr="007D4535">
        <w:trPr>
          <w:trHeight w:val="424"/>
        </w:trPr>
        <w:tc>
          <w:tcPr>
            <w:tcW w:w="700" w:type="dxa"/>
            <w:shd w:val="clear" w:color="auto" w:fill="244061"/>
            <w:vAlign w:val="center"/>
          </w:tcPr>
          <w:p w14:paraId="08A70F85" w14:textId="77777777" w:rsidR="007D4535" w:rsidRPr="00242EF6" w:rsidRDefault="007D4535" w:rsidP="007D4535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SAAT</w:t>
            </w:r>
          </w:p>
        </w:tc>
        <w:tc>
          <w:tcPr>
            <w:tcW w:w="1516" w:type="dxa"/>
            <w:shd w:val="clear" w:color="auto" w:fill="FBE4D5" w:themeFill="accent2" w:themeFillTint="33"/>
            <w:vAlign w:val="center"/>
          </w:tcPr>
          <w:p w14:paraId="782F239F" w14:textId="77777777" w:rsidR="007D4535" w:rsidRDefault="007D4535" w:rsidP="007D4535">
            <w:pPr>
              <w:spacing w:after="255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8.11.2022</w:t>
            </w:r>
          </w:p>
          <w:p w14:paraId="0C0B23EF" w14:textId="43768FE9" w:rsidR="007D4535" w:rsidRPr="00242EF6" w:rsidRDefault="007D4535" w:rsidP="007D4535">
            <w:pPr>
              <w:contextualSpacing/>
              <w:jc w:val="center"/>
              <w:rPr>
                <w:rFonts w:ascii="Times New Roman" w:hAnsi="Times New Roman" w:cs="Times New Roman"/>
                <w:b/>
                <w:color w:val="385623" w:themeColor="accent6" w:themeShade="8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PAZARTESİ</w:t>
            </w:r>
          </w:p>
        </w:tc>
        <w:tc>
          <w:tcPr>
            <w:tcW w:w="700" w:type="dxa"/>
            <w:shd w:val="clear" w:color="auto" w:fill="244061"/>
            <w:vAlign w:val="center"/>
          </w:tcPr>
          <w:p w14:paraId="226E32CC" w14:textId="41F33076" w:rsidR="007D4535" w:rsidRPr="00242EF6" w:rsidRDefault="007D4535" w:rsidP="007D4535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SAAT</w:t>
            </w:r>
          </w:p>
        </w:tc>
        <w:tc>
          <w:tcPr>
            <w:tcW w:w="1726" w:type="dxa"/>
            <w:shd w:val="clear" w:color="auto" w:fill="FBE4D5" w:themeFill="accent2" w:themeFillTint="33"/>
            <w:vAlign w:val="center"/>
          </w:tcPr>
          <w:p w14:paraId="2128F9E9" w14:textId="77777777" w:rsidR="007D4535" w:rsidRDefault="007D4535" w:rsidP="007D4535">
            <w:pPr>
              <w:spacing w:after="255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9.112022</w:t>
            </w:r>
          </w:p>
          <w:p w14:paraId="789F8952" w14:textId="3C0816DE" w:rsidR="007D4535" w:rsidRPr="00242EF6" w:rsidRDefault="007D4535" w:rsidP="007D4535">
            <w:pPr>
              <w:contextualSpacing/>
              <w:jc w:val="center"/>
              <w:rPr>
                <w:rFonts w:ascii="Times New Roman" w:hAnsi="Times New Roman" w:cs="Times New Roman"/>
                <w:b/>
                <w:color w:val="385623" w:themeColor="accent6" w:themeShade="8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ALI</w:t>
            </w:r>
          </w:p>
        </w:tc>
        <w:tc>
          <w:tcPr>
            <w:tcW w:w="945" w:type="dxa"/>
            <w:shd w:val="clear" w:color="auto" w:fill="244061"/>
            <w:vAlign w:val="center"/>
          </w:tcPr>
          <w:p w14:paraId="1B6402BE" w14:textId="572B21BF" w:rsidR="007D4535" w:rsidRPr="00242EF6" w:rsidRDefault="007D4535" w:rsidP="007D4535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SAAT</w:t>
            </w:r>
          </w:p>
        </w:tc>
        <w:tc>
          <w:tcPr>
            <w:tcW w:w="1345" w:type="dxa"/>
            <w:shd w:val="clear" w:color="auto" w:fill="FBE4D5" w:themeFill="accent2" w:themeFillTint="33"/>
            <w:vAlign w:val="center"/>
          </w:tcPr>
          <w:p w14:paraId="09677476" w14:textId="77777777" w:rsidR="007D4535" w:rsidRDefault="007D4535" w:rsidP="007D4535">
            <w:pPr>
              <w:spacing w:after="255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0.11.2022</w:t>
            </w:r>
          </w:p>
          <w:p w14:paraId="66C9FD20" w14:textId="60EB7E06" w:rsidR="007D4535" w:rsidRPr="00242EF6" w:rsidRDefault="007D4535" w:rsidP="007D4535">
            <w:pPr>
              <w:contextualSpacing/>
              <w:jc w:val="center"/>
              <w:rPr>
                <w:rFonts w:ascii="Times New Roman" w:hAnsi="Times New Roman" w:cs="Times New Roman"/>
                <w:b/>
                <w:color w:val="385623" w:themeColor="accent6" w:themeShade="8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ÇARŞAMBA</w:t>
            </w:r>
          </w:p>
        </w:tc>
        <w:tc>
          <w:tcPr>
            <w:tcW w:w="701" w:type="dxa"/>
            <w:shd w:val="clear" w:color="auto" w:fill="244061"/>
            <w:vAlign w:val="center"/>
          </w:tcPr>
          <w:p w14:paraId="6E00A71D" w14:textId="7410161A" w:rsidR="007D4535" w:rsidRPr="00242EF6" w:rsidRDefault="007D4535" w:rsidP="007D4535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SAAT</w:t>
            </w:r>
          </w:p>
        </w:tc>
        <w:tc>
          <w:tcPr>
            <w:tcW w:w="1591" w:type="dxa"/>
            <w:shd w:val="clear" w:color="auto" w:fill="FBE4D5" w:themeFill="accent2" w:themeFillTint="33"/>
            <w:vAlign w:val="center"/>
          </w:tcPr>
          <w:p w14:paraId="5AED02A8" w14:textId="77777777" w:rsidR="007D4535" w:rsidRDefault="007D4535" w:rsidP="007D4535">
            <w:pPr>
              <w:spacing w:after="255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01.12.2022</w:t>
            </w:r>
          </w:p>
          <w:p w14:paraId="2A17F25B" w14:textId="518BD1BA" w:rsidR="007D4535" w:rsidRPr="00242EF6" w:rsidRDefault="007D4535" w:rsidP="007D4535">
            <w:pPr>
              <w:contextualSpacing/>
              <w:jc w:val="center"/>
              <w:rPr>
                <w:rFonts w:ascii="Times New Roman" w:hAnsi="Times New Roman" w:cs="Times New Roman"/>
                <w:b/>
                <w:color w:val="385623" w:themeColor="accent6" w:themeShade="8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PERŞEMBE</w:t>
            </w:r>
          </w:p>
        </w:tc>
        <w:tc>
          <w:tcPr>
            <w:tcW w:w="701" w:type="dxa"/>
            <w:shd w:val="clear" w:color="auto" w:fill="244061"/>
            <w:vAlign w:val="center"/>
          </w:tcPr>
          <w:p w14:paraId="73B95968" w14:textId="3737B05D" w:rsidR="007D4535" w:rsidRPr="00242EF6" w:rsidRDefault="007D4535" w:rsidP="007D4535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SAAT</w:t>
            </w:r>
          </w:p>
        </w:tc>
        <w:tc>
          <w:tcPr>
            <w:tcW w:w="1133" w:type="dxa"/>
            <w:shd w:val="clear" w:color="auto" w:fill="FBE4D5" w:themeFill="accent2" w:themeFillTint="33"/>
            <w:vAlign w:val="center"/>
          </w:tcPr>
          <w:p w14:paraId="34C98786" w14:textId="77777777" w:rsidR="007D4535" w:rsidRDefault="007D4535" w:rsidP="007D4535">
            <w:pPr>
              <w:spacing w:after="255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02.12.2022</w:t>
            </w:r>
          </w:p>
          <w:p w14:paraId="28A7EE82" w14:textId="3260E956" w:rsidR="007D4535" w:rsidRPr="00242EF6" w:rsidRDefault="007D4535" w:rsidP="007D4535">
            <w:pPr>
              <w:contextualSpacing/>
              <w:jc w:val="center"/>
              <w:rPr>
                <w:rFonts w:ascii="Times New Roman" w:hAnsi="Times New Roman" w:cs="Times New Roman"/>
                <w:b/>
                <w:color w:val="385623" w:themeColor="accent6" w:themeShade="8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CUMA</w:t>
            </w:r>
          </w:p>
        </w:tc>
      </w:tr>
      <w:tr w:rsidR="00DC141F" w:rsidRPr="00242EF6" w14:paraId="01CC4B4D" w14:textId="77777777" w:rsidTr="007D4535">
        <w:tc>
          <w:tcPr>
            <w:tcW w:w="700" w:type="dxa"/>
            <w:shd w:val="clear" w:color="auto" w:fill="244061"/>
            <w:vAlign w:val="center"/>
          </w:tcPr>
          <w:p w14:paraId="371F4956" w14:textId="77777777" w:rsidR="00242EF6" w:rsidRP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9:00</w:t>
            </w:r>
          </w:p>
          <w:p w14:paraId="464D3FD5" w14:textId="77777777" w:rsidR="00242EF6" w:rsidRP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:00</w:t>
            </w:r>
          </w:p>
        </w:tc>
        <w:tc>
          <w:tcPr>
            <w:tcW w:w="1516" w:type="dxa"/>
            <w:shd w:val="clear" w:color="auto" w:fill="FBE4D5" w:themeFill="accent2" w:themeFillTint="33"/>
            <w:vAlign w:val="center"/>
          </w:tcPr>
          <w:p w14:paraId="21AD87EE" w14:textId="17C28F6C" w:rsidR="00242EF6" w:rsidRP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700" w:type="dxa"/>
            <w:shd w:val="clear" w:color="auto" w:fill="244061"/>
            <w:vAlign w:val="center"/>
          </w:tcPr>
          <w:p w14:paraId="194477C6" w14:textId="77777777" w:rsidR="00242EF6" w:rsidRP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9:00</w:t>
            </w:r>
          </w:p>
          <w:p w14:paraId="72B3B740" w14:textId="2DA65EB3" w:rsidR="00242EF6" w:rsidRP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:</w:t>
            </w: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30</w:t>
            </w:r>
          </w:p>
        </w:tc>
        <w:tc>
          <w:tcPr>
            <w:tcW w:w="1726" w:type="dxa"/>
            <w:shd w:val="clear" w:color="auto" w:fill="FBE4D5" w:themeFill="accent2" w:themeFillTint="33"/>
            <w:vAlign w:val="center"/>
          </w:tcPr>
          <w:p w14:paraId="738A07A9" w14:textId="767108F2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945" w:type="dxa"/>
            <w:shd w:val="clear" w:color="auto" w:fill="244061"/>
            <w:vAlign w:val="center"/>
          </w:tcPr>
          <w:p w14:paraId="1154D083" w14:textId="77777777" w:rsidR="00242EF6" w:rsidRP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9:00</w:t>
            </w:r>
          </w:p>
          <w:p w14:paraId="7DCFFDA3" w14:textId="2F991D5E" w:rsidR="00242EF6" w:rsidRP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:</w:t>
            </w:r>
            <w:r w:rsidR="00921CFB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30</w:t>
            </w:r>
          </w:p>
        </w:tc>
        <w:tc>
          <w:tcPr>
            <w:tcW w:w="1345" w:type="dxa"/>
            <w:shd w:val="clear" w:color="auto" w:fill="FBE4D5" w:themeFill="accent2" w:themeFillTint="33"/>
            <w:vAlign w:val="center"/>
          </w:tcPr>
          <w:p w14:paraId="4F37DB76" w14:textId="3B4688C3" w:rsidR="00242EF6" w:rsidRPr="00242EF6" w:rsidRDefault="00242EF6" w:rsidP="00921CFB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701" w:type="dxa"/>
            <w:shd w:val="clear" w:color="auto" w:fill="244061"/>
            <w:vAlign w:val="center"/>
          </w:tcPr>
          <w:p w14:paraId="551CC8D5" w14:textId="77777777" w:rsid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:</w:t>
            </w:r>
            <w:r w:rsidR="00845F4B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</w:t>
            </w:r>
            <w:r w:rsidR="00AF21D5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5</w:t>
            </w:r>
          </w:p>
          <w:p w14:paraId="52104B64" w14:textId="6AAB330A" w:rsidR="00845F4B" w:rsidRPr="00242EF6" w:rsidRDefault="00845F4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1:15</w:t>
            </w:r>
          </w:p>
        </w:tc>
        <w:tc>
          <w:tcPr>
            <w:tcW w:w="1591" w:type="dxa"/>
            <w:shd w:val="clear" w:color="auto" w:fill="FBE4D5" w:themeFill="accent2" w:themeFillTint="33"/>
            <w:vAlign w:val="center"/>
          </w:tcPr>
          <w:p w14:paraId="77BA8128" w14:textId="6EF87992" w:rsidR="00242EF6" w:rsidRPr="00242EF6" w:rsidRDefault="00242EF6" w:rsidP="00AF21D5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701" w:type="dxa"/>
            <w:shd w:val="clear" w:color="auto" w:fill="244061"/>
            <w:vAlign w:val="center"/>
          </w:tcPr>
          <w:p w14:paraId="48F9D9EF" w14:textId="77777777" w:rsidR="00242EF6" w:rsidRP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9:00</w:t>
            </w:r>
          </w:p>
          <w:p w14:paraId="342A9026" w14:textId="77777777" w:rsidR="00242EF6" w:rsidRP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:00</w:t>
            </w:r>
          </w:p>
        </w:tc>
        <w:tc>
          <w:tcPr>
            <w:tcW w:w="1133" w:type="dxa"/>
            <w:shd w:val="clear" w:color="auto" w:fill="FBE4D5" w:themeFill="accent2" w:themeFillTint="33"/>
            <w:vAlign w:val="center"/>
          </w:tcPr>
          <w:p w14:paraId="5FE8D1FA" w14:textId="77777777" w:rsidR="00242EF6" w:rsidRP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DC141F" w:rsidRPr="00242EF6" w14:paraId="191AC01A" w14:textId="77777777" w:rsidTr="007D4535">
        <w:tc>
          <w:tcPr>
            <w:tcW w:w="700" w:type="dxa"/>
            <w:shd w:val="clear" w:color="auto" w:fill="244061"/>
            <w:vAlign w:val="center"/>
          </w:tcPr>
          <w:p w14:paraId="15717688" w14:textId="77777777" w:rsidR="00242EF6" w:rsidRP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:30</w:t>
            </w:r>
          </w:p>
          <w:p w14:paraId="3CDD03AB" w14:textId="77777777" w:rsidR="00242EF6" w:rsidRP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1:30</w:t>
            </w:r>
          </w:p>
        </w:tc>
        <w:tc>
          <w:tcPr>
            <w:tcW w:w="1516" w:type="dxa"/>
            <w:shd w:val="clear" w:color="auto" w:fill="FBE4D5" w:themeFill="accent2" w:themeFillTint="33"/>
            <w:vAlign w:val="center"/>
          </w:tcPr>
          <w:p w14:paraId="5FAB4C8E" w14:textId="77777777" w:rsidR="00F75774" w:rsidRPr="00242EF6" w:rsidRDefault="00F75774" w:rsidP="00F75774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sz w:val="18"/>
                <w:szCs w:val="18"/>
              </w:rPr>
              <w:t>TARIM EKONOMİSİ VE İŞLETMECİLİĞİ</w:t>
            </w:r>
          </w:p>
          <w:p w14:paraId="49A4E01E" w14:textId="77777777" w:rsidR="00F75774" w:rsidRPr="00242EF6" w:rsidRDefault="00F75774" w:rsidP="00F75774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5536B464" w14:textId="77777777" w:rsidR="00F75774" w:rsidRPr="00242EF6" w:rsidRDefault="00F75774" w:rsidP="00F75774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sz w:val="18"/>
                <w:szCs w:val="18"/>
              </w:rPr>
              <w:t>Doç. Dr. Nermin Bahşi</w:t>
            </w:r>
          </w:p>
          <w:p w14:paraId="2EB343D6" w14:textId="77777777" w:rsidR="00F75774" w:rsidRPr="00242EF6" w:rsidRDefault="00F75774" w:rsidP="00F75774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3C3F998E" w14:textId="2E3E249C" w:rsidR="00242EF6" w:rsidRPr="00242EF6" w:rsidRDefault="00F75774" w:rsidP="00F75774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sz w:val="18"/>
                <w:szCs w:val="18"/>
              </w:rPr>
              <w:t>250</w:t>
            </w:r>
          </w:p>
        </w:tc>
        <w:tc>
          <w:tcPr>
            <w:tcW w:w="700" w:type="dxa"/>
            <w:shd w:val="clear" w:color="auto" w:fill="244061"/>
            <w:vAlign w:val="center"/>
          </w:tcPr>
          <w:p w14:paraId="6EF2BF44" w14:textId="279E5A2B" w:rsidR="00242EF6" w:rsidRPr="00242EF6" w:rsidRDefault="009B2A95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</w:t>
            </w:r>
            <w:r w:rsidR="00F859DA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</w:t>
            </w:r>
            <w:r w:rsidR="00242EF6"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:</w:t>
            </w:r>
            <w:r w:rsidR="00F859DA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45</w:t>
            </w:r>
          </w:p>
          <w:p w14:paraId="71A07602" w14:textId="02ECA345" w:rsidR="00242EF6" w:rsidRP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</w:t>
            </w:r>
            <w:r w:rsidR="00DC141F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2</w:t>
            </w: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:</w:t>
            </w:r>
            <w:r w:rsidR="00F859DA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5</w:t>
            </w:r>
          </w:p>
        </w:tc>
        <w:tc>
          <w:tcPr>
            <w:tcW w:w="1726" w:type="dxa"/>
            <w:shd w:val="clear" w:color="auto" w:fill="FBE4D5" w:themeFill="accent2" w:themeFillTint="33"/>
            <w:vAlign w:val="center"/>
          </w:tcPr>
          <w:p w14:paraId="697124EC" w14:textId="77777777" w:rsidR="00DC141F" w:rsidRPr="00242EF6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sz w:val="18"/>
                <w:szCs w:val="18"/>
              </w:rPr>
              <w:t>İSTATİSTİK I</w:t>
            </w:r>
          </w:p>
          <w:p w14:paraId="34A25910" w14:textId="77777777" w:rsidR="00DC141F" w:rsidRPr="00242EF6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533F80CB" w14:textId="77777777" w:rsidR="00DC141F" w:rsidRPr="00242EF6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sz w:val="18"/>
                <w:szCs w:val="18"/>
              </w:rPr>
              <w:t>Doç. Dr. Tugay Ayaşan</w:t>
            </w:r>
          </w:p>
          <w:p w14:paraId="463CDE9C" w14:textId="77777777" w:rsidR="00DC141F" w:rsidRPr="00242EF6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33DC108E" w14:textId="2834F1F9" w:rsidR="00242EF6" w:rsidRPr="00242EF6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sz w:val="18"/>
                <w:szCs w:val="18"/>
              </w:rPr>
              <w:t>250</w:t>
            </w:r>
          </w:p>
        </w:tc>
        <w:tc>
          <w:tcPr>
            <w:tcW w:w="945" w:type="dxa"/>
            <w:shd w:val="clear" w:color="auto" w:fill="244061"/>
            <w:vAlign w:val="center"/>
          </w:tcPr>
          <w:p w14:paraId="1C73EBBC" w14:textId="77777777" w:rsidR="00242EF6" w:rsidRP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:30</w:t>
            </w:r>
          </w:p>
          <w:p w14:paraId="26273E1A" w14:textId="77777777" w:rsidR="00242EF6" w:rsidRP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1:30</w:t>
            </w:r>
          </w:p>
        </w:tc>
        <w:tc>
          <w:tcPr>
            <w:tcW w:w="1345" w:type="dxa"/>
            <w:shd w:val="clear" w:color="auto" w:fill="FBE4D5" w:themeFill="accent2" w:themeFillTint="33"/>
            <w:vAlign w:val="center"/>
          </w:tcPr>
          <w:p w14:paraId="4A8624C4" w14:textId="77777777" w:rsidR="00242EF6" w:rsidRP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701" w:type="dxa"/>
            <w:shd w:val="clear" w:color="auto" w:fill="244061"/>
            <w:vAlign w:val="center"/>
          </w:tcPr>
          <w:p w14:paraId="173D4B52" w14:textId="77777777" w:rsidR="00242EF6" w:rsidRP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:30</w:t>
            </w:r>
          </w:p>
          <w:p w14:paraId="257F53A5" w14:textId="77777777" w:rsidR="00242EF6" w:rsidRP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1:30</w:t>
            </w:r>
          </w:p>
        </w:tc>
        <w:tc>
          <w:tcPr>
            <w:tcW w:w="1591" w:type="dxa"/>
            <w:shd w:val="clear" w:color="auto" w:fill="FBE4D5" w:themeFill="accent2" w:themeFillTint="33"/>
            <w:vAlign w:val="center"/>
          </w:tcPr>
          <w:p w14:paraId="7B423AC4" w14:textId="1964C2AF" w:rsidR="00242EF6" w:rsidRPr="00242EF6" w:rsidRDefault="00242EF6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701" w:type="dxa"/>
            <w:shd w:val="clear" w:color="auto" w:fill="244061"/>
            <w:vAlign w:val="center"/>
          </w:tcPr>
          <w:p w14:paraId="36D55B14" w14:textId="77777777" w:rsidR="00242EF6" w:rsidRP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:30</w:t>
            </w:r>
          </w:p>
          <w:p w14:paraId="3213DB11" w14:textId="77777777" w:rsidR="00242EF6" w:rsidRP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1:30</w:t>
            </w:r>
          </w:p>
        </w:tc>
        <w:tc>
          <w:tcPr>
            <w:tcW w:w="1133" w:type="dxa"/>
            <w:shd w:val="clear" w:color="auto" w:fill="FBE4D5" w:themeFill="accent2" w:themeFillTint="33"/>
            <w:vAlign w:val="center"/>
          </w:tcPr>
          <w:p w14:paraId="3EC7FBFC" w14:textId="77777777" w:rsidR="00242EF6" w:rsidRP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DC141F" w:rsidRPr="00242EF6" w14:paraId="5B7B84AA" w14:textId="77777777" w:rsidTr="007D4535">
        <w:tc>
          <w:tcPr>
            <w:tcW w:w="700" w:type="dxa"/>
            <w:shd w:val="clear" w:color="auto" w:fill="244061"/>
            <w:vAlign w:val="center"/>
          </w:tcPr>
          <w:p w14:paraId="324858D9" w14:textId="77777777" w:rsidR="00242EF6" w:rsidRP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3:00</w:t>
            </w:r>
          </w:p>
          <w:p w14:paraId="1C85478A" w14:textId="77777777" w:rsidR="00242EF6" w:rsidRP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4:00</w:t>
            </w:r>
          </w:p>
        </w:tc>
        <w:tc>
          <w:tcPr>
            <w:tcW w:w="1516" w:type="dxa"/>
            <w:shd w:val="clear" w:color="auto" w:fill="FBE4D5" w:themeFill="accent2" w:themeFillTint="33"/>
            <w:vAlign w:val="center"/>
          </w:tcPr>
          <w:p w14:paraId="241169D8" w14:textId="77777777" w:rsidR="006704A5" w:rsidRPr="00921CFB" w:rsidRDefault="006704A5" w:rsidP="006704A5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21CFB">
              <w:rPr>
                <w:rFonts w:ascii="Times New Roman" w:hAnsi="Times New Roman" w:cs="Times New Roman"/>
                <w:bCs/>
                <w:sz w:val="18"/>
                <w:szCs w:val="18"/>
              </w:rPr>
              <w:t>TARIM VE ÇEVRE</w:t>
            </w:r>
          </w:p>
          <w:p w14:paraId="4B164388" w14:textId="77777777" w:rsidR="006704A5" w:rsidRPr="00921CFB" w:rsidRDefault="006704A5" w:rsidP="006704A5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30299DDC" w14:textId="77777777" w:rsidR="006704A5" w:rsidRPr="00921CFB" w:rsidRDefault="006704A5" w:rsidP="006704A5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21CFB">
              <w:rPr>
                <w:rFonts w:ascii="Times New Roman" w:hAnsi="Times New Roman" w:cs="Times New Roman"/>
                <w:bCs/>
                <w:sz w:val="18"/>
                <w:szCs w:val="18"/>
              </w:rPr>
              <w:t>Doç. Dr. Çağdaş Akpınar</w:t>
            </w:r>
          </w:p>
          <w:p w14:paraId="4799D883" w14:textId="77777777" w:rsidR="006704A5" w:rsidRPr="00921CFB" w:rsidRDefault="006704A5" w:rsidP="006704A5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24AAB737" w14:textId="74140063" w:rsidR="00242EF6" w:rsidRPr="00242EF6" w:rsidRDefault="006704A5" w:rsidP="006704A5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21CFB">
              <w:rPr>
                <w:rFonts w:ascii="Times New Roman" w:hAnsi="Times New Roman" w:cs="Times New Roman"/>
                <w:bCs/>
                <w:sz w:val="18"/>
                <w:szCs w:val="18"/>
              </w:rPr>
              <w:t>250</w:t>
            </w:r>
          </w:p>
        </w:tc>
        <w:tc>
          <w:tcPr>
            <w:tcW w:w="700" w:type="dxa"/>
            <w:shd w:val="clear" w:color="auto" w:fill="244061"/>
            <w:vAlign w:val="center"/>
          </w:tcPr>
          <w:p w14:paraId="44437FB6" w14:textId="77777777" w:rsidR="00242EF6" w:rsidRP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3:00</w:t>
            </w:r>
          </w:p>
          <w:p w14:paraId="6C8754F0" w14:textId="4082F214" w:rsidR="00242EF6" w:rsidRP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4:</w:t>
            </w:r>
            <w:r w:rsidR="00DC141F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0</w:t>
            </w:r>
          </w:p>
        </w:tc>
        <w:tc>
          <w:tcPr>
            <w:tcW w:w="1726" w:type="dxa"/>
            <w:shd w:val="clear" w:color="auto" w:fill="FBE4D5" w:themeFill="accent2" w:themeFillTint="33"/>
            <w:vAlign w:val="center"/>
          </w:tcPr>
          <w:p w14:paraId="7FEC0F0B" w14:textId="77777777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sz w:val="18"/>
                <w:szCs w:val="18"/>
              </w:rPr>
              <w:t>GİRİŞİMCİLİK II</w:t>
            </w:r>
          </w:p>
          <w:p w14:paraId="1E0A0EF0" w14:textId="77777777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02EBBD12" w14:textId="77777777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sz w:val="18"/>
                <w:szCs w:val="18"/>
              </w:rPr>
              <w:t>Öğr. Gör. İnci andırın</w:t>
            </w:r>
          </w:p>
          <w:p w14:paraId="28C111A4" w14:textId="77777777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49BE37C6" w14:textId="11CE799B" w:rsidR="00242EF6" w:rsidRPr="00242EF6" w:rsidRDefault="00242EF6" w:rsidP="00242EF6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sz w:val="18"/>
                <w:szCs w:val="18"/>
              </w:rPr>
              <w:t>250</w:t>
            </w:r>
          </w:p>
        </w:tc>
        <w:tc>
          <w:tcPr>
            <w:tcW w:w="945" w:type="dxa"/>
            <w:shd w:val="clear" w:color="auto" w:fill="244061"/>
            <w:vAlign w:val="center"/>
          </w:tcPr>
          <w:p w14:paraId="216E75FB" w14:textId="77777777" w:rsidR="00242EF6" w:rsidRP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3:00</w:t>
            </w:r>
          </w:p>
          <w:p w14:paraId="25B0E9DD" w14:textId="77777777" w:rsidR="00242EF6" w:rsidRP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4:00</w:t>
            </w:r>
          </w:p>
        </w:tc>
        <w:tc>
          <w:tcPr>
            <w:tcW w:w="1345" w:type="dxa"/>
            <w:shd w:val="clear" w:color="auto" w:fill="FBE4D5" w:themeFill="accent2" w:themeFillTint="33"/>
            <w:vAlign w:val="center"/>
          </w:tcPr>
          <w:p w14:paraId="0F08884C" w14:textId="07CF95EF" w:rsidR="00242EF6" w:rsidRPr="00242EF6" w:rsidRDefault="00242EF6" w:rsidP="00921CFB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701" w:type="dxa"/>
            <w:shd w:val="clear" w:color="auto" w:fill="244061"/>
            <w:vAlign w:val="center"/>
          </w:tcPr>
          <w:p w14:paraId="766FCBE2" w14:textId="77777777" w:rsidR="003B7FB1" w:rsidRDefault="003B7FB1" w:rsidP="003B7FB1">
            <w:pPr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4:45</w:t>
            </w:r>
          </w:p>
          <w:p w14:paraId="1A018D66" w14:textId="39EDA28D" w:rsidR="00242EF6" w:rsidRPr="00242EF6" w:rsidRDefault="003B7FB1" w:rsidP="003B7FB1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5:45</w:t>
            </w:r>
          </w:p>
        </w:tc>
        <w:tc>
          <w:tcPr>
            <w:tcW w:w="1591" w:type="dxa"/>
            <w:shd w:val="clear" w:color="auto" w:fill="FBE4D5" w:themeFill="accent2" w:themeFillTint="33"/>
            <w:vAlign w:val="center"/>
          </w:tcPr>
          <w:p w14:paraId="6B1C2868" w14:textId="50FC5B19" w:rsidR="00242EF6" w:rsidRPr="00242EF6" w:rsidRDefault="00242EF6" w:rsidP="003B7FB1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701" w:type="dxa"/>
            <w:shd w:val="clear" w:color="auto" w:fill="244061"/>
            <w:vAlign w:val="center"/>
          </w:tcPr>
          <w:p w14:paraId="324709C1" w14:textId="77777777" w:rsidR="00242EF6" w:rsidRP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3:00</w:t>
            </w:r>
          </w:p>
          <w:p w14:paraId="6A4E0136" w14:textId="77777777" w:rsidR="00242EF6" w:rsidRP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4:00</w:t>
            </w:r>
          </w:p>
        </w:tc>
        <w:tc>
          <w:tcPr>
            <w:tcW w:w="1133" w:type="dxa"/>
            <w:shd w:val="clear" w:color="auto" w:fill="FBE4D5" w:themeFill="accent2" w:themeFillTint="33"/>
            <w:vAlign w:val="center"/>
          </w:tcPr>
          <w:p w14:paraId="4D915520" w14:textId="77777777" w:rsidR="00242EF6" w:rsidRP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242EF6" w:rsidRPr="00242EF6" w14:paraId="510B6510" w14:textId="77777777" w:rsidTr="007D4535">
        <w:tc>
          <w:tcPr>
            <w:tcW w:w="700" w:type="dxa"/>
            <w:shd w:val="clear" w:color="auto" w:fill="244061"/>
            <w:vAlign w:val="center"/>
          </w:tcPr>
          <w:p w14:paraId="36736018" w14:textId="77777777" w:rsidR="00242EF6" w:rsidRDefault="00921CF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5:00</w:t>
            </w:r>
          </w:p>
          <w:p w14:paraId="2C9431B9" w14:textId="21899E58" w:rsidR="00921CFB" w:rsidRPr="00242EF6" w:rsidRDefault="00921CF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6:00</w:t>
            </w:r>
          </w:p>
        </w:tc>
        <w:tc>
          <w:tcPr>
            <w:tcW w:w="1516" w:type="dxa"/>
            <w:shd w:val="clear" w:color="auto" w:fill="FBE4D5" w:themeFill="accent2" w:themeFillTint="33"/>
            <w:vAlign w:val="center"/>
          </w:tcPr>
          <w:p w14:paraId="4368F6A0" w14:textId="77777777" w:rsidR="006704A5" w:rsidRPr="00921CFB" w:rsidRDefault="006704A5" w:rsidP="006704A5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21CFB">
              <w:rPr>
                <w:rFonts w:ascii="Times New Roman" w:hAnsi="Times New Roman" w:cs="Times New Roman"/>
                <w:bCs/>
                <w:sz w:val="18"/>
                <w:szCs w:val="18"/>
              </w:rPr>
              <w:t>BİTKİ BESLEME</w:t>
            </w:r>
          </w:p>
          <w:p w14:paraId="2CCA2B4C" w14:textId="77777777" w:rsidR="006704A5" w:rsidRPr="00921CFB" w:rsidRDefault="006704A5" w:rsidP="006704A5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62EBCDE9" w14:textId="77777777" w:rsidR="006704A5" w:rsidRPr="00921CFB" w:rsidRDefault="006704A5" w:rsidP="006704A5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21CFB">
              <w:rPr>
                <w:rFonts w:ascii="Times New Roman" w:hAnsi="Times New Roman" w:cs="Times New Roman"/>
                <w:bCs/>
                <w:sz w:val="18"/>
                <w:szCs w:val="18"/>
              </w:rPr>
              <w:t>Doç. Dr. Çağdaş Akpınar</w:t>
            </w:r>
          </w:p>
          <w:p w14:paraId="0B47528B" w14:textId="77777777" w:rsidR="006704A5" w:rsidRPr="00921CFB" w:rsidRDefault="006704A5" w:rsidP="006704A5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4C445FDC" w14:textId="4A364B61" w:rsidR="00242EF6" w:rsidRPr="00242EF6" w:rsidRDefault="006704A5" w:rsidP="006704A5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21CFB">
              <w:rPr>
                <w:rFonts w:ascii="Times New Roman" w:hAnsi="Times New Roman" w:cs="Times New Roman"/>
                <w:bCs/>
                <w:sz w:val="18"/>
                <w:szCs w:val="18"/>
              </w:rPr>
              <w:t>252</w:t>
            </w:r>
          </w:p>
        </w:tc>
        <w:tc>
          <w:tcPr>
            <w:tcW w:w="700" w:type="dxa"/>
            <w:shd w:val="clear" w:color="auto" w:fill="244061"/>
            <w:vAlign w:val="center"/>
          </w:tcPr>
          <w:p w14:paraId="18FD482F" w14:textId="04179616" w:rsidR="00921CFB" w:rsidRDefault="00921CFB" w:rsidP="00921CFB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</w:t>
            </w:r>
            <w:r w:rsidR="00DC141F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:</w:t>
            </w:r>
            <w:r w:rsidR="00DC141F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5</w:t>
            </w:r>
          </w:p>
          <w:p w14:paraId="761E4E5A" w14:textId="598422D3" w:rsidR="00242EF6" w:rsidRPr="00242EF6" w:rsidRDefault="00921CFB" w:rsidP="00921CFB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</w:t>
            </w:r>
            <w:r w:rsidR="00DC141F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:</w:t>
            </w:r>
            <w:r w:rsidR="00DC141F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5</w:t>
            </w:r>
          </w:p>
        </w:tc>
        <w:tc>
          <w:tcPr>
            <w:tcW w:w="1726" w:type="dxa"/>
            <w:shd w:val="clear" w:color="auto" w:fill="FBE4D5" w:themeFill="accent2" w:themeFillTint="33"/>
            <w:vAlign w:val="center"/>
          </w:tcPr>
          <w:p w14:paraId="79CAEDF0" w14:textId="77777777" w:rsidR="00921CFB" w:rsidRPr="00921CFB" w:rsidRDefault="00921CFB" w:rsidP="00921CFB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21CFB">
              <w:rPr>
                <w:rFonts w:ascii="Times New Roman" w:hAnsi="Times New Roman" w:cs="Times New Roman"/>
                <w:bCs/>
                <w:sz w:val="18"/>
                <w:szCs w:val="18"/>
              </w:rPr>
              <w:t>GENEL BAHÇE BİTKİLERİ</w:t>
            </w:r>
          </w:p>
          <w:p w14:paraId="79170812" w14:textId="77777777" w:rsidR="00921CFB" w:rsidRPr="00921CFB" w:rsidRDefault="00921CFB" w:rsidP="00921CFB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039D8C5C" w14:textId="77777777" w:rsidR="00921CFB" w:rsidRPr="00921CFB" w:rsidRDefault="00921CFB" w:rsidP="00921CFB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21CFB">
              <w:rPr>
                <w:rFonts w:ascii="Times New Roman" w:hAnsi="Times New Roman" w:cs="Times New Roman"/>
                <w:bCs/>
                <w:sz w:val="18"/>
                <w:szCs w:val="18"/>
              </w:rPr>
              <w:t>Dr. Öğr. Üyesi Neslihan Kılıç</w:t>
            </w:r>
          </w:p>
          <w:p w14:paraId="4E1E559A" w14:textId="77777777" w:rsidR="00921CFB" w:rsidRPr="00921CFB" w:rsidRDefault="00921CFB" w:rsidP="00921CFB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03B0C989" w14:textId="7CC6C6EA" w:rsidR="00242EF6" w:rsidRPr="00242EF6" w:rsidRDefault="00921CFB" w:rsidP="00921CFB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21CFB">
              <w:rPr>
                <w:rFonts w:ascii="Times New Roman" w:hAnsi="Times New Roman" w:cs="Times New Roman"/>
                <w:bCs/>
                <w:sz w:val="18"/>
                <w:szCs w:val="18"/>
              </w:rPr>
              <w:t>250</w:t>
            </w:r>
          </w:p>
        </w:tc>
        <w:tc>
          <w:tcPr>
            <w:tcW w:w="945" w:type="dxa"/>
            <w:shd w:val="clear" w:color="auto" w:fill="244061"/>
            <w:vAlign w:val="center"/>
          </w:tcPr>
          <w:p w14:paraId="316343E9" w14:textId="77777777" w:rsidR="00DC141F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4:15</w:t>
            </w:r>
          </w:p>
          <w:p w14:paraId="3030438B" w14:textId="3A744BF4" w:rsidR="00242EF6" w:rsidRPr="00242EF6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5:</w:t>
            </w:r>
            <w:r w:rsidR="009B2A95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30</w:t>
            </w:r>
          </w:p>
        </w:tc>
        <w:tc>
          <w:tcPr>
            <w:tcW w:w="1345" w:type="dxa"/>
            <w:shd w:val="clear" w:color="auto" w:fill="FBE4D5" w:themeFill="accent2" w:themeFillTint="33"/>
            <w:vAlign w:val="center"/>
          </w:tcPr>
          <w:p w14:paraId="1BF967CD" w14:textId="77777777" w:rsidR="00DC141F" w:rsidRPr="00921CFB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21CFB">
              <w:rPr>
                <w:rFonts w:ascii="Times New Roman" w:hAnsi="Times New Roman" w:cs="Times New Roman"/>
                <w:bCs/>
                <w:sz w:val="18"/>
                <w:szCs w:val="18"/>
              </w:rPr>
              <w:t>İŞ SAĞLIĞI VE GÜVENLİĞİ</w:t>
            </w:r>
          </w:p>
          <w:p w14:paraId="4A0FD779" w14:textId="77777777" w:rsidR="00DC141F" w:rsidRPr="00921CFB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5CCA190B" w14:textId="77777777" w:rsidR="00DC141F" w:rsidRPr="00921CFB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21CFB">
              <w:rPr>
                <w:rFonts w:ascii="Times New Roman" w:hAnsi="Times New Roman" w:cs="Times New Roman"/>
                <w:bCs/>
                <w:sz w:val="18"/>
                <w:szCs w:val="18"/>
              </w:rPr>
              <w:t>Doç. Dr. Tugay Ayaşan</w:t>
            </w:r>
          </w:p>
          <w:p w14:paraId="502F9DE7" w14:textId="77777777" w:rsidR="00DC141F" w:rsidRPr="00921CFB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469BFCDE" w14:textId="4DC977C4" w:rsidR="00242EF6" w:rsidRPr="00242EF6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21CFB">
              <w:rPr>
                <w:rFonts w:ascii="Times New Roman" w:hAnsi="Times New Roman" w:cs="Times New Roman"/>
                <w:bCs/>
                <w:sz w:val="18"/>
                <w:szCs w:val="18"/>
              </w:rPr>
              <w:t>250</w:t>
            </w:r>
          </w:p>
        </w:tc>
        <w:tc>
          <w:tcPr>
            <w:tcW w:w="701" w:type="dxa"/>
            <w:shd w:val="clear" w:color="auto" w:fill="244061"/>
            <w:vAlign w:val="center"/>
          </w:tcPr>
          <w:p w14:paraId="0B28583F" w14:textId="3A783F6D" w:rsidR="00921CFB" w:rsidRDefault="003B7FB1" w:rsidP="00921CFB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6</w:t>
            </w:r>
            <w:r w:rsidR="00921CFB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:</w:t>
            </w: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0</w:t>
            </w:r>
          </w:p>
          <w:p w14:paraId="6940B487" w14:textId="6A473D28" w:rsidR="00242EF6" w:rsidRPr="00242EF6" w:rsidRDefault="003B7FB1" w:rsidP="00921CFB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7</w:t>
            </w:r>
            <w:r w:rsidR="00921CFB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:</w:t>
            </w: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0</w:t>
            </w:r>
          </w:p>
        </w:tc>
        <w:tc>
          <w:tcPr>
            <w:tcW w:w="1591" w:type="dxa"/>
            <w:shd w:val="clear" w:color="auto" w:fill="FBE4D5" w:themeFill="accent2" w:themeFillTint="33"/>
            <w:vAlign w:val="center"/>
          </w:tcPr>
          <w:p w14:paraId="725A7DC0" w14:textId="5D020C57" w:rsidR="00242EF6" w:rsidRPr="00242EF6" w:rsidRDefault="00242EF6" w:rsidP="009B2A95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701" w:type="dxa"/>
            <w:shd w:val="clear" w:color="auto" w:fill="244061"/>
            <w:vAlign w:val="center"/>
          </w:tcPr>
          <w:p w14:paraId="715933FA" w14:textId="77777777" w:rsidR="00921CFB" w:rsidRDefault="00921CFB" w:rsidP="00921CFB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5:00</w:t>
            </w:r>
          </w:p>
          <w:p w14:paraId="14971F5F" w14:textId="062BF75C" w:rsidR="00242EF6" w:rsidRPr="00242EF6" w:rsidRDefault="00921CFB" w:rsidP="00921CFB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6:00</w:t>
            </w:r>
          </w:p>
        </w:tc>
        <w:tc>
          <w:tcPr>
            <w:tcW w:w="1133" w:type="dxa"/>
            <w:shd w:val="clear" w:color="auto" w:fill="FBE4D5" w:themeFill="accent2" w:themeFillTint="33"/>
            <w:vAlign w:val="center"/>
          </w:tcPr>
          <w:p w14:paraId="049B334B" w14:textId="77777777" w:rsidR="00242EF6" w:rsidRPr="00242EF6" w:rsidRDefault="00242EF6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</w:tbl>
    <w:p w14:paraId="577691DC" w14:textId="212361B3" w:rsidR="00501541" w:rsidRDefault="00501541" w:rsidP="00F947DC">
      <w:pPr>
        <w:contextualSpacing/>
        <w:rPr>
          <w:rFonts w:ascii="Times New Roman" w:hAnsi="Times New Roman" w:cs="Times New Roman"/>
          <w:b/>
          <w:color w:val="385623" w:themeColor="accent6" w:themeShade="80"/>
        </w:rPr>
      </w:pPr>
    </w:p>
    <w:p w14:paraId="5BAC7C0A" w14:textId="77777777" w:rsidR="00762381" w:rsidRPr="00762381" w:rsidRDefault="00762381" w:rsidP="0076238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62381">
        <w:rPr>
          <w:rFonts w:ascii="Poppins-Regular" w:hAnsi="Poppins-Regular"/>
          <w:color w:val="FFFFFF"/>
          <w:sz w:val="23"/>
          <w:shd w:val="clear" w:color="auto" w:fill="244061"/>
        </w:rPr>
        <w:t>ÖĞRENCİLERİMİZE BAŞARILAR DİLERİZ…ORGANİK TARIM İŞLETMECİLİĞİ BÖLÜM BAŞKANLIĞI.</w:t>
      </w:r>
    </w:p>
    <w:p w14:paraId="6567D6E8" w14:textId="77777777" w:rsidR="00762381" w:rsidRPr="001D356E" w:rsidRDefault="00762381" w:rsidP="00F947DC">
      <w:pPr>
        <w:contextualSpacing/>
        <w:rPr>
          <w:rFonts w:ascii="Times New Roman" w:hAnsi="Times New Roman" w:cs="Times New Roman"/>
          <w:b/>
          <w:color w:val="385623" w:themeColor="accent6" w:themeShade="80"/>
        </w:rPr>
      </w:pPr>
    </w:p>
    <w:p w14:paraId="5EB80C43" w14:textId="75CCADFA" w:rsidR="00F75774" w:rsidRDefault="00F7577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Style w:val="TabloKlavuzu"/>
        <w:tblW w:w="11257" w:type="dxa"/>
        <w:tblInd w:w="-431" w:type="dxa"/>
        <w:tblLook w:val="04A0" w:firstRow="1" w:lastRow="0" w:firstColumn="1" w:lastColumn="0" w:noHBand="0" w:noVBand="1"/>
      </w:tblPr>
      <w:tblGrid>
        <w:gridCol w:w="697"/>
        <w:gridCol w:w="1503"/>
        <w:gridCol w:w="697"/>
        <w:gridCol w:w="1230"/>
        <w:gridCol w:w="697"/>
        <w:gridCol w:w="1477"/>
        <w:gridCol w:w="697"/>
        <w:gridCol w:w="1816"/>
        <w:gridCol w:w="697"/>
        <w:gridCol w:w="1746"/>
      </w:tblGrid>
      <w:tr w:rsidR="00F75774" w:rsidRPr="00242EF6" w14:paraId="67C167AF" w14:textId="77777777" w:rsidTr="00943DE3">
        <w:trPr>
          <w:trHeight w:val="424"/>
        </w:trPr>
        <w:tc>
          <w:tcPr>
            <w:tcW w:w="11257" w:type="dxa"/>
            <w:gridSpan w:val="10"/>
            <w:shd w:val="clear" w:color="auto" w:fill="244061"/>
            <w:vAlign w:val="center"/>
          </w:tcPr>
          <w:p w14:paraId="253AB635" w14:textId="77777777" w:rsidR="00F75774" w:rsidRPr="00242EF6" w:rsidRDefault="00F75774" w:rsidP="003B141F">
            <w:pPr>
              <w:spacing w:before="100" w:beforeAutospacing="1" w:after="100" w:afterAutospacing="1"/>
              <w:ind w:firstLine="150"/>
              <w:jc w:val="center"/>
              <w:rPr>
                <w:rFonts w:ascii="Poppins-Regular" w:eastAsia="Times New Roman" w:hAnsi="Poppins-Regular" w:cs="Times New Roman"/>
                <w:color w:val="555555"/>
                <w:sz w:val="21"/>
                <w:szCs w:val="21"/>
                <w:lang w:eastAsia="tr-TR"/>
              </w:rPr>
            </w:pPr>
            <w:r w:rsidRPr="00242EF6"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lastRenderedPageBreak/>
              <w:t>OSMANİYE KORKUT ATA ÜNİVERSİTESİ</w:t>
            </w:r>
          </w:p>
          <w:p w14:paraId="586CE5B8" w14:textId="77777777" w:rsidR="00F75774" w:rsidRPr="00242EF6" w:rsidRDefault="00F75774" w:rsidP="003B141F">
            <w:pPr>
              <w:spacing w:before="100" w:beforeAutospacing="1" w:after="100" w:afterAutospacing="1"/>
              <w:ind w:firstLine="150"/>
              <w:jc w:val="center"/>
              <w:rPr>
                <w:rFonts w:ascii="Poppins-Regular" w:eastAsia="Times New Roman" w:hAnsi="Poppins-Regular" w:cs="Times New Roman"/>
                <w:color w:val="555555"/>
                <w:sz w:val="21"/>
                <w:szCs w:val="21"/>
                <w:lang w:eastAsia="tr-TR"/>
              </w:rPr>
            </w:pPr>
            <w:r w:rsidRPr="00242EF6"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t>KADİRLİ UYGULAMALI BİLİMLER FAKÜLTESİ</w:t>
            </w:r>
            <w:r w:rsidRPr="00242EF6"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br/>
              <w:t>2022-2023 EĞİTİM-ÖĞRETİM YILI GÜZ YARIYILI</w:t>
            </w:r>
          </w:p>
          <w:p w14:paraId="64B5B535" w14:textId="77777777" w:rsidR="00F75774" w:rsidRPr="00242EF6" w:rsidRDefault="00F75774" w:rsidP="003B141F">
            <w:pPr>
              <w:spacing w:before="100" w:beforeAutospacing="1" w:after="100" w:afterAutospacing="1"/>
              <w:ind w:firstLine="150"/>
              <w:jc w:val="center"/>
              <w:rPr>
                <w:rFonts w:ascii="Poppins-Regular" w:eastAsia="Times New Roman" w:hAnsi="Poppins-Regular" w:cs="Times New Roman"/>
                <w:color w:val="555555"/>
                <w:sz w:val="21"/>
                <w:szCs w:val="21"/>
                <w:lang w:eastAsia="tr-TR"/>
              </w:rPr>
            </w:pPr>
            <w:r w:rsidRPr="00242EF6"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t>ORGANİK TARIM İŞLETMECİLİĞİ BÖLÜMÜ</w:t>
            </w:r>
          </w:p>
          <w:p w14:paraId="29F5ABA4" w14:textId="59DC7F5E" w:rsidR="00F75774" w:rsidRPr="00242EF6" w:rsidRDefault="00F75774" w:rsidP="003B141F">
            <w:pPr>
              <w:spacing w:before="100" w:beforeAutospacing="1" w:after="100" w:afterAutospacing="1"/>
              <w:ind w:firstLine="150"/>
              <w:jc w:val="center"/>
              <w:rPr>
                <w:rFonts w:ascii="Poppins-Regular" w:eastAsia="Times New Roman" w:hAnsi="Poppins-Regular" w:cs="Times New Roman"/>
                <w:color w:val="555555"/>
                <w:sz w:val="21"/>
                <w:szCs w:val="21"/>
                <w:lang w:eastAsia="tr-TR"/>
              </w:rPr>
            </w:pPr>
            <w:r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t>3</w:t>
            </w:r>
            <w:r w:rsidRPr="00242EF6"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t xml:space="preserve">. SINIF </w:t>
            </w:r>
            <w:r w:rsidR="00EA5F00"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t>MAZERET</w:t>
            </w:r>
            <w:r w:rsidR="00EA5F00" w:rsidRPr="00242EF6"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t xml:space="preserve"> </w:t>
            </w:r>
            <w:r w:rsidRPr="00242EF6"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t>PROGRAMI</w:t>
            </w:r>
          </w:p>
          <w:p w14:paraId="50C66FF2" w14:textId="77777777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D4535" w:rsidRPr="00242EF6" w14:paraId="349FB2BB" w14:textId="77777777" w:rsidTr="007D4535">
        <w:trPr>
          <w:trHeight w:val="424"/>
        </w:trPr>
        <w:tc>
          <w:tcPr>
            <w:tcW w:w="697" w:type="dxa"/>
            <w:shd w:val="clear" w:color="auto" w:fill="244061"/>
            <w:vAlign w:val="center"/>
          </w:tcPr>
          <w:p w14:paraId="01B39D70" w14:textId="77777777" w:rsidR="007D4535" w:rsidRPr="00242EF6" w:rsidRDefault="007D4535" w:rsidP="007D4535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SAAT</w:t>
            </w:r>
          </w:p>
        </w:tc>
        <w:tc>
          <w:tcPr>
            <w:tcW w:w="1503" w:type="dxa"/>
            <w:shd w:val="clear" w:color="auto" w:fill="FBE4D5" w:themeFill="accent2" w:themeFillTint="33"/>
            <w:vAlign w:val="center"/>
          </w:tcPr>
          <w:p w14:paraId="46FBB9D1" w14:textId="77777777" w:rsidR="007D4535" w:rsidRDefault="007D4535" w:rsidP="007D4535">
            <w:pPr>
              <w:spacing w:after="255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8.11.2022</w:t>
            </w:r>
          </w:p>
          <w:p w14:paraId="62AB84A3" w14:textId="4214658F" w:rsidR="007D4535" w:rsidRPr="00242EF6" w:rsidRDefault="007D4535" w:rsidP="007D4535">
            <w:pPr>
              <w:contextualSpacing/>
              <w:jc w:val="center"/>
              <w:rPr>
                <w:rFonts w:ascii="Times New Roman" w:hAnsi="Times New Roman" w:cs="Times New Roman"/>
                <w:b/>
                <w:color w:val="385623" w:themeColor="accent6" w:themeShade="8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PAZARTESİ</w:t>
            </w:r>
          </w:p>
        </w:tc>
        <w:tc>
          <w:tcPr>
            <w:tcW w:w="697" w:type="dxa"/>
            <w:shd w:val="clear" w:color="auto" w:fill="244061"/>
            <w:vAlign w:val="center"/>
          </w:tcPr>
          <w:p w14:paraId="690C4ED6" w14:textId="5B1BB3C4" w:rsidR="007D4535" w:rsidRPr="00242EF6" w:rsidRDefault="007D4535" w:rsidP="007D4535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SAAT</w:t>
            </w:r>
          </w:p>
        </w:tc>
        <w:tc>
          <w:tcPr>
            <w:tcW w:w="1230" w:type="dxa"/>
            <w:shd w:val="clear" w:color="auto" w:fill="FBE4D5" w:themeFill="accent2" w:themeFillTint="33"/>
            <w:vAlign w:val="center"/>
          </w:tcPr>
          <w:p w14:paraId="489C0254" w14:textId="77777777" w:rsidR="007D4535" w:rsidRDefault="007D4535" w:rsidP="007D4535">
            <w:pPr>
              <w:spacing w:after="255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9.112022</w:t>
            </w:r>
          </w:p>
          <w:p w14:paraId="18394E9F" w14:textId="24123479" w:rsidR="007D4535" w:rsidRPr="00242EF6" w:rsidRDefault="007D4535" w:rsidP="007D4535">
            <w:pPr>
              <w:contextualSpacing/>
              <w:jc w:val="center"/>
              <w:rPr>
                <w:rFonts w:ascii="Times New Roman" w:hAnsi="Times New Roman" w:cs="Times New Roman"/>
                <w:b/>
                <w:color w:val="385623" w:themeColor="accent6" w:themeShade="8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ALI</w:t>
            </w:r>
          </w:p>
        </w:tc>
        <w:tc>
          <w:tcPr>
            <w:tcW w:w="697" w:type="dxa"/>
            <w:shd w:val="clear" w:color="auto" w:fill="244061"/>
            <w:vAlign w:val="center"/>
          </w:tcPr>
          <w:p w14:paraId="6989EC4C" w14:textId="1963D491" w:rsidR="007D4535" w:rsidRPr="00242EF6" w:rsidRDefault="007D4535" w:rsidP="007D4535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SAAT</w:t>
            </w:r>
          </w:p>
        </w:tc>
        <w:tc>
          <w:tcPr>
            <w:tcW w:w="1477" w:type="dxa"/>
            <w:shd w:val="clear" w:color="auto" w:fill="FBE4D5" w:themeFill="accent2" w:themeFillTint="33"/>
            <w:vAlign w:val="center"/>
          </w:tcPr>
          <w:p w14:paraId="61E512CE" w14:textId="77777777" w:rsidR="007D4535" w:rsidRDefault="007D4535" w:rsidP="007D4535">
            <w:pPr>
              <w:spacing w:after="255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0.11.2022</w:t>
            </w:r>
          </w:p>
          <w:p w14:paraId="6B3B04D6" w14:textId="2C0F479F" w:rsidR="007D4535" w:rsidRPr="00242EF6" w:rsidRDefault="007D4535" w:rsidP="007D4535">
            <w:pPr>
              <w:contextualSpacing/>
              <w:jc w:val="center"/>
              <w:rPr>
                <w:rFonts w:ascii="Times New Roman" w:hAnsi="Times New Roman" w:cs="Times New Roman"/>
                <w:b/>
                <w:color w:val="385623" w:themeColor="accent6" w:themeShade="8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ÇARŞAMBA</w:t>
            </w:r>
          </w:p>
        </w:tc>
        <w:tc>
          <w:tcPr>
            <w:tcW w:w="697" w:type="dxa"/>
            <w:shd w:val="clear" w:color="auto" w:fill="244061"/>
            <w:vAlign w:val="center"/>
          </w:tcPr>
          <w:p w14:paraId="52356ECA" w14:textId="4043EC7D" w:rsidR="007D4535" w:rsidRPr="00242EF6" w:rsidRDefault="007D4535" w:rsidP="007D4535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SAAT</w:t>
            </w:r>
          </w:p>
        </w:tc>
        <w:tc>
          <w:tcPr>
            <w:tcW w:w="1816" w:type="dxa"/>
            <w:shd w:val="clear" w:color="auto" w:fill="FBE4D5" w:themeFill="accent2" w:themeFillTint="33"/>
            <w:vAlign w:val="center"/>
          </w:tcPr>
          <w:p w14:paraId="5634DF4A" w14:textId="77777777" w:rsidR="007D4535" w:rsidRDefault="007D4535" w:rsidP="007D4535">
            <w:pPr>
              <w:spacing w:after="255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01.12.2022</w:t>
            </w:r>
          </w:p>
          <w:p w14:paraId="66E82EB2" w14:textId="4566FAFD" w:rsidR="007D4535" w:rsidRPr="00242EF6" w:rsidRDefault="007D4535" w:rsidP="007D4535">
            <w:pPr>
              <w:contextualSpacing/>
              <w:jc w:val="center"/>
              <w:rPr>
                <w:rFonts w:ascii="Times New Roman" w:hAnsi="Times New Roman" w:cs="Times New Roman"/>
                <w:b/>
                <w:color w:val="385623" w:themeColor="accent6" w:themeShade="8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PERŞEMBE</w:t>
            </w:r>
          </w:p>
        </w:tc>
        <w:tc>
          <w:tcPr>
            <w:tcW w:w="697" w:type="dxa"/>
            <w:shd w:val="clear" w:color="auto" w:fill="244061"/>
            <w:vAlign w:val="center"/>
          </w:tcPr>
          <w:p w14:paraId="74545168" w14:textId="124E9D86" w:rsidR="007D4535" w:rsidRPr="00242EF6" w:rsidRDefault="007D4535" w:rsidP="007D4535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SAAT</w:t>
            </w:r>
          </w:p>
        </w:tc>
        <w:tc>
          <w:tcPr>
            <w:tcW w:w="1746" w:type="dxa"/>
            <w:shd w:val="clear" w:color="auto" w:fill="FBE4D5" w:themeFill="accent2" w:themeFillTint="33"/>
            <w:vAlign w:val="center"/>
          </w:tcPr>
          <w:p w14:paraId="64025286" w14:textId="77777777" w:rsidR="007D4535" w:rsidRDefault="007D4535" w:rsidP="007D4535">
            <w:pPr>
              <w:spacing w:after="255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02.12.2022</w:t>
            </w:r>
          </w:p>
          <w:p w14:paraId="61C3EE74" w14:textId="4824CD33" w:rsidR="007D4535" w:rsidRPr="00242EF6" w:rsidRDefault="007D4535" w:rsidP="007D4535">
            <w:pPr>
              <w:contextualSpacing/>
              <w:jc w:val="center"/>
              <w:rPr>
                <w:rFonts w:ascii="Times New Roman" w:hAnsi="Times New Roman" w:cs="Times New Roman"/>
                <w:b/>
                <w:color w:val="385623" w:themeColor="accent6" w:themeShade="8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CUMA</w:t>
            </w:r>
          </w:p>
        </w:tc>
      </w:tr>
      <w:tr w:rsidR="00F75774" w:rsidRPr="00242EF6" w14:paraId="1D2F4B93" w14:textId="77777777" w:rsidTr="007D4535">
        <w:tc>
          <w:tcPr>
            <w:tcW w:w="697" w:type="dxa"/>
            <w:shd w:val="clear" w:color="auto" w:fill="244061"/>
            <w:vAlign w:val="center"/>
          </w:tcPr>
          <w:p w14:paraId="6D987A8F" w14:textId="77777777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9:00</w:t>
            </w:r>
          </w:p>
          <w:p w14:paraId="0DA2BCDC" w14:textId="77777777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:00</w:t>
            </w:r>
          </w:p>
        </w:tc>
        <w:tc>
          <w:tcPr>
            <w:tcW w:w="1503" w:type="dxa"/>
            <w:shd w:val="clear" w:color="auto" w:fill="FBE4D5" w:themeFill="accent2" w:themeFillTint="33"/>
            <w:vAlign w:val="center"/>
          </w:tcPr>
          <w:p w14:paraId="3733EF9B" w14:textId="624223A9" w:rsidR="00F75774" w:rsidRPr="00242EF6" w:rsidRDefault="00F75774" w:rsidP="00F75774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697" w:type="dxa"/>
            <w:shd w:val="clear" w:color="auto" w:fill="244061"/>
            <w:vAlign w:val="center"/>
          </w:tcPr>
          <w:p w14:paraId="5E7BE32D" w14:textId="5B5C5D92" w:rsidR="00F75774" w:rsidRPr="00242EF6" w:rsidRDefault="009B2A95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8:30</w:t>
            </w:r>
          </w:p>
          <w:p w14:paraId="51C71554" w14:textId="5C6EF0D6" w:rsidR="00F75774" w:rsidRPr="00242EF6" w:rsidRDefault="009B2A95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9</w:t>
            </w:r>
            <w:r w:rsidR="00F75774"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:</w:t>
            </w:r>
            <w:r w:rsidR="00F75774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30</w:t>
            </w:r>
          </w:p>
        </w:tc>
        <w:tc>
          <w:tcPr>
            <w:tcW w:w="1230" w:type="dxa"/>
            <w:shd w:val="clear" w:color="auto" w:fill="FBE4D5" w:themeFill="accent2" w:themeFillTint="33"/>
            <w:vAlign w:val="center"/>
          </w:tcPr>
          <w:p w14:paraId="752DB2C4" w14:textId="4D8CD66F" w:rsidR="00F75774" w:rsidRPr="00242EF6" w:rsidRDefault="00F75774" w:rsidP="009B2A95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697" w:type="dxa"/>
            <w:shd w:val="clear" w:color="auto" w:fill="244061"/>
            <w:vAlign w:val="center"/>
          </w:tcPr>
          <w:p w14:paraId="75301098" w14:textId="77777777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9:00</w:t>
            </w:r>
          </w:p>
          <w:p w14:paraId="4FF9A01D" w14:textId="77777777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:</w:t>
            </w: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30</w:t>
            </w:r>
          </w:p>
        </w:tc>
        <w:tc>
          <w:tcPr>
            <w:tcW w:w="1477" w:type="dxa"/>
            <w:shd w:val="clear" w:color="auto" w:fill="FBE4D5" w:themeFill="accent2" w:themeFillTint="33"/>
            <w:vAlign w:val="center"/>
          </w:tcPr>
          <w:p w14:paraId="5F027C60" w14:textId="2C0046CB" w:rsidR="00F75774" w:rsidRPr="00242EF6" w:rsidRDefault="00F75774" w:rsidP="00F75774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697" w:type="dxa"/>
            <w:shd w:val="clear" w:color="auto" w:fill="244061"/>
            <w:vAlign w:val="center"/>
          </w:tcPr>
          <w:p w14:paraId="7D6A5081" w14:textId="77777777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9:00</w:t>
            </w:r>
          </w:p>
          <w:p w14:paraId="729F58B3" w14:textId="77777777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:00</w:t>
            </w:r>
          </w:p>
        </w:tc>
        <w:tc>
          <w:tcPr>
            <w:tcW w:w="1816" w:type="dxa"/>
            <w:shd w:val="clear" w:color="auto" w:fill="FBE4D5" w:themeFill="accent2" w:themeFillTint="33"/>
            <w:vAlign w:val="center"/>
          </w:tcPr>
          <w:p w14:paraId="0DF2BEB5" w14:textId="77777777" w:rsidR="00A12DA2" w:rsidRPr="00845F4B" w:rsidRDefault="00A12DA2" w:rsidP="00A12DA2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845F4B">
              <w:rPr>
                <w:rFonts w:ascii="Times New Roman" w:hAnsi="Times New Roman" w:cs="Times New Roman"/>
                <w:bCs/>
                <w:sz w:val="18"/>
                <w:szCs w:val="18"/>
              </w:rPr>
              <w:t>GENEL TARLA BİTKİLERİ</w:t>
            </w:r>
          </w:p>
          <w:p w14:paraId="348AD57C" w14:textId="77777777" w:rsidR="00A12DA2" w:rsidRPr="00845F4B" w:rsidRDefault="00A12DA2" w:rsidP="00A12DA2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4D2CC492" w14:textId="77777777" w:rsidR="00A12DA2" w:rsidRPr="00845F4B" w:rsidRDefault="00A12DA2" w:rsidP="00A12DA2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845F4B">
              <w:rPr>
                <w:rFonts w:ascii="Times New Roman" w:hAnsi="Times New Roman" w:cs="Times New Roman"/>
                <w:bCs/>
                <w:sz w:val="18"/>
                <w:szCs w:val="18"/>
              </w:rPr>
              <w:t>Doç. Dr. Çağdaş Akpınar</w:t>
            </w:r>
          </w:p>
          <w:p w14:paraId="497DFCAA" w14:textId="77777777" w:rsidR="00A12DA2" w:rsidRPr="00845F4B" w:rsidRDefault="00A12DA2" w:rsidP="00A12DA2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7257E131" w14:textId="0152E79E" w:rsidR="00F75774" w:rsidRPr="00242EF6" w:rsidRDefault="00A12DA2" w:rsidP="00A12DA2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845F4B">
              <w:rPr>
                <w:rFonts w:ascii="Times New Roman" w:hAnsi="Times New Roman" w:cs="Times New Roman"/>
                <w:bCs/>
                <w:sz w:val="18"/>
                <w:szCs w:val="18"/>
              </w:rPr>
              <w:t>252</w:t>
            </w:r>
          </w:p>
        </w:tc>
        <w:tc>
          <w:tcPr>
            <w:tcW w:w="697" w:type="dxa"/>
            <w:shd w:val="clear" w:color="auto" w:fill="244061"/>
            <w:vAlign w:val="center"/>
          </w:tcPr>
          <w:p w14:paraId="30671A79" w14:textId="77777777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9:00</w:t>
            </w:r>
          </w:p>
          <w:p w14:paraId="7E6F6F97" w14:textId="77777777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:00</w:t>
            </w:r>
          </w:p>
        </w:tc>
        <w:tc>
          <w:tcPr>
            <w:tcW w:w="1746" w:type="dxa"/>
            <w:shd w:val="clear" w:color="auto" w:fill="FBE4D5" w:themeFill="accent2" w:themeFillTint="33"/>
            <w:vAlign w:val="center"/>
          </w:tcPr>
          <w:p w14:paraId="32B93352" w14:textId="77777777" w:rsidR="00DC141F" w:rsidRPr="00242EF6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7577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GENEL </w:t>
            </w:r>
          </w:p>
          <w:p w14:paraId="0210F8DE" w14:textId="77777777" w:rsidR="00DC141F" w:rsidRPr="00F75774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75774">
              <w:rPr>
                <w:rFonts w:ascii="Times New Roman" w:hAnsi="Times New Roman" w:cs="Times New Roman"/>
                <w:bCs/>
                <w:sz w:val="18"/>
                <w:szCs w:val="18"/>
              </w:rPr>
              <w:t>MİKROBİYOLOJİ</w:t>
            </w:r>
          </w:p>
          <w:p w14:paraId="60281CDC" w14:textId="77777777" w:rsidR="00DC141F" w:rsidRPr="00F75774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7DE8174F" w14:textId="77777777" w:rsidR="00DC141F" w:rsidRPr="00F75774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75774">
              <w:rPr>
                <w:rFonts w:ascii="Times New Roman" w:hAnsi="Times New Roman" w:cs="Times New Roman"/>
                <w:bCs/>
                <w:sz w:val="18"/>
                <w:szCs w:val="18"/>
              </w:rPr>
              <w:t>Dr. Öğr. Üyesi Benian Pınar Aktepe</w:t>
            </w:r>
          </w:p>
          <w:p w14:paraId="4BD33E6A" w14:textId="77777777" w:rsidR="00DC141F" w:rsidRPr="00F75774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1418F9AE" w14:textId="020E4725" w:rsidR="00F75774" w:rsidRPr="00242EF6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75774">
              <w:rPr>
                <w:rFonts w:ascii="Times New Roman" w:hAnsi="Times New Roman" w:cs="Times New Roman"/>
                <w:bCs/>
                <w:sz w:val="18"/>
                <w:szCs w:val="18"/>
              </w:rPr>
              <w:t>252</w:t>
            </w:r>
          </w:p>
        </w:tc>
      </w:tr>
      <w:tr w:rsidR="00F75774" w:rsidRPr="00242EF6" w14:paraId="76AD8FE2" w14:textId="77777777" w:rsidTr="007D4535">
        <w:tc>
          <w:tcPr>
            <w:tcW w:w="697" w:type="dxa"/>
            <w:shd w:val="clear" w:color="auto" w:fill="244061"/>
            <w:vAlign w:val="center"/>
          </w:tcPr>
          <w:p w14:paraId="3A730531" w14:textId="77777777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:30</w:t>
            </w:r>
          </w:p>
          <w:p w14:paraId="699B0AE1" w14:textId="77777777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1:30</w:t>
            </w:r>
          </w:p>
        </w:tc>
        <w:tc>
          <w:tcPr>
            <w:tcW w:w="1503" w:type="dxa"/>
            <w:shd w:val="clear" w:color="auto" w:fill="FBE4D5" w:themeFill="accent2" w:themeFillTint="33"/>
            <w:vAlign w:val="center"/>
          </w:tcPr>
          <w:p w14:paraId="717D006E" w14:textId="43D28E3D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697" w:type="dxa"/>
            <w:shd w:val="clear" w:color="auto" w:fill="244061"/>
            <w:vAlign w:val="center"/>
          </w:tcPr>
          <w:p w14:paraId="63866B74" w14:textId="77777777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:30</w:t>
            </w:r>
          </w:p>
          <w:p w14:paraId="36D525C5" w14:textId="77777777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1:30</w:t>
            </w:r>
          </w:p>
        </w:tc>
        <w:tc>
          <w:tcPr>
            <w:tcW w:w="1230" w:type="dxa"/>
            <w:shd w:val="clear" w:color="auto" w:fill="FBE4D5" w:themeFill="accent2" w:themeFillTint="33"/>
            <w:vAlign w:val="center"/>
          </w:tcPr>
          <w:p w14:paraId="2A16CE3C" w14:textId="38591CCB" w:rsidR="00F75774" w:rsidRPr="00242EF6" w:rsidRDefault="00F75774" w:rsidP="00F75774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697" w:type="dxa"/>
            <w:shd w:val="clear" w:color="auto" w:fill="244061"/>
            <w:vAlign w:val="center"/>
          </w:tcPr>
          <w:p w14:paraId="47F29B34" w14:textId="77777777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:30</w:t>
            </w:r>
          </w:p>
          <w:p w14:paraId="4138F7B3" w14:textId="77777777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1:30</w:t>
            </w:r>
          </w:p>
        </w:tc>
        <w:tc>
          <w:tcPr>
            <w:tcW w:w="1477" w:type="dxa"/>
            <w:shd w:val="clear" w:color="auto" w:fill="FBE4D5" w:themeFill="accent2" w:themeFillTint="33"/>
            <w:vAlign w:val="center"/>
          </w:tcPr>
          <w:p w14:paraId="418377C0" w14:textId="77777777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697" w:type="dxa"/>
            <w:shd w:val="clear" w:color="auto" w:fill="244061"/>
            <w:vAlign w:val="center"/>
          </w:tcPr>
          <w:p w14:paraId="44CA7F1E" w14:textId="453C3DC3" w:rsidR="00F75774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1:</w:t>
            </w:r>
            <w:r w:rsidR="00845F4B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30</w:t>
            </w:r>
          </w:p>
          <w:p w14:paraId="70A1B0FF" w14:textId="2531F12C" w:rsidR="00AF21D5" w:rsidRPr="00242EF6" w:rsidRDefault="00AF21D5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2:</w:t>
            </w:r>
            <w:r w:rsidR="00845F4B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30</w:t>
            </w:r>
          </w:p>
        </w:tc>
        <w:tc>
          <w:tcPr>
            <w:tcW w:w="1816" w:type="dxa"/>
            <w:shd w:val="clear" w:color="auto" w:fill="FBE4D5" w:themeFill="accent2" w:themeFillTint="33"/>
            <w:vAlign w:val="center"/>
          </w:tcPr>
          <w:p w14:paraId="561BA63E" w14:textId="77777777" w:rsidR="00AF21D5" w:rsidRPr="00F75774" w:rsidRDefault="00AF21D5" w:rsidP="00AF21D5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75774">
              <w:rPr>
                <w:rFonts w:ascii="Times New Roman" w:hAnsi="Times New Roman" w:cs="Times New Roman"/>
                <w:bCs/>
                <w:sz w:val="18"/>
                <w:szCs w:val="18"/>
              </w:rPr>
              <w:t>TARIMSAL</w:t>
            </w:r>
          </w:p>
          <w:p w14:paraId="7DC5767B" w14:textId="77777777" w:rsidR="00AF21D5" w:rsidRPr="00F75774" w:rsidRDefault="00AF21D5" w:rsidP="00AF21D5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1B5F4459" w14:textId="77777777" w:rsidR="00AF21D5" w:rsidRPr="00F75774" w:rsidRDefault="00AF21D5" w:rsidP="00AF21D5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75774">
              <w:rPr>
                <w:rFonts w:ascii="Times New Roman" w:hAnsi="Times New Roman" w:cs="Times New Roman"/>
                <w:bCs/>
                <w:sz w:val="18"/>
                <w:szCs w:val="18"/>
              </w:rPr>
              <w:t>KOOPERATİFCİLİK</w:t>
            </w:r>
          </w:p>
          <w:p w14:paraId="30CDC0F5" w14:textId="77777777" w:rsidR="00AF21D5" w:rsidRPr="00F75774" w:rsidRDefault="00AF21D5" w:rsidP="00AF21D5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60703A70" w14:textId="77777777" w:rsidR="00AF21D5" w:rsidRPr="00F75774" w:rsidRDefault="00AF21D5" w:rsidP="00AF21D5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75774">
              <w:rPr>
                <w:rFonts w:ascii="Times New Roman" w:hAnsi="Times New Roman" w:cs="Times New Roman"/>
                <w:bCs/>
                <w:sz w:val="18"/>
                <w:szCs w:val="18"/>
              </w:rPr>
              <w:t>Doç. Dr. Nermin Bahşi</w:t>
            </w:r>
          </w:p>
          <w:p w14:paraId="4C7EC6CF" w14:textId="77777777" w:rsidR="00AF21D5" w:rsidRPr="00F75774" w:rsidRDefault="00AF21D5" w:rsidP="00AF21D5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06101E00" w14:textId="369DD129" w:rsidR="00F75774" w:rsidRPr="00242EF6" w:rsidRDefault="00AF21D5" w:rsidP="00AF21D5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75774">
              <w:rPr>
                <w:rFonts w:ascii="Times New Roman" w:hAnsi="Times New Roman" w:cs="Times New Roman"/>
                <w:bCs/>
                <w:sz w:val="18"/>
                <w:szCs w:val="18"/>
              </w:rPr>
              <w:t>252</w:t>
            </w:r>
          </w:p>
        </w:tc>
        <w:tc>
          <w:tcPr>
            <w:tcW w:w="697" w:type="dxa"/>
            <w:shd w:val="clear" w:color="auto" w:fill="244061"/>
            <w:vAlign w:val="center"/>
          </w:tcPr>
          <w:p w14:paraId="335BA71D" w14:textId="77777777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:30</w:t>
            </w:r>
          </w:p>
          <w:p w14:paraId="5E26D774" w14:textId="77777777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1:30</w:t>
            </w:r>
          </w:p>
        </w:tc>
        <w:tc>
          <w:tcPr>
            <w:tcW w:w="1746" w:type="dxa"/>
            <w:shd w:val="clear" w:color="auto" w:fill="FBE4D5" w:themeFill="accent2" w:themeFillTint="33"/>
            <w:vAlign w:val="center"/>
          </w:tcPr>
          <w:p w14:paraId="132467C4" w14:textId="2EB57331" w:rsidR="00F75774" w:rsidRPr="00242EF6" w:rsidRDefault="00F75774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F75774" w:rsidRPr="00242EF6" w14:paraId="18149629" w14:textId="77777777" w:rsidTr="007D4535">
        <w:tc>
          <w:tcPr>
            <w:tcW w:w="697" w:type="dxa"/>
            <w:shd w:val="clear" w:color="auto" w:fill="244061"/>
            <w:vAlign w:val="center"/>
          </w:tcPr>
          <w:p w14:paraId="7B75CE74" w14:textId="77777777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3:00</w:t>
            </w:r>
          </w:p>
          <w:p w14:paraId="717E33FF" w14:textId="77777777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4:00</w:t>
            </w:r>
          </w:p>
        </w:tc>
        <w:tc>
          <w:tcPr>
            <w:tcW w:w="1503" w:type="dxa"/>
            <w:shd w:val="clear" w:color="auto" w:fill="FBE4D5" w:themeFill="accent2" w:themeFillTint="33"/>
            <w:vAlign w:val="center"/>
          </w:tcPr>
          <w:p w14:paraId="119DA138" w14:textId="161D76D0" w:rsidR="00F75774" w:rsidRPr="00242EF6" w:rsidRDefault="00F75774" w:rsidP="00F75774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697" w:type="dxa"/>
            <w:shd w:val="clear" w:color="auto" w:fill="244061"/>
            <w:vAlign w:val="center"/>
          </w:tcPr>
          <w:p w14:paraId="673EA441" w14:textId="77777777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3:00</w:t>
            </w:r>
          </w:p>
          <w:p w14:paraId="69303351" w14:textId="77777777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4:30</w:t>
            </w:r>
          </w:p>
        </w:tc>
        <w:tc>
          <w:tcPr>
            <w:tcW w:w="1230" w:type="dxa"/>
            <w:shd w:val="clear" w:color="auto" w:fill="FBE4D5" w:themeFill="accent2" w:themeFillTint="33"/>
            <w:vAlign w:val="center"/>
          </w:tcPr>
          <w:p w14:paraId="2A33A45B" w14:textId="76F80668" w:rsidR="00F75774" w:rsidRPr="00242EF6" w:rsidRDefault="00F75774" w:rsidP="00F75774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697" w:type="dxa"/>
            <w:shd w:val="clear" w:color="auto" w:fill="244061"/>
            <w:vAlign w:val="center"/>
          </w:tcPr>
          <w:p w14:paraId="1A34F733" w14:textId="77777777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3:00</w:t>
            </w:r>
          </w:p>
          <w:p w14:paraId="7CFC2595" w14:textId="77777777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4:00</w:t>
            </w:r>
          </w:p>
        </w:tc>
        <w:tc>
          <w:tcPr>
            <w:tcW w:w="1477" w:type="dxa"/>
            <w:shd w:val="clear" w:color="auto" w:fill="FBE4D5" w:themeFill="accent2" w:themeFillTint="33"/>
            <w:vAlign w:val="center"/>
          </w:tcPr>
          <w:p w14:paraId="744C2405" w14:textId="3CC51944" w:rsidR="00F75774" w:rsidRPr="00242EF6" w:rsidRDefault="00F75774" w:rsidP="00F75774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697" w:type="dxa"/>
            <w:shd w:val="clear" w:color="auto" w:fill="244061"/>
            <w:vAlign w:val="center"/>
          </w:tcPr>
          <w:p w14:paraId="280ED897" w14:textId="77777777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3:00</w:t>
            </w:r>
          </w:p>
          <w:p w14:paraId="5C97ED99" w14:textId="77777777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4:00</w:t>
            </w:r>
          </w:p>
        </w:tc>
        <w:tc>
          <w:tcPr>
            <w:tcW w:w="1816" w:type="dxa"/>
            <w:shd w:val="clear" w:color="auto" w:fill="FBE4D5" w:themeFill="accent2" w:themeFillTint="33"/>
            <w:vAlign w:val="center"/>
          </w:tcPr>
          <w:p w14:paraId="4B82F121" w14:textId="1705CE42" w:rsidR="00F75774" w:rsidRPr="00242EF6" w:rsidRDefault="00F75774" w:rsidP="00AF21D5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697" w:type="dxa"/>
            <w:shd w:val="clear" w:color="auto" w:fill="244061"/>
            <w:vAlign w:val="center"/>
          </w:tcPr>
          <w:p w14:paraId="79696410" w14:textId="77777777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3:00</w:t>
            </w:r>
          </w:p>
          <w:p w14:paraId="5B30BB4A" w14:textId="77777777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4:00</w:t>
            </w:r>
          </w:p>
        </w:tc>
        <w:tc>
          <w:tcPr>
            <w:tcW w:w="1746" w:type="dxa"/>
            <w:shd w:val="clear" w:color="auto" w:fill="FBE4D5" w:themeFill="accent2" w:themeFillTint="33"/>
            <w:vAlign w:val="center"/>
          </w:tcPr>
          <w:p w14:paraId="7C2711FB" w14:textId="77777777" w:rsidR="00DC141F" w:rsidRPr="00F75774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75774">
              <w:rPr>
                <w:rFonts w:ascii="Times New Roman" w:hAnsi="Times New Roman" w:cs="Times New Roman"/>
                <w:bCs/>
                <w:sz w:val="18"/>
                <w:szCs w:val="18"/>
              </w:rPr>
              <w:t>TARIM İŞLETMELERİNDE ÜRETİM YÖNETİMİ</w:t>
            </w:r>
          </w:p>
          <w:p w14:paraId="01E9CEBC" w14:textId="77777777" w:rsidR="00DC141F" w:rsidRPr="00F75774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01ACC237" w14:textId="77777777" w:rsidR="00DC141F" w:rsidRPr="00F75774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75774">
              <w:rPr>
                <w:rFonts w:ascii="Times New Roman" w:hAnsi="Times New Roman" w:cs="Times New Roman"/>
                <w:bCs/>
                <w:sz w:val="18"/>
                <w:szCs w:val="18"/>
              </w:rPr>
              <w:t>Dr.Öğr. Üyesi Alaeddin Yörük</w:t>
            </w:r>
          </w:p>
          <w:p w14:paraId="5BA36922" w14:textId="77777777" w:rsidR="00DC141F" w:rsidRPr="00F75774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778DDAEC" w14:textId="2705342F" w:rsidR="00F75774" w:rsidRPr="00242EF6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75774">
              <w:rPr>
                <w:rFonts w:ascii="Times New Roman" w:hAnsi="Times New Roman" w:cs="Times New Roman"/>
                <w:bCs/>
                <w:sz w:val="18"/>
                <w:szCs w:val="18"/>
              </w:rPr>
              <w:t>252</w:t>
            </w:r>
          </w:p>
        </w:tc>
      </w:tr>
      <w:tr w:rsidR="00DC141F" w:rsidRPr="00242EF6" w14:paraId="23E36A86" w14:textId="77777777" w:rsidTr="007D4535">
        <w:tc>
          <w:tcPr>
            <w:tcW w:w="697" w:type="dxa"/>
            <w:shd w:val="clear" w:color="auto" w:fill="244061"/>
            <w:vAlign w:val="center"/>
          </w:tcPr>
          <w:p w14:paraId="03D19155" w14:textId="77777777" w:rsidR="00DC141F" w:rsidRDefault="00DC141F" w:rsidP="00DC141F">
            <w:pPr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4:15</w:t>
            </w:r>
          </w:p>
          <w:p w14:paraId="4127D4FA" w14:textId="19C11A96" w:rsidR="00F75774" w:rsidRPr="00242EF6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5:15</w:t>
            </w:r>
          </w:p>
        </w:tc>
        <w:tc>
          <w:tcPr>
            <w:tcW w:w="1503" w:type="dxa"/>
            <w:shd w:val="clear" w:color="auto" w:fill="FBE4D5" w:themeFill="accent2" w:themeFillTint="33"/>
            <w:vAlign w:val="center"/>
          </w:tcPr>
          <w:p w14:paraId="2F0B4328" w14:textId="77777777" w:rsidR="00F859DA" w:rsidRPr="00F75774" w:rsidRDefault="00F859DA" w:rsidP="00F859DA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75774">
              <w:rPr>
                <w:rFonts w:ascii="Times New Roman" w:hAnsi="Times New Roman" w:cs="Times New Roman"/>
                <w:bCs/>
                <w:sz w:val="18"/>
                <w:szCs w:val="18"/>
              </w:rPr>
              <w:t>TARIM ÜRÜNLERİ PAZARLAMASI</w:t>
            </w:r>
          </w:p>
          <w:p w14:paraId="5E1C1F69" w14:textId="77777777" w:rsidR="00F859DA" w:rsidRPr="00F75774" w:rsidRDefault="00F859DA" w:rsidP="00F859DA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77EDDCBA" w14:textId="77777777" w:rsidR="00F859DA" w:rsidRPr="00F75774" w:rsidRDefault="00F859DA" w:rsidP="00F859DA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75774">
              <w:rPr>
                <w:rFonts w:ascii="Times New Roman" w:hAnsi="Times New Roman" w:cs="Times New Roman"/>
                <w:bCs/>
                <w:sz w:val="18"/>
                <w:szCs w:val="18"/>
              </w:rPr>
              <w:t>Doç. Dr. Nermin Bahşi</w:t>
            </w:r>
          </w:p>
          <w:p w14:paraId="7B39C6C0" w14:textId="77777777" w:rsidR="00F859DA" w:rsidRPr="00F75774" w:rsidRDefault="00F859DA" w:rsidP="00F859DA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30225FE6" w14:textId="728AA543" w:rsidR="00F75774" w:rsidRPr="00242EF6" w:rsidRDefault="00F859DA" w:rsidP="00F859DA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75774">
              <w:rPr>
                <w:rFonts w:ascii="Times New Roman" w:hAnsi="Times New Roman" w:cs="Times New Roman"/>
                <w:bCs/>
                <w:sz w:val="18"/>
                <w:szCs w:val="18"/>
              </w:rPr>
              <w:t>253</w:t>
            </w:r>
          </w:p>
        </w:tc>
        <w:tc>
          <w:tcPr>
            <w:tcW w:w="697" w:type="dxa"/>
            <w:shd w:val="clear" w:color="auto" w:fill="244061"/>
            <w:vAlign w:val="center"/>
          </w:tcPr>
          <w:p w14:paraId="3B310C19" w14:textId="77777777" w:rsidR="00AF21D5" w:rsidRDefault="00AF21D5" w:rsidP="00AF21D5">
            <w:pPr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4:15</w:t>
            </w:r>
          </w:p>
          <w:p w14:paraId="0DA2D62B" w14:textId="63A9F2D2" w:rsidR="00F75774" w:rsidRPr="00242EF6" w:rsidRDefault="00AF21D5" w:rsidP="00AF21D5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5:15</w:t>
            </w:r>
          </w:p>
        </w:tc>
        <w:tc>
          <w:tcPr>
            <w:tcW w:w="1230" w:type="dxa"/>
            <w:shd w:val="clear" w:color="auto" w:fill="FBE4D5" w:themeFill="accent2" w:themeFillTint="33"/>
            <w:vAlign w:val="center"/>
          </w:tcPr>
          <w:p w14:paraId="459098BD" w14:textId="7F824B2C" w:rsidR="00F75774" w:rsidRPr="00242EF6" w:rsidRDefault="00F75774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697" w:type="dxa"/>
            <w:shd w:val="clear" w:color="auto" w:fill="244061"/>
            <w:vAlign w:val="center"/>
          </w:tcPr>
          <w:p w14:paraId="5878813B" w14:textId="77777777" w:rsidR="00AF21D5" w:rsidRDefault="00AF21D5" w:rsidP="00AF21D5">
            <w:pPr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4:15</w:t>
            </w:r>
          </w:p>
          <w:p w14:paraId="5A64EECA" w14:textId="22029E89" w:rsidR="00F75774" w:rsidRPr="00242EF6" w:rsidRDefault="00AF21D5" w:rsidP="00AF21D5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5:15</w:t>
            </w:r>
          </w:p>
        </w:tc>
        <w:tc>
          <w:tcPr>
            <w:tcW w:w="1477" w:type="dxa"/>
            <w:shd w:val="clear" w:color="auto" w:fill="FBE4D5" w:themeFill="accent2" w:themeFillTint="33"/>
            <w:vAlign w:val="center"/>
          </w:tcPr>
          <w:p w14:paraId="6D29B151" w14:textId="77777777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697" w:type="dxa"/>
            <w:shd w:val="clear" w:color="auto" w:fill="244061"/>
            <w:vAlign w:val="center"/>
          </w:tcPr>
          <w:p w14:paraId="73846CE1" w14:textId="4DC29682" w:rsidR="00F75774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5:</w:t>
            </w:r>
            <w:r w:rsidR="00845F4B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30</w:t>
            </w:r>
          </w:p>
          <w:p w14:paraId="3A51E8B4" w14:textId="2B0FCC6C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6:</w:t>
            </w:r>
            <w:r w:rsidR="00845F4B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30</w:t>
            </w:r>
          </w:p>
        </w:tc>
        <w:tc>
          <w:tcPr>
            <w:tcW w:w="1816" w:type="dxa"/>
            <w:shd w:val="clear" w:color="auto" w:fill="FBE4D5" w:themeFill="accent2" w:themeFillTint="33"/>
            <w:vAlign w:val="center"/>
          </w:tcPr>
          <w:p w14:paraId="735909B2" w14:textId="547E5794" w:rsidR="00F75774" w:rsidRPr="00242EF6" w:rsidRDefault="00F75774" w:rsidP="00845F4B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697" w:type="dxa"/>
            <w:shd w:val="clear" w:color="auto" w:fill="244061"/>
            <w:vAlign w:val="center"/>
          </w:tcPr>
          <w:p w14:paraId="39D5D65E" w14:textId="77777777" w:rsidR="00F75774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5:00</w:t>
            </w:r>
          </w:p>
          <w:p w14:paraId="5B8DB2C8" w14:textId="77777777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6:00</w:t>
            </w:r>
          </w:p>
        </w:tc>
        <w:tc>
          <w:tcPr>
            <w:tcW w:w="1746" w:type="dxa"/>
            <w:shd w:val="clear" w:color="auto" w:fill="FBE4D5" w:themeFill="accent2" w:themeFillTint="33"/>
            <w:vAlign w:val="center"/>
          </w:tcPr>
          <w:p w14:paraId="66108C4E" w14:textId="77777777" w:rsidR="00F75774" w:rsidRPr="00242EF6" w:rsidRDefault="00F75774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DC141F" w:rsidRPr="00242EF6" w14:paraId="4E5DB263" w14:textId="77777777" w:rsidTr="007D4535">
        <w:tc>
          <w:tcPr>
            <w:tcW w:w="697" w:type="dxa"/>
            <w:shd w:val="clear" w:color="auto" w:fill="244061"/>
            <w:vAlign w:val="center"/>
          </w:tcPr>
          <w:p w14:paraId="5C2DFE66" w14:textId="3401649C" w:rsidR="00DC141F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5:30</w:t>
            </w:r>
          </w:p>
          <w:p w14:paraId="58CC7217" w14:textId="0BF4E79A" w:rsidR="00DC141F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6:30</w:t>
            </w:r>
          </w:p>
        </w:tc>
        <w:tc>
          <w:tcPr>
            <w:tcW w:w="1503" w:type="dxa"/>
            <w:shd w:val="clear" w:color="auto" w:fill="FBE4D5" w:themeFill="accent2" w:themeFillTint="33"/>
            <w:vAlign w:val="center"/>
          </w:tcPr>
          <w:p w14:paraId="3641BF90" w14:textId="5870D84E" w:rsidR="00DC141F" w:rsidRPr="00242EF6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697" w:type="dxa"/>
            <w:shd w:val="clear" w:color="auto" w:fill="244061"/>
            <w:vAlign w:val="center"/>
          </w:tcPr>
          <w:p w14:paraId="77EFE29B" w14:textId="77777777" w:rsidR="00AF21D5" w:rsidRDefault="00AF21D5" w:rsidP="00AF21D5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5:30</w:t>
            </w:r>
          </w:p>
          <w:p w14:paraId="135EBDAC" w14:textId="48D54E97" w:rsidR="00DC141F" w:rsidRDefault="00AF21D5" w:rsidP="00AF21D5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6:30</w:t>
            </w:r>
          </w:p>
        </w:tc>
        <w:tc>
          <w:tcPr>
            <w:tcW w:w="1230" w:type="dxa"/>
            <w:shd w:val="clear" w:color="auto" w:fill="FBE4D5" w:themeFill="accent2" w:themeFillTint="33"/>
            <w:vAlign w:val="center"/>
          </w:tcPr>
          <w:p w14:paraId="448ACD5F" w14:textId="247F5B88" w:rsidR="00AF21D5" w:rsidRPr="00F75774" w:rsidRDefault="00AF21D5" w:rsidP="00AF21D5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75774">
              <w:rPr>
                <w:rFonts w:ascii="Times New Roman" w:hAnsi="Times New Roman" w:cs="Times New Roman"/>
                <w:bCs/>
                <w:sz w:val="18"/>
                <w:szCs w:val="18"/>
              </w:rPr>
              <w:t>TARIMSAL</w:t>
            </w:r>
            <w:r w:rsidR="002307BA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F75774">
              <w:rPr>
                <w:rFonts w:ascii="Times New Roman" w:hAnsi="Times New Roman" w:cs="Times New Roman"/>
                <w:bCs/>
                <w:sz w:val="18"/>
                <w:szCs w:val="18"/>
              </w:rPr>
              <w:t>MUHASEBE</w:t>
            </w:r>
          </w:p>
          <w:p w14:paraId="1BF59D71" w14:textId="77777777" w:rsidR="00AF21D5" w:rsidRPr="00F75774" w:rsidRDefault="00AF21D5" w:rsidP="00AF21D5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38A5A90E" w14:textId="77777777" w:rsidR="00AF21D5" w:rsidRPr="00F75774" w:rsidRDefault="00AF21D5" w:rsidP="00AF21D5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75774">
              <w:rPr>
                <w:rFonts w:ascii="Times New Roman" w:hAnsi="Times New Roman" w:cs="Times New Roman"/>
                <w:bCs/>
                <w:sz w:val="18"/>
                <w:szCs w:val="18"/>
              </w:rPr>
              <w:t>Öğr. Gör. Sultan Erol Aygün</w:t>
            </w:r>
          </w:p>
          <w:p w14:paraId="46534FFC" w14:textId="77777777" w:rsidR="00AF21D5" w:rsidRPr="00F75774" w:rsidRDefault="00AF21D5" w:rsidP="00AF21D5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349F3877" w14:textId="05303E7B" w:rsidR="00DC141F" w:rsidRPr="00242EF6" w:rsidRDefault="00AF21D5" w:rsidP="00AF21D5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75774">
              <w:rPr>
                <w:rFonts w:ascii="Times New Roman" w:hAnsi="Times New Roman" w:cs="Times New Roman"/>
                <w:bCs/>
                <w:sz w:val="18"/>
                <w:szCs w:val="18"/>
              </w:rPr>
              <w:t>252</w:t>
            </w:r>
          </w:p>
        </w:tc>
        <w:tc>
          <w:tcPr>
            <w:tcW w:w="697" w:type="dxa"/>
            <w:shd w:val="clear" w:color="auto" w:fill="244061"/>
            <w:vAlign w:val="center"/>
          </w:tcPr>
          <w:p w14:paraId="3A34E17B" w14:textId="156F7104" w:rsidR="00AF21D5" w:rsidRDefault="00AF21D5" w:rsidP="00AF21D5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5:</w:t>
            </w:r>
            <w:r w:rsidR="009B2A95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45</w:t>
            </w:r>
          </w:p>
          <w:p w14:paraId="5B4603EC" w14:textId="4590F399" w:rsidR="00DC141F" w:rsidRDefault="00AF21D5" w:rsidP="00AF21D5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6:</w:t>
            </w:r>
            <w:r w:rsidR="009B2A95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45</w:t>
            </w:r>
          </w:p>
        </w:tc>
        <w:tc>
          <w:tcPr>
            <w:tcW w:w="1477" w:type="dxa"/>
            <w:shd w:val="clear" w:color="auto" w:fill="FBE4D5" w:themeFill="accent2" w:themeFillTint="33"/>
            <w:vAlign w:val="center"/>
          </w:tcPr>
          <w:p w14:paraId="7067150D" w14:textId="77777777" w:rsidR="00DC141F" w:rsidRPr="00F75774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75774">
              <w:rPr>
                <w:rFonts w:ascii="Times New Roman" w:hAnsi="Times New Roman" w:cs="Times New Roman"/>
                <w:bCs/>
                <w:sz w:val="18"/>
                <w:szCs w:val="18"/>
              </w:rPr>
              <w:t>MANTARCILIK</w:t>
            </w:r>
          </w:p>
          <w:p w14:paraId="3D9F7B46" w14:textId="77777777" w:rsidR="00DC141F" w:rsidRPr="00F75774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2A490778" w14:textId="77777777" w:rsidR="00DC141F" w:rsidRPr="00F75774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75774">
              <w:rPr>
                <w:rFonts w:ascii="Times New Roman" w:hAnsi="Times New Roman" w:cs="Times New Roman"/>
                <w:bCs/>
                <w:sz w:val="18"/>
                <w:szCs w:val="18"/>
              </w:rPr>
              <w:t>Dr. Öğr. Üyesi Neslihan Kılıç</w:t>
            </w:r>
          </w:p>
          <w:p w14:paraId="4EB054AB" w14:textId="77777777" w:rsidR="00DC141F" w:rsidRPr="00F75774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281154A5" w14:textId="5DAD084C" w:rsidR="00DC141F" w:rsidRPr="00242EF6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75774">
              <w:rPr>
                <w:rFonts w:ascii="Times New Roman" w:hAnsi="Times New Roman" w:cs="Times New Roman"/>
                <w:bCs/>
                <w:sz w:val="18"/>
                <w:szCs w:val="18"/>
              </w:rPr>
              <w:t>252</w:t>
            </w:r>
          </w:p>
        </w:tc>
        <w:tc>
          <w:tcPr>
            <w:tcW w:w="697" w:type="dxa"/>
            <w:shd w:val="clear" w:color="auto" w:fill="244061"/>
            <w:vAlign w:val="center"/>
          </w:tcPr>
          <w:p w14:paraId="3BE90499" w14:textId="77777777" w:rsidR="00DC141F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816" w:type="dxa"/>
            <w:shd w:val="clear" w:color="auto" w:fill="FBE4D5" w:themeFill="accent2" w:themeFillTint="33"/>
            <w:vAlign w:val="center"/>
          </w:tcPr>
          <w:p w14:paraId="7562466F" w14:textId="77777777" w:rsidR="00DC141F" w:rsidRPr="00242EF6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697" w:type="dxa"/>
            <w:shd w:val="clear" w:color="auto" w:fill="244061"/>
            <w:vAlign w:val="center"/>
          </w:tcPr>
          <w:p w14:paraId="5634FCE5" w14:textId="77777777" w:rsidR="00DC141F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746" w:type="dxa"/>
            <w:shd w:val="clear" w:color="auto" w:fill="FBE4D5" w:themeFill="accent2" w:themeFillTint="33"/>
            <w:vAlign w:val="center"/>
          </w:tcPr>
          <w:p w14:paraId="49D6BEAC" w14:textId="77777777" w:rsidR="00DC141F" w:rsidRPr="00242EF6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</w:tbl>
    <w:p w14:paraId="483B47B5" w14:textId="2B2A4C89" w:rsidR="0020191B" w:rsidRDefault="0020191B" w:rsidP="00DC0BDC">
      <w:pPr>
        <w:spacing w:after="0" w:line="240" w:lineRule="auto"/>
        <w:rPr>
          <w:rFonts w:ascii="Times New Roman" w:hAnsi="Times New Roman" w:cs="Times New Roman"/>
        </w:rPr>
      </w:pPr>
    </w:p>
    <w:p w14:paraId="3B9D6B1F" w14:textId="77777777" w:rsidR="00762381" w:rsidRPr="00762381" w:rsidRDefault="00762381" w:rsidP="0076238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62381">
        <w:rPr>
          <w:rFonts w:ascii="Poppins-Regular" w:hAnsi="Poppins-Regular"/>
          <w:color w:val="FFFFFF"/>
          <w:sz w:val="23"/>
          <w:shd w:val="clear" w:color="auto" w:fill="244061"/>
        </w:rPr>
        <w:t>ÖĞRENCİLERİMİZE BAŞARILAR DİLERİZ…ORGANİK TARIM İŞLETMECİLİĞİ BÖLÜM BAŞKANLIĞI.</w:t>
      </w:r>
    </w:p>
    <w:p w14:paraId="10C6F478" w14:textId="77777777" w:rsidR="00762381" w:rsidRDefault="00762381" w:rsidP="00DC0BDC">
      <w:pPr>
        <w:spacing w:after="0" w:line="240" w:lineRule="auto"/>
        <w:rPr>
          <w:rFonts w:ascii="Times New Roman" w:hAnsi="Times New Roman" w:cs="Times New Roman"/>
        </w:rPr>
      </w:pPr>
    </w:p>
    <w:p w14:paraId="7B91DDBD" w14:textId="77777777" w:rsidR="0020191B" w:rsidRDefault="0020191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Style w:val="TabloKlavuzu"/>
        <w:tblW w:w="11058" w:type="dxa"/>
        <w:tblInd w:w="-431" w:type="dxa"/>
        <w:tblLook w:val="04A0" w:firstRow="1" w:lastRow="0" w:firstColumn="1" w:lastColumn="0" w:noHBand="0" w:noVBand="1"/>
      </w:tblPr>
      <w:tblGrid>
        <w:gridCol w:w="701"/>
        <w:gridCol w:w="1298"/>
        <w:gridCol w:w="700"/>
        <w:gridCol w:w="1666"/>
        <w:gridCol w:w="920"/>
        <w:gridCol w:w="1336"/>
        <w:gridCol w:w="700"/>
        <w:gridCol w:w="1570"/>
        <w:gridCol w:w="700"/>
        <w:gridCol w:w="1467"/>
      </w:tblGrid>
      <w:tr w:rsidR="0020191B" w:rsidRPr="00242EF6" w14:paraId="5200403F" w14:textId="77777777" w:rsidTr="00943DE3">
        <w:trPr>
          <w:trHeight w:val="424"/>
        </w:trPr>
        <w:tc>
          <w:tcPr>
            <w:tcW w:w="11058" w:type="dxa"/>
            <w:gridSpan w:val="10"/>
            <w:shd w:val="clear" w:color="auto" w:fill="244061"/>
            <w:vAlign w:val="center"/>
          </w:tcPr>
          <w:p w14:paraId="0ABE4984" w14:textId="77777777" w:rsidR="0020191B" w:rsidRPr="00242EF6" w:rsidRDefault="0020191B" w:rsidP="003B141F">
            <w:pPr>
              <w:spacing w:before="100" w:beforeAutospacing="1" w:after="100" w:afterAutospacing="1"/>
              <w:ind w:firstLine="150"/>
              <w:jc w:val="center"/>
              <w:rPr>
                <w:rFonts w:ascii="Poppins-Regular" w:eastAsia="Times New Roman" w:hAnsi="Poppins-Regular" w:cs="Times New Roman"/>
                <w:color w:val="555555"/>
                <w:sz w:val="21"/>
                <w:szCs w:val="21"/>
                <w:lang w:eastAsia="tr-TR"/>
              </w:rPr>
            </w:pPr>
            <w:r w:rsidRPr="00242EF6"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lastRenderedPageBreak/>
              <w:t>OSMANİYE KORKUT ATA ÜNİVERSİTESİ</w:t>
            </w:r>
          </w:p>
          <w:p w14:paraId="4117084C" w14:textId="77777777" w:rsidR="0020191B" w:rsidRPr="00242EF6" w:rsidRDefault="0020191B" w:rsidP="003B141F">
            <w:pPr>
              <w:spacing w:before="100" w:beforeAutospacing="1" w:after="100" w:afterAutospacing="1"/>
              <w:ind w:firstLine="150"/>
              <w:jc w:val="center"/>
              <w:rPr>
                <w:rFonts w:ascii="Poppins-Regular" w:eastAsia="Times New Roman" w:hAnsi="Poppins-Regular" w:cs="Times New Roman"/>
                <w:color w:val="555555"/>
                <w:sz w:val="21"/>
                <w:szCs w:val="21"/>
                <w:lang w:eastAsia="tr-TR"/>
              </w:rPr>
            </w:pPr>
            <w:r w:rsidRPr="00242EF6"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t>KADİRLİ UYGULAMALI BİLİMLER FAKÜLTESİ</w:t>
            </w:r>
            <w:r w:rsidRPr="00242EF6"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br/>
              <w:t>2022-2023 EĞİTİM-ÖĞRETİM YILI GÜZ YARIYILI</w:t>
            </w:r>
          </w:p>
          <w:p w14:paraId="2BA6200E" w14:textId="77777777" w:rsidR="0020191B" w:rsidRPr="00242EF6" w:rsidRDefault="0020191B" w:rsidP="003B141F">
            <w:pPr>
              <w:spacing w:before="100" w:beforeAutospacing="1" w:after="100" w:afterAutospacing="1"/>
              <w:ind w:firstLine="150"/>
              <w:jc w:val="center"/>
              <w:rPr>
                <w:rFonts w:ascii="Poppins-Regular" w:eastAsia="Times New Roman" w:hAnsi="Poppins-Regular" w:cs="Times New Roman"/>
                <w:color w:val="555555"/>
                <w:sz w:val="21"/>
                <w:szCs w:val="21"/>
                <w:lang w:eastAsia="tr-TR"/>
              </w:rPr>
            </w:pPr>
            <w:r w:rsidRPr="00242EF6"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t>ORGANİK TARIM İŞLETMECİLİĞİ BÖLÜMÜ</w:t>
            </w:r>
          </w:p>
          <w:p w14:paraId="1F2887C3" w14:textId="7BE9478A" w:rsidR="0020191B" w:rsidRPr="00242EF6" w:rsidRDefault="0020191B" w:rsidP="003B141F">
            <w:pPr>
              <w:spacing w:before="100" w:beforeAutospacing="1" w:after="100" w:afterAutospacing="1"/>
              <w:ind w:firstLine="150"/>
              <w:jc w:val="center"/>
              <w:rPr>
                <w:rFonts w:ascii="Poppins-Regular" w:eastAsia="Times New Roman" w:hAnsi="Poppins-Regular" w:cs="Times New Roman"/>
                <w:color w:val="555555"/>
                <w:sz w:val="21"/>
                <w:szCs w:val="21"/>
                <w:lang w:eastAsia="tr-TR"/>
              </w:rPr>
            </w:pPr>
            <w:r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t>4</w:t>
            </w:r>
            <w:r w:rsidRPr="00242EF6"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t xml:space="preserve">. SINIF </w:t>
            </w:r>
            <w:r w:rsidR="00EA5F00"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t>MAZERET</w:t>
            </w:r>
            <w:r w:rsidR="00EA5F00" w:rsidRPr="00242EF6"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t xml:space="preserve"> </w:t>
            </w:r>
            <w:r w:rsidRPr="00242EF6">
              <w:rPr>
                <w:rFonts w:ascii="Poppins-Regular" w:eastAsia="Times New Roman" w:hAnsi="Poppins-Regular" w:cs="Times New Roman"/>
                <w:b/>
                <w:bCs/>
                <w:color w:val="FFFFFF"/>
                <w:sz w:val="30"/>
                <w:szCs w:val="30"/>
                <w:lang w:eastAsia="tr-TR"/>
              </w:rPr>
              <w:t>PROGRAMI</w:t>
            </w:r>
          </w:p>
          <w:p w14:paraId="70ED1309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D4535" w:rsidRPr="00242EF6" w14:paraId="5B157B6A" w14:textId="77777777" w:rsidTr="007D4535">
        <w:trPr>
          <w:trHeight w:val="424"/>
        </w:trPr>
        <w:tc>
          <w:tcPr>
            <w:tcW w:w="701" w:type="dxa"/>
            <w:shd w:val="clear" w:color="auto" w:fill="244061"/>
            <w:vAlign w:val="center"/>
          </w:tcPr>
          <w:p w14:paraId="6EAD9404" w14:textId="77777777" w:rsidR="007D4535" w:rsidRPr="00242EF6" w:rsidRDefault="007D4535" w:rsidP="007D4535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SAAT</w:t>
            </w:r>
          </w:p>
        </w:tc>
        <w:tc>
          <w:tcPr>
            <w:tcW w:w="1298" w:type="dxa"/>
            <w:shd w:val="clear" w:color="auto" w:fill="FBE4D5" w:themeFill="accent2" w:themeFillTint="33"/>
            <w:vAlign w:val="center"/>
          </w:tcPr>
          <w:p w14:paraId="21370358" w14:textId="77777777" w:rsidR="007D4535" w:rsidRDefault="007D4535" w:rsidP="007D4535">
            <w:pPr>
              <w:spacing w:after="255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8.11.2022</w:t>
            </w:r>
          </w:p>
          <w:p w14:paraId="14144335" w14:textId="56880888" w:rsidR="007D4535" w:rsidRPr="00242EF6" w:rsidRDefault="007D4535" w:rsidP="007D4535">
            <w:pPr>
              <w:contextualSpacing/>
              <w:jc w:val="center"/>
              <w:rPr>
                <w:rFonts w:ascii="Times New Roman" w:hAnsi="Times New Roman" w:cs="Times New Roman"/>
                <w:b/>
                <w:color w:val="385623" w:themeColor="accent6" w:themeShade="8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PAZARTESİ</w:t>
            </w:r>
          </w:p>
        </w:tc>
        <w:tc>
          <w:tcPr>
            <w:tcW w:w="700" w:type="dxa"/>
            <w:shd w:val="clear" w:color="auto" w:fill="244061"/>
            <w:vAlign w:val="center"/>
          </w:tcPr>
          <w:p w14:paraId="68631581" w14:textId="3B421DD4" w:rsidR="007D4535" w:rsidRPr="00242EF6" w:rsidRDefault="007D4535" w:rsidP="007D4535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SAAT</w:t>
            </w:r>
          </w:p>
        </w:tc>
        <w:tc>
          <w:tcPr>
            <w:tcW w:w="1666" w:type="dxa"/>
            <w:shd w:val="clear" w:color="auto" w:fill="FBE4D5" w:themeFill="accent2" w:themeFillTint="33"/>
            <w:vAlign w:val="center"/>
          </w:tcPr>
          <w:p w14:paraId="1079CD24" w14:textId="77777777" w:rsidR="007D4535" w:rsidRDefault="007D4535" w:rsidP="007D4535">
            <w:pPr>
              <w:spacing w:after="255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9.112022</w:t>
            </w:r>
          </w:p>
          <w:p w14:paraId="3C3CDA1E" w14:textId="2BBFAB08" w:rsidR="007D4535" w:rsidRPr="00242EF6" w:rsidRDefault="007D4535" w:rsidP="007D4535">
            <w:pPr>
              <w:contextualSpacing/>
              <w:jc w:val="center"/>
              <w:rPr>
                <w:rFonts w:ascii="Times New Roman" w:hAnsi="Times New Roman" w:cs="Times New Roman"/>
                <w:b/>
                <w:color w:val="385623" w:themeColor="accent6" w:themeShade="8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ALI</w:t>
            </w:r>
          </w:p>
        </w:tc>
        <w:tc>
          <w:tcPr>
            <w:tcW w:w="920" w:type="dxa"/>
            <w:shd w:val="clear" w:color="auto" w:fill="244061"/>
            <w:vAlign w:val="center"/>
          </w:tcPr>
          <w:p w14:paraId="05888C17" w14:textId="722A4E30" w:rsidR="007D4535" w:rsidRPr="00242EF6" w:rsidRDefault="007D4535" w:rsidP="007D4535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SAAT</w:t>
            </w:r>
          </w:p>
        </w:tc>
        <w:tc>
          <w:tcPr>
            <w:tcW w:w="1336" w:type="dxa"/>
            <w:shd w:val="clear" w:color="auto" w:fill="FBE4D5" w:themeFill="accent2" w:themeFillTint="33"/>
            <w:vAlign w:val="center"/>
          </w:tcPr>
          <w:p w14:paraId="01AB2F09" w14:textId="77777777" w:rsidR="007D4535" w:rsidRDefault="007D4535" w:rsidP="007D4535">
            <w:pPr>
              <w:spacing w:after="255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0.11.2022</w:t>
            </w:r>
          </w:p>
          <w:p w14:paraId="62730401" w14:textId="1F38236B" w:rsidR="007D4535" w:rsidRPr="00242EF6" w:rsidRDefault="007D4535" w:rsidP="007D4535">
            <w:pPr>
              <w:contextualSpacing/>
              <w:jc w:val="center"/>
              <w:rPr>
                <w:rFonts w:ascii="Times New Roman" w:hAnsi="Times New Roman" w:cs="Times New Roman"/>
                <w:b/>
                <w:color w:val="385623" w:themeColor="accent6" w:themeShade="8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ÇARŞAMBA</w:t>
            </w:r>
          </w:p>
        </w:tc>
        <w:tc>
          <w:tcPr>
            <w:tcW w:w="700" w:type="dxa"/>
            <w:shd w:val="clear" w:color="auto" w:fill="244061"/>
            <w:vAlign w:val="center"/>
          </w:tcPr>
          <w:p w14:paraId="716D764C" w14:textId="4E50D87C" w:rsidR="007D4535" w:rsidRPr="00242EF6" w:rsidRDefault="007D4535" w:rsidP="007D4535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SAAT</w:t>
            </w:r>
          </w:p>
        </w:tc>
        <w:tc>
          <w:tcPr>
            <w:tcW w:w="1570" w:type="dxa"/>
            <w:shd w:val="clear" w:color="auto" w:fill="FBE4D5" w:themeFill="accent2" w:themeFillTint="33"/>
            <w:vAlign w:val="center"/>
          </w:tcPr>
          <w:p w14:paraId="74864825" w14:textId="77777777" w:rsidR="007D4535" w:rsidRDefault="007D4535" w:rsidP="007D4535">
            <w:pPr>
              <w:spacing w:after="255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01.12.2022</w:t>
            </w:r>
          </w:p>
          <w:p w14:paraId="0F603CF2" w14:textId="5E8A997E" w:rsidR="007D4535" w:rsidRPr="00242EF6" w:rsidRDefault="007D4535" w:rsidP="007D4535">
            <w:pPr>
              <w:contextualSpacing/>
              <w:jc w:val="center"/>
              <w:rPr>
                <w:rFonts w:ascii="Times New Roman" w:hAnsi="Times New Roman" w:cs="Times New Roman"/>
                <w:b/>
                <w:color w:val="385623" w:themeColor="accent6" w:themeShade="8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PERŞEMBE</w:t>
            </w:r>
          </w:p>
        </w:tc>
        <w:tc>
          <w:tcPr>
            <w:tcW w:w="700" w:type="dxa"/>
            <w:shd w:val="clear" w:color="auto" w:fill="244061"/>
            <w:vAlign w:val="center"/>
          </w:tcPr>
          <w:p w14:paraId="7A0EC2CA" w14:textId="627ECE53" w:rsidR="007D4535" w:rsidRPr="00242EF6" w:rsidRDefault="007D4535" w:rsidP="007D4535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18"/>
                <w:szCs w:val="18"/>
              </w:rPr>
              <w:t>SAAT</w:t>
            </w:r>
          </w:p>
        </w:tc>
        <w:tc>
          <w:tcPr>
            <w:tcW w:w="1467" w:type="dxa"/>
            <w:shd w:val="clear" w:color="auto" w:fill="FBE4D5" w:themeFill="accent2" w:themeFillTint="33"/>
            <w:vAlign w:val="center"/>
          </w:tcPr>
          <w:p w14:paraId="5A4B6008" w14:textId="77777777" w:rsidR="007D4535" w:rsidRDefault="007D4535" w:rsidP="007D4535">
            <w:pPr>
              <w:spacing w:after="255"/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02.12.2022</w:t>
            </w:r>
          </w:p>
          <w:p w14:paraId="2353A609" w14:textId="18AFE927" w:rsidR="007D4535" w:rsidRPr="00242EF6" w:rsidRDefault="007D4535" w:rsidP="007D4535">
            <w:pPr>
              <w:contextualSpacing/>
              <w:jc w:val="center"/>
              <w:rPr>
                <w:rFonts w:ascii="Times New Roman" w:hAnsi="Times New Roman" w:cs="Times New Roman"/>
                <w:b/>
                <w:color w:val="385623" w:themeColor="accent6" w:themeShade="8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CUMA</w:t>
            </w:r>
          </w:p>
        </w:tc>
      </w:tr>
      <w:tr w:rsidR="00DC141F" w:rsidRPr="00242EF6" w14:paraId="2BD77F3E" w14:textId="77777777" w:rsidTr="007D4535">
        <w:tc>
          <w:tcPr>
            <w:tcW w:w="701" w:type="dxa"/>
            <w:shd w:val="clear" w:color="auto" w:fill="244061"/>
            <w:vAlign w:val="center"/>
          </w:tcPr>
          <w:p w14:paraId="622C6AAC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9:00</w:t>
            </w:r>
          </w:p>
          <w:p w14:paraId="5D05282B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:00</w:t>
            </w:r>
          </w:p>
        </w:tc>
        <w:tc>
          <w:tcPr>
            <w:tcW w:w="1298" w:type="dxa"/>
            <w:shd w:val="clear" w:color="auto" w:fill="FBE4D5" w:themeFill="accent2" w:themeFillTint="33"/>
            <w:vAlign w:val="center"/>
          </w:tcPr>
          <w:p w14:paraId="29E2D1BD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700" w:type="dxa"/>
            <w:shd w:val="clear" w:color="auto" w:fill="244061"/>
            <w:vAlign w:val="center"/>
          </w:tcPr>
          <w:p w14:paraId="7D950A83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9:00</w:t>
            </w:r>
          </w:p>
          <w:p w14:paraId="59C12F09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:</w:t>
            </w: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30</w:t>
            </w:r>
          </w:p>
        </w:tc>
        <w:tc>
          <w:tcPr>
            <w:tcW w:w="1666" w:type="dxa"/>
            <w:shd w:val="clear" w:color="auto" w:fill="FBE4D5" w:themeFill="accent2" w:themeFillTint="33"/>
            <w:vAlign w:val="center"/>
          </w:tcPr>
          <w:p w14:paraId="63365864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920" w:type="dxa"/>
            <w:shd w:val="clear" w:color="auto" w:fill="244061"/>
            <w:vAlign w:val="center"/>
          </w:tcPr>
          <w:p w14:paraId="36E9D24A" w14:textId="125F7889" w:rsidR="0020191B" w:rsidRPr="00242EF6" w:rsidRDefault="00AF21D5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8</w:t>
            </w:r>
            <w:r w:rsidR="0020191B"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:</w:t>
            </w: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3</w:t>
            </w:r>
            <w:r w:rsidR="0020191B"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</w:t>
            </w:r>
          </w:p>
          <w:p w14:paraId="4335322E" w14:textId="02149D5E" w:rsidR="0020191B" w:rsidRPr="00242EF6" w:rsidRDefault="00AF21D5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9</w:t>
            </w:r>
            <w:r w:rsidR="0020191B"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:</w:t>
            </w:r>
            <w:r w:rsidR="0020191B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30</w:t>
            </w:r>
          </w:p>
        </w:tc>
        <w:tc>
          <w:tcPr>
            <w:tcW w:w="1336" w:type="dxa"/>
            <w:shd w:val="clear" w:color="auto" w:fill="FBE4D5" w:themeFill="accent2" w:themeFillTint="33"/>
            <w:vAlign w:val="center"/>
          </w:tcPr>
          <w:p w14:paraId="403DCCD5" w14:textId="6653DA8D" w:rsidR="0020191B" w:rsidRPr="00242EF6" w:rsidRDefault="0020191B" w:rsidP="0020191B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700" w:type="dxa"/>
            <w:shd w:val="clear" w:color="auto" w:fill="244061"/>
            <w:vAlign w:val="center"/>
          </w:tcPr>
          <w:p w14:paraId="1DE7D2E9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9:00</w:t>
            </w:r>
          </w:p>
          <w:p w14:paraId="6192F72E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:00</w:t>
            </w:r>
          </w:p>
        </w:tc>
        <w:tc>
          <w:tcPr>
            <w:tcW w:w="1570" w:type="dxa"/>
            <w:shd w:val="clear" w:color="auto" w:fill="FBE4D5" w:themeFill="accent2" w:themeFillTint="33"/>
            <w:vAlign w:val="center"/>
          </w:tcPr>
          <w:p w14:paraId="113025E7" w14:textId="57F4AFCE" w:rsidR="0020191B" w:rsidRPr="00242EF6" w:rsidRDefault="0020191B" w:rsidP="0020191B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700" w:type="dxa"/>
            <w:shd w:val="clear" w:color="auto" w:fill="244061"/>
            <w:vAlign w:val="center"/>
          </w:tcPr>
          <w:p w14:paraId="7F2AC251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9:00</w:t>
            </w:r>
          </w:p>
          <w:p w14:paraId="266D8E7F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:00</w:t>
            </w:r>
          </w:p>
        </w:tc>
        <w:tc>
          <w:tcPr>
            <w:tcW w:w="1467" w:type="dxa"/>
            <w:shd w:val="clear" w:color="auto" w:fill="FBE4D5" w:themeFill="accent2" w:themeFillTint="33"/>
            <w:vAlign w:val="center"/>
          </w:tcPr>
          <w:p w14:paraId="5400555C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DC141F" w:rsidRPr="00242EF6" w14:paraId="6E30A0D8" w14:textId="77777777" w:rsidTr="007D4535">
        <w:tc>
          <w:tcPr>
            <w:tcW w:w="701" w:type="dxa"/>
            <w:shd w:val="clear" w:color="auto" w:fill="244061"/>
            <w:vAlign w:val="center"/>
          </w:tcPr>
          <w:p w14:paraId="053938AE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:30</w:t>
            </w:r>
          </w:p>
          <w:p w14:paraId="7F4025CD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1:30</w:t>
            </w:r>
          </w:p>
        </w:tc>
        <w:tc>
          <w:tcPr>
            <w:tcW w:w="1298" w:type="dxa"/>
            <w:shd w:val="clear" w:color="auto" w:fill="FBE4D5" w:themeFill="accent2" w:themeFillTint="33"/>
            <w:vAlign w:val="center"/>
          </w:tcPr>
          <w:p w14:paraId="5AF72B52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700" w:type="dxa"/>
            <w:shd w:val="clear" w:color="auto" w:fill="244061"/>
            <w:vAlign w:val="center"/>
          </w:tcPr>
          <w:p w14:paraId="5745E0C0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:30</w:t>
            </w:r>
          </w:p>
          <w:p w14:paraId="2ECBF82C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1:30</w:t>
            </w:r>
          </w:p>
        </w:tc>
        <w:tc>
          <w:tcPr>
            <w:tcW w:w="1666" w:type="dxa"/>
            <w:shd w:val="clear" w:color="auto" w:fill="FBE4D5" w:themeFill="accent2" w:themeFillTint="33"/>
            <w:vAlign w:val="center"/>
          </w:tcPr>
          <w:p w14:paraId="17FBDE68" w14:textId="3001B239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920" w:type="dxa"/>
            <w:shd w:val="clear" w:color="auto" w:fill="244061"/>
            <w:vAlign w:val="center"/>
          </w:tcPr>
          <w:p w14:paraId="34900C68" w14:textId="0F8592F4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:</w:t>
            </w:r>
            <w:r w:rsidR="00F859DA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0</w:t>
            </w:r>
          </w:p>
          <w:p w14:paraId="1538CD59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1:30</w:t>
            </w:r>
          </w:p>
        </w:tc>
        <w:tc>
          <w:tcPr>
            <w:tcW w:w="1336" w:type="dxa"/>
            <w:shd w:val="clear" w:color="auto" w:fill="FBE4D5" w:themeFill="accent2" w:themeFillTint="33"/>
            <w:vAlign w:val="center"/>
          </w:tcPr>
          <w:p w14:paraId="39A2B0D2" w14:textId="77777777" w:rsidR="00F859DA" w:rsidRPr="0020191B" w:rsidRDefault="00F859DA" w:rsidP="00F859DA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0191B">
              <w:rPr>
                <w:rFonts w:ascii="Times New Roman" w:hAnsi="Times New Roman" w:cs="Times New Roman"/>
                <w:bCs/>
                <w:sz w:val="18"/>
                <w:szCs w:val="18"/>
              </w:rPr>
              <w:t>ORGANİK HAYVAN BESLEME</w:t>
            </w:r>
          </w:p>
          <w:p w14:paraId="316644C0" w14:textId="77777777" w:rsidR="00F859DA" w:rsidRPr="0020191B" w:rsidRDefault="00F859DA" w:rsidP="00F859DA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3B685922" w14:textId="77777777" w:rsidR="00F859DA" w:rsidRPr="0020191B" w:rsidRDefault="00F859DA" w:rsidP="00F859DA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0191B">
              <w:rPr>
                <w:rFonts w:ascii="Times New Roman" w:hAnsi="Times New Roman" w:cs="Times New Roman"/>
                <w:bCs/>
                <w:sz w:val="18"/>
                <w:szCs w:val="18"/>
              </w:rPr>
              <w:t>Doç. Dr. Tugay Ayaşan</w:t>
            </w:r>
          </w:p>
          <w:p w14:paraId="2D304FF5" w14:textId="77777777" w:rsidR="00F859DA" w:rsidRPr="0020191B" w:rsidRDefault="00F859DA" w:rsidP="00F859DA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3F2A8176" w14:textId="31784558" w:rsidR="0020191B" w:rsidRPr="00242EF6" w:rsidRDefault="00F859DA" w:rsidP="00F859DA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0191B">
              <w:rPr>
                <w:rFonts w:ascii="Times New Roman" w:hAnsi="Times New Roman" w:cs="Times New Roman"/>
                <w:bCs/>
                <w:sz w:val="18"/>
                <w:szCs w:val="18"/>
              </w:rPr>
              <w:t>253</w:t>
            </w:r>
          </w:p>
        </w:tc>
        <w:tc>
          <w:tcPr>
            <w:tcW w:w="700" w:type="dxa"/>
            <w:shd w:val="clear" w:color="auto" w:fill="244061"/>
            <w:vAlign w:val="center"/>
          </w:tcPr>
          <w:p w14:paraId="5CB55333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0:30</w:t>
            </w:r>
          </w:p>
          <w:p w14:paraId="3345A25F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1:30</w:t>
            </w:r>
          </w:p>
        </w:tc>
        <w:tc>
          <w:tcPr>
            <w:tcW w:w="1570" w:type="dxa"/>
            <w:shd w:val="clear" w:color="auto" w:fill="FBE4D5" w:themeFill="accent2" w:themeFillTint="33"/>
            <w:vAlign w:val="center"/>
          </w:tcPr>
          <w:p w14:paraId="1172DDFF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700" w:type="dxa"/>
            <w:shd w:val="clear" w:color="auto" w:fill="244061"/>
            <w:vAlign w:val="center"/>
          </w:tcPr>
          <w:p w14:paraId="30914841" w14:textId="6B067A35" w:rsidR="0020191B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</w:t>
            </w:r>
            <w:r w:rsidR="002B5AE2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</w:t>
            </w: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:</w:t>
            </w:r>
            <w:r w:rsidR="00845F4B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5</w:t>
            </w:r>
          </w:p>
          <w:p w14:paraId="70485E53" w14:textId="1A569346" w:rsidR="00845F4B" w:rsidRPr="00242EF6" w:rsidRDefault="002B5AE2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1:15</w:t>
            </w:r>
          </w:p>
        </w:tc>
        <w:tc>
          <w:tcPr>
            <w:tcW w:w="1467" w:type="dxa"/>
            <w:shd w:val="clear" w:color="auto" w:fill="FBE4D5" w:themeFill="accent2" w:themeFillTint="33"/>
            <w:vAlign w:val="center"/>
          </w:tcPr>
          <w:p w14:paraId="5CAE7E77" w14:textId="77777777" w:rsidR="00845F4B" w:rsidRPr="00A12DA2" w:rsidRDefault="00845F4B" w:rsidP="00845F4B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12DA2">
              <w:rPr>
                <w:rFonts w:ascii="Times New Roman" w:hAnsi="Times New Roman" w:cs="Times New Roman"/>
                <w:bCs/>
                <w:sz w:val="18"/>
                <w:szCs w:val="18"/>
              </w:rPr>
              <w:t>BUDAMA TEKNİKLERİ</w:t>
            </w:r>
          </w:p>
          <w:p w14:paraId="2D367838" w14:textId="77777777" w:rsidR="00845F4B" w:rsidRPr="00A12DA2" w:rsidRDefault="00845F4B" w:rsidP="00845F4B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1DAEBFC8" w14:textId="77777777" w:rsidR="00845F4B" w:rsidRPr="00A12DA2" w:rsidRDefault="00845F4B" w:rsidP="00845F4B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12DA2">
              <w:rPr>
                <w:rFonts w:ascii="Times New Roman" w:hAnsi="Times New Roman" w:cs="Times New Roman"/>
                <w:bCs/>
                <w:sz w:val="18"/>
                <w:szCs w:val="18"/>
              </w:rPr>
              <w:t>Dr. Öğr. Üyesi Neslihan Kılıç</w:t>
            </w:r>
          </w:p>
          <w:p w14:paraId="5400216A" w14:textId="77777777" w:rsidR="00845F4B" w:rsidRPr="00A12DA2" w:rsidRDefault="00845F4B" w:rsidP="00845F4B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23577BAF" w14:textId="240EBD78" w:rsidR="0020191B" w:rsidRPr="00242EF6" w:rsidRDefault="00845F4B" w:rsidP="00845F4B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12DA2">
              <w:rPr>
                <w:rFonts w:ascii="Times New Roman" w:hAnsi="Times New Roman" w:cs="Times New Roman"/>
                <w:bCs/>
                <w:sz w:val="18"/>
                <w:szCs w:val="18"/>
              </w:rPr>
              <w:t>252</w:t>
            </w:r>
          </w:p>
        </w:tc>
      </w:tr>
      <w:tr w:rsidR="00DC141F" w:rsidRPr="00242EF6" w14:paraId="51CA8D8C" w14:textId="77777777" w:rsidTr="007D4535">
        <w:tc>
          <w:tcPr>
            <w:tcW w:w="701" w:type="dxa"/>
            <w:shd w:val="clear" w:color="auto" w:fill="244061"/>
            <w:vAlign w:val="center"/>
          </w:tcPr>
          <w:p w14:paraId="5A97681E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3:00</w:t>
            </w:r>
          </w:p>
          <w:p w14:paraId="7D82253B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4:00</w:t>
            </w:r>
          </w:p>
        </w:tc>
        <w:tc>
          <w:tcPr>
            <w:tcW w:w="1298" w:type="dxa"/>
            <w:shd w:val="clear" w:color="auto" w:fill="FBE4D5" w:themeFill="accent2" w:themeFillTint="33"/>
            <w:vAlign w:val="center"/>
          </w:tcPr>
          <w:p w14:paraId="5AE55EC5" w14:textId="58EC9FB3" w:rsidR="0020191B" w:rsidRPr="00242EF6" w:rsidRDefault="0020191B" w:rsidP="0020191B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700" w:type="dxa"/>
            <w:shd w:val="clear" w:color="auto" w:fill="244061"/>
            <w:vAlign w:val="center"/>
          </w:tcPr>
          <w:p w14:paraId="2C7182B6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3:00</w:t>
            </w:r>
          </w:p>
          <w:p w14:paraId="19B03D1D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4:30</w:t>
            </w:r>
          </w:p>
        </w:tc>
        <w:tc>
          <w:tcPr>
            <w:tcW w:w="1666" w:type="dxa"/>
            <w:shd w:val="clear" w:color="auto" w:fill="FBE4D5" w:themeFill="accent2" w:themeFillTint="33"/>
            <w:vAlign w:val="center"/>
          </w:tcPr>
          <w:p w14:paraId="1F6A89D8" w14:textId="5F39E4DF" w:rsidR="0020191B" w:rsidRPr="00242EF6" w:rsidRDefault="0020191B" w:rsidP="0020191B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920" w:type="dxa"/>
            <w:shd w:val="clear" w:color="auto" w:fill="244061"/>
            <w:vAlign w:val="center"/>
          </w:tcPr>
          <w:p w14:paraId="5536E5B4" w14:textId="456CC636" w:rsidR="0020191B" w:rsidRPr="00242EF6" w:rsidRDefault="009B2A95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2</w:t>
            </w:r>
            <w:r w:rsidR="0020191B"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:</w:t>
            </w: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45</w:t>
            </w:r>
          </w:p>
          <w:p w14:paraId="36171A1C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4:00</w:t>
            </w:r>
          </w:p>
        </w:tc>
        <w:tc>
          <w:tcPr>
            <w:tcW w:w="1336" w:type="dxa"/>
            <w:shd w:val="clear" w:color="auto" w:fill="FBE4D5" w:themeFill="accent2" w:themeFillTint="33"/>
            <w:vAlign w:val="center"/>
          </w:tcPr>
          <w:p w14:paraId="4784844E" w14:textId="3B2FF3A4" w:rsidR="0020191B" w:rsidRPr="00242EF6" w:rsidRDefault="0020191B" w:rsidP="0020191B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700" w:type="dxa"/>
            <w:shd w:val="clear" w:color="auto" w:fill="244061"/>
            <w:vAlign w:val="center"/>
          </w:tcPr>
          <w:p w14:paraId="41D48F1C" w14:textId="14B9CEF0" w:rsidR="0020191B" w:rsidRPr="00242EF6" w:rsidRDefault="003B7FB1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3:00</w:t>
            </w:r>
          </w:p>
          <w:p w14:paraId="1282F8CC" w14:textId="3562E23A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4:</w:t>
            </w:r>
            <w:r w:rsidR="003B7FB1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30</w:t>
            </w:r>
          </w:p>
        </w:tc>
        <w:tc>
          <w:tcPr>
            <w:tcW w:w="1570" w:type="dxa"/>
            <w:shd w:val="clear" w:color="auto" w:fill="FBE4D5" w:themeFill="accent2" w:themeFillTint="33"/>
            <w:vAlign w:val="center"/>
          </w:tcPr>
          <w:p w14:paraId="6BF5F639" w14:textId="77777777" w:rsidR="003B7FB1" w:rsidRPr="0020191B" w:rsidRDefault="003B7FB1" w:rsidP="003B7FB1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0191B">
              <w:rPr>
                <w:rFonts w:ascii="Times New Roman" w:hAnsi="Times New Roman" w:cs="Times New Roman"/>
                <w:bCs/>
                <w:sz w:val="18"/>
                <w:szCs w:val="18"/>
              </w:rPr>
              <w:t>ARAŞTIRMA YÖNTEM VE TEKNİKLERİ</w:t>
            </w:r>
          </w:p>
          <w:p w14:paraId="55F3CA43" w14:textId="77777777" w:rsidR="003B7FB1" w:rsidRPr="0020191B" w:rsidRDefault="003B7FB1" w:rsidP="003B7FB1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04A3595D" w14:textId="77777777" w:rsidR="003B7FB1" w:rsidRPr="0020191B" w:rsidRDefault="003B7FB1" w:rsidP="003B7FB1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0191B">
              <w:rPr>
                <w:rFonts w:ascii="Times New Roman" w:hAnsi="Times New Roman" w:cs="Times New Roman"/>
                <w:bCs/>
                <w:sz w:val="18"/>
                <w:szCs w:val="18"/>
              </w:rPr>
              <w:t>Doç. Dr. Tugay Ayaşan</w:t>
            </w:r>
          </w:p>
          <w:p w14:paraId="09A80347" w14:textId="77777777" w:rsidR="003B7FB1" w:rsidRPr="0020191B" w:rsidRDefault="003B7FB1" w:rsidP="003B7FB1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458F527F" w14:textId="0D928101" w:rsidR="0020191B" w:rsidRPr="00242EF6" w:rsidRDefault="003B7FB1" w:rsidP="003B7FB1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0191B">
              <w:rPr>
                <w:rFonts w:ascii="Times New Roman" w:hAnsi="Times New Roman" w:cs="Times New Roman"/>
                <w:bCs/>
                <w:sz w:val="18"/>
                <w:szCs w:val="18"/>
              </w:rPr>
              <w:t>253</w:t>
            </w:r>
          </w:p>
        </w:tc>
        <w:tc>
          <w:tcPr>
            <w:tcW w:w="700" w:type="dxa"/>
            <w:shd w:val="clear" w:color="auto" w:fill="244061"/>
            <w:vAlign w:val="center"/>
          </w:tcPr>
          <w:p w14:paraId="265CA84E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3:00</w:t>
            </w:r>
          </w:p>
          <w:p w14:paraId="4BB18DD4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 w:rsidRPr="00242EF6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4:00</w:t>
            </w:r>
          </w:p>
        </w:tc>
        <w:tc>
          <w:tcPr>
            <w:tcW w:w="1467" w:type="dxa"/>
            <w:shd w:val="clear" w:color="auto" w:fill="FBE4D5" w:themeFill="accent2" w:themeFillTint="33"/>
            <w:vAlign w:val="center"/>
          </w:tcPr>
          <w:p w14:paraId="759AE184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0E72AA" w:rsidRPr="00242EF6" w14:paraId="4F57765A" w14:textId="77777777" w:rsidTr="007D4535">
        <w:tc>
          <w:tcPr>
            <w:tcW w:w="701" w:type="dxa"/>
            <w:shd w:val="clear" w:color="auto" w:fill="244061"/>
            <w:vAlign w:val="center"/>
          </w:tcPr>
          <w:p w14:paraId="62A512CB" w14:textId="6BC32C0D" w:rsidR="0020191B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5:</w:t>
            </w:r>
            <w:r w:rsidR="00DC141F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30</w:t>
            </w:r>
          </w:p>
          <w:p w14:paraId="71CED4E7" w14:textId="499FC161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6:</w:t>
            </w:r>
            <w:r w:rsidR="00DC141F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30</w:t>
            </w:r>
          </w:p>
        </w:tc>
        <w:tc>
          <w:tcPr>
            <w:tcW w:w="1298" w:type="dxa"/>
            <w:shd w:val="clear" w:color="auto" w:fill="FBE4D5" w:themeFill="accent2" w:themeFillTint="33"/>
            <w:vAlign w:val="center"/>
          </w:tcPr>
          <w:p w14:paraId="4B0E36AC" w14:textId="77777777" w:rsidR="00DC141F" w:rsidRPr="0020191B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0191B">
              <w:rPr>
                <w:rFonts w:ascii="Times New Roman" w:hAnsi="Times New Roman" w:cs="Times New Roman"/>
                <w:bCs/>
                <w:sz w:val="18"/>
                <w:szCs w:val="18"/>
              </w:rPr>
              <w:t>TARIM POLİTİKASI</w:t>
            </w:r>
          </w:p>
          <w:p w14:paraId="7B544164" w14:textId="77777777" w:rsidR="00DC141F" w:rsidRPr="0020191B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6A5DA285" w14:textId="77777777" w:rsidR="00DC141F" w:rsidRPr="0020191B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0191B">
              <w:rPr>
                <w:rFonts w:ascii="Times New Roman" w:hAnsi="Times New Roman" w:cs="Times New Roman"/>
                <w:bCs/>
                <w:sz w:val="18"/>
                <w:szCs w:val="18"/>
              </w:rPr>
              <w:t>Doç. Dr. Nermin Bahşi</w:t>
            </w:r>
          </w:p>
          <w:p w14:paraId="2530B8A3" w14:textId="77777777" w:rsidR="00DC141F" w:rsidRPr="0020191B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5FE1296E" w14:textId="59280367" w:rsidR="0020191B" w:rsidRPr="00242EF6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0191B">
              <w:rPr>
                <w:rFonts w:ascii="Times New Roman" w:hAnsi="Times New Roman" w:cs="Times New Roman"/>
                <w:bCs/>
                <w:sz w:val="18"/>
                <w:szCs w:val="18"/>
              </w:rPr>
              <w:t>253</w:t>
            </w:r>
          </w:p>
        </w:tc>
        <w:tc>
          <w:tcPr>
            <w:tcW w:w="700" w:type="dxa"/>
            <w:shd w:val="clear" w:color="auto" w:fill="244061"/>
            <w:vAlign w:val="center"/>
          </w:tcPr>
          <w:p w14:paraId="5BFF503A" w14:textId="77777777" w:rsidR="0020191B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5:00</w:t>
            </w:r>
          </w:p>
          <w:p w14:paraId="6CB5B728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6:00</w:t>
            </w:r>
          </w:p>
        </w:tc>
        <w:tc>
          <w:tcPr>
            <w:tcW w:w="1666" w:type="dxa"/>
            <w:shd w:val="clear" w:color="auto" w:fill="FBE4D5" w:themeFill="accent2" w:themeFillTint="33"/>
            <w:vAlign w:val="center"/>
          </w:tcPr>
          <w:p w14:paraId="12405D90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920" w:type="dxa"/>
            <w:shd w:val="clear" w:color="auto" w:fill="244061"/>
            <w:vAlign w:val="center"/>
          </w:tcPr>
          <w:p w14:paraId="4A5223AB" w14:textId="77777777" w:rsidR="0020191B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5:00</w:t>
            </w:r>
          </w:p>
          <w:p w14:paraId="4C2F4677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6:00</w:t>
            </w:r>
          </w:p>
        </w:tc>
        <w:tc>
          <w:tcPr>
            <w:tcW w:w="1336" w:type="dxa"/>
            <w:shd w:val="clear" w:color="auto" w:fill="FBE4D5" w:themeFill="accent2" w:themeFillTint="33"/>
            <w:vAlign w:val="center"/>
          </w:tcPr>
          <w:p w14:paraId="4CAF19EC" w14:textId="2347928F" w:rsidR="0020191B" w:rsidRPr="00242EF6" w:rsidRDefault="0020191B" w:rsidP="00F859DA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700" w:type="dxa"/>
            <w:shd w:val="clear" w:color="auto" w:fill="244061"/>
            <w:vAlign w:val="center"/>
          </w:tcPr>
          <w:p w14:paraId="36EBD954" w14:textId="77777777" w:rsidR="003B7FB1" w:rsidRDefault="003B7FB1" w:rsidP="003B7FB1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5:00</w:t>
            </w:r>
          </w:p>
          <w:p w14:paraId="46A94A99" w14:textId="10FD492E" w:rsidR="0020191B" w:rsidRPr="00242EF6" w:rsidRDefault="003B7FB1" w:rsidP="003B7FB1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6:00</w:t>
            </w:r>
          </w:p>
        </w:tc>
        <w:tc>
          <w:tcPr>
            <w:tcW w:w="1570" w:type="dxa"/>
            <w:shd w:val="clear" w:color="auto" w:fill="FBE4D5" w:themeFill="accent2" w:themeFillTint="33"/>
            <w:vAlign w:val="center"/>
          </w:tcPr>
          <w:p w14:paraId="679FB482" w14:textId="237ED17A" w:rsidR="0020191B" w:rsidRPr="00242EF6" w:rsidRDefault="0020191B" w:rsidP="003B7FB1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700" w:type="dxa"/>
            <w:shd w:val="clear" w:color="auto" w:fill="244061"/>
            <w:vAlign w:val="center"/>
          </w:tcPr>
          <w:p w14:paraId="74DCD2C3" w14:textId="77777777" w:rsidR="0020191B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5:00</w:t>
            </w:r>
          </w:p>
          <w:p w14:paraId="568E867D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6:00</w:t>
            </w:r>
          </w:p>
        </w:tc>
        <w:tc>
          <w:tcPr>
            <w:tcW w:w="1467" w:type="dxa"/>
            <w:shd w:val="clear" w:color="auto" w:fill="FBE4D5" w:themeFill="accent2" w:themeFillTint="33"/>
            <w:vAlign w:val="center"/>
          </w:tcPr>
          <w:p w14:paraId="08B787C6" w14:textId="77777777" w:rsidR="00DC141F" w:rsidRPr="0020191B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0191B">
              <w:rPr>
                <w:rFonts w:ascii="Times New Roman" w:hAnsi="Times New Roman" w:cs="Times New Roman"/>
                <w:bCs/>
                <w:sz w:val="18"/>
                <w:szCs w:val="18"/>
              </w:rPr>
              <w:t>İŞ ETİĞİ VE SOSYAL SORUMLULUK</w:t>
            </w:r>
          </w:p>
          <w:p w14:paraId="03E06012" w14:textId="77777777" w:rsidR="00DC141F" w:rsidRPr="0020191B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51D23B4D" w14:textId="77777777" w:rsidR="00DC141F" w:rsidRPr="0020191B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0191B">
              <w:rPr>
                <w:rFonts w:ascii="Times New Roman" w:hAnsi="Times New Roman" w:cs="Times New Roman"/>
                <w:bCs/>
                <w:sz w:val="18"/>
                <w:szCs w:val="18"/>
              </w:rPr>
              <w:t>Dr.Öğr. Üyesi Alaeddin Yörük</w:t>
            </w:r>
          </w:p>
          <w:p w14:paraId="0939CB9F" w14:textId="77777777" w:rsidR="00DC141F" w:rsidRPr="0020191B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34CA48CB" w14:textId="094553A7" w:rsidR="0020191B" w:rsidRPr="00242EF6" w:rsidRDefault="00DC141F" w:rsidP="00DC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0191B">
              <w:rPr>
                <w:rFonts w:ascii="Times New Roman" w:hAnsi="Times New Roman" w:cs="Times New Roman"/>
                <w:bCs/>
                <w:sz w:val="18"/>
                <w:szCs w:val="18"/>
              </w:rPr>
              <w:t>253</w:t>
            </w:r>
          </w:p>
        </w:tc>
      </w:tr>
      <w:tr w:rsidR="0020191B" w:rsidRPr="00242EF6" w14:paraId="346BCA63" w14:textId="77777777" w:rsidTr="007D4535">
        <w:tc>
          <w:tcPr>
            <w:tcW w:w="701" w:type="dxa"/>
            <w:shd w:val="clear" w:color="auto" w:fill="244061"/>
            <w:vAlign w:val="center"/>
          </w:tcPr>
          <w:p w14:paraId="69643608" w14:textId="77777777" w:rsidR="0020191B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6:15</w:t>
            </w:r>
          </w:p>
          <w:p w14:paraId="4479BADB" w14:textId="77777777" w:rsidR="0020191B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7:15</w:t>
            </w:r>
          </w:p>
        </w:tc>
        <w:tc>
          <w:tcPr>
            <w:tcW w:w="1298" w:type="dxa"/>
            <w:shd w:val="clear" w:color="auto" w:fill="FBE4D5" w:themeFill="accent2" w:themeFillTint="33"/>
            <w:vAlign w:val="center"/>
          </w:tcPr>
          <w:p w14:paraId="0D023742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700" w:type="dxa"/>
            <w:shd w:val="clear" w:color="auto" w:fill="244061"/>
            <w:vAlign w:val="center"/>
          </w:tcPr>
          <w:p w14:paraId="1DF5F454" w14:textId="2396A48E" w:rsidR="0020191B" w:rsidRDefault="0020191B" w:rsidP="0020191B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6:</w:t>
            </w:r>
            <w:r w:rsidR="004521BD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5</w:t>
            </w:r>
          </w:p>
          <w:p w14:paraId="290E8E55" w14:textId="7FAAF27C" w:rsidR="0020191B" w:rsidRDefault="0020191B" w:rsidP="0020191B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7:15</w:t>
            </w:r>
          </w:p>
        </w:tc>
        <w:tc>
          <w:tcPr>
            <w:tcW w:w="1666" w:type="dxa"/>
            <w:shd w:val="clear" w:color="auto" w:fill="FBE4D5" w:themeFill="accent2" w:themeFillTint="33"/>
            <w:vAlign w:val="center"/>
          </w:tcPr>
          <w:p w14:paraId="2E7724ED" w14:textId="2956D331" w:rsidR="0020191B" w:rsidRPr="00242EF6" w:rsidRDefault="00AF21D5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0191B">
              <w:rPr>
                <w:rFonts w:ascii="Times New Roman" w:hAnsi="Times New Roman" w:cs="Times New Roman"/>
                <w:bCs/>
                <w:sz w:val="18"/>
                <w:szCs w:val="18"/>
              </w:rPr>
              <w:t>MEZUNİYET TEZİ I</w:t>
            </w:r>
          </w:p>
        </w:tc>
        <w:tc>
          <w:tcPr>
            <w:tcW w:w="920" w:type="dxa"/>
            <w:shd w:val="clear" w:color="auto" w:fill="244061"/>
            <w:vAlign w:val="center"/>
          </w:tcPr>
          <w:p w14:paraId="5C25732F" w14:textId="77777777" w:rsidR="0020191B" w:rsidRDefault="0020191B" w:rsidP="0020191B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6:15</w:t>
            </w:r>
          </w:p>
          <w:p w14:paraId="2BD06DF8" w14:textId="23C0C0E5" w:rsidR="0020191B" w:rsidRDefault="0020191B" w:rsidP="0020191B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7:15</w:t>
            </w:r>
          </w:p>
        </w:tc>
        <w:tc>
          <w:tcPr>
            <w:tcW w:w="1336" w:type="dxa"/>
            <w:shd w:val="clear" w:color="auto" w:fill="FBE4D5" w:themeFill="accent2" w:themeFillTint="33"/>
            <w:vAlign w:val="center"/>
          </w:tcPr>
          <w:p w14:paraId="76177CB6" w14:textId="292DCA16" w:rsidR="0020191B" w:rsidRPr="00242EF6" w:rsidRDefault="0020191B" w:rsidP="00F859DA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700" w:type="dxa"/>
            <w:shd w:val="clear" w:color="auto" w:fill="244061"/>
            <w:vAlign w:val="center"/>
          </w:tcPr>
          <w:p w14:paraId="34B4DD78" w14:textId="2B41EDD2" w:rsidR="0020191B" w:rsidRDefault="0020191B" w:rsidP="0020191B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6:</w:t>
            </w:r>
            <w:r w:rsidR="003B7FB1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0</w:t>
            </w:r>
          </w:p>
          <w:p w14:paraId="7E18461A" w14:textId="572E35DD" w:rsidR="0020191B" w:rsidRDefault="0020191B" w:rsidP="0020191B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17:</w:t>
            </w:r>
            <w:r w:rsidR="003B7FB1"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  <w:t>00</w:t>
            </w:r>
          </w:p>
        </w:tc>
        <w:tc>
          <w:tcPr>
            <w:tcW w:w="1570" w:type="dxa"/>
            <w:shd w:val="clear" w:color="auto" w:fill="FBE4D5" w:themeFill="accent2" w:themeFillTint="33"/>
            <w:vAlign w:val="center"/>
          </w:tcPr>
          <w:p w14:paraId="5336EA72" w14:textId="77777777" w:rsidR="003B7FB1" w:rsidRPr="0020191B" w:rsidRDefault="003B7FB1" w:rsidP="003B7FB1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0191B">
              <w:rPr>
                <w:rFonts w:ascii="Times New Roman" w:hAnsi="Times New Roman" w:cs="Times New Roman"/>
                <w:bCs/>
                <w:sz w:val="18"/>
                <w:szCs w:val="18"/>
              </w:rPr>
              <w:t>SERACILIK</w:t>
            </w:r>
          </w:p>
          <w:p w14:paraId="7CCCE8EF" w14:textId="77777777" w:rsidR="003B7FB1" w:rsidRPr="0020191B" w:rsidRDefault="003B7FB1" w:rsidP="003B7FB1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5C110AA4" w14:textId="77777777" w:rsidR="003B7FB1" w:rsidRPr="0020191B" w:rsidRDefault="003B7FB1" w:rsidP="003B7FB1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0191B">
              <w:rPr>
                <w:rFonts w:ascii="Times New Roman" w:hAnsi="Times New Roman" w:cs="Times New Roman"/>
                <w:bCs/>
                <w:sz w:val="18"/>
                <w:szCs w:val="18"/>
              </w:rPr>
              <w:t>Dr. Öğr. Üyesi Neslihan Kılıç</w:t>
            </w:r>
          </w:p>
          <w:p w14:paraId="14D20C20" w14:textId="77777777" w:rsidR="003B7FB1" w:rsidRPr="0020191B" w:rsidRDefault="003B7FB1" w:rsidP="003B7FB1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04465A8C" w14:textId="5927D33B" w:rsidR="0020191B" w:rsidRPr="00242EF6" w:rsidRDefault="003B7FB1" w:rsidP="003B7FB1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0191B">
              <w:rPr>
                <w:rFonts w:ascii="Times New Roman" w:hAnsi="Times New Roman" w:cs="Times New Roman"/>
                <w:bCs/>
                <w:sz w:val="18"/>
                <w:szCs w:val="18"/>
              </w:rPr>
              <w:t>252</w:t>
            </w:r>
          </w:p>
        </w:tc>
        <w:tc>
          <w:tcPr>
            <w:tcW w:w="700" w:type="dxa"/>
            <w:shd w:val="clear" w:color="auto" w:fill="244061"/>
            <w:vAlign w:val="center"/>
          </w:tcPr>
          <w:p w14:paraId="1A0C4D28" w14:textId="77777777" w:rsidR="0020191B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467" w:type="dxa"/>
            <w:shd w:val="clear" w:color="auto" w:fill="FBE4D5" w:themeFill="accent2" w:themeFillTint="33"/>
            <w:vAlign w:val="center"/>
          </w:tcPr>
          <w:p w14:paraId="64F8B605" w14:textId="77777777" w:rsidR="0020191B" w:rsidRPr="00242EF6" w:rsidRDefault="0020191B" w:rsidP="003B141F">
            <w:pPr>
              <w:contextualSpacing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</w:tbl>
    <w:p w14:paraId="3D779E4B" w14:textId="2815C498" w:rsidR="00DC0BDC" w:rsidRDefault="00DC0BDC" w:rsidP="00DC0BDC">
      <w:pPr>
        <w:spacing w:after="0" w:line="240" w:lineRule="auto"/>
        <w:rPr>
          <w:rFonts w:ascii="Times New Roman" w:hAnsi="Times New Roman" w:cs="Times New Roman"/>
        </w:rPr>
      </w:pPr>
    </w:p>
    <w:p w14:paraId="6623B849" w14:textId="4B683473" w:rsidR="00445FD2" w:rsidRPr="00762381" w:rsidRDefault="00762381" w:rsidP="00DC0B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62381">
        <w:rPr>
          <w:rFonts w:ascii="Poppins-Regular" w:hAnsi="Poppins-Regular"/>
          <w:color w:val="FFFFFF"/>
          <w:sz w:val="23"/>
          <w:shd w:val="clear" w:color="auto" w:fill="244061"/>
        </w:rPr>
        <w:t>ÖĞRENCİLERİMİZE BAŞARILAR DİLERİZ…ORGANİK TARIM İŞLETMECİLİĞİ BÖLÜM BAŞKANLIĞI.</w:t>
      </w:r>
    </w:p>
    <w:sectPr w:rsidR="00445FD2" w:rsidRPr="00762381" w:rsidSect="00765B15">
      <w:pgSz w:w="11906" w:h="16838"/>
      <w:pgMar w:top="568" w:right="849" w:bottom="567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D38FD" w14:textId="77777777" w:rsidR="0099206F" w:rsidRDefault="0099206F" w:rsidP="005E0C3D">
      <w:pPr>
        <w:spacing w:after="0" w:line="240" w:lineRule="auto"/>
      </w:pPr>
      <w:r>
        <w:separator/>
      </w:r>
    </w:p>
  </w:endnote>
  <w:endnote w:type="continuationSeparator" w:id="0">
    <w:p w14:paraId="12CFF78D" w14:textId="77777777" w:rsidR="0099206F" w:rsidRDefault="0099206F" w:rsidP="005E0C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Poppins-Regular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242CD" w14:textId="77777777" w:rsidR="0099206F" w:rsidRDefault="0099206F" w:rsidP="005E0C3D">
      <w:pPr>
        <w:spacing w:after="0" w:line="240" w:lineRule="auto"/>
      </w:pPr>
      <w:r>
        <w:separator/>
      </w:r>
    </w:p>
  </w:footnote>
  <w:footnote w:type="continuationSeparator" w:id="0">
    <w:p w14:paraId="05A5486A" w14:textId="77777777" w:rsidR="0099206F" w:rsidRDefault="0099206F" w:rsidP="005E0C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9079D2"/>
    <w:multiLevelType w:val="hybridMultilevel"/>
    <w:tmpl w:val="443639FE"/>
    <w:lvl w:ilvl="0" w:tplc="3EFC99E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85884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I1tDQ0NTE1NDVT0lEKTi0uzszPAymwqAUA5u+0YywAAAA="/>
  </w:docVars>
  <w:rsids>
    <w:rsidRoot w:val="00A25B01"/>
    <w:rsid w:val="00004296"/>
    <w:rsid w:val="000042C1"/>
    <w:rsid w:val="0000716E"/>
    <w:rsid w:val="00043FC7"/>
    <w:rsid w:val="000472C0"/>
    <w:rsid w:val="00051C35"/>
    <w:rsid w:val="00056CD1"/>
    <w:rsid w:val="00062185"/>
    <w:rsid w:val="000626F7"/>
    <w:rsid w:val="00064710"/>
    <w:rsid w:val="00065E93"/>
    <w:rsid w:val="0006766D"/>
    <w:rsid w:val="00074F49"/>
    <w:rsid w:val="00086D72"/>
    <w:rsid w:val="000A2F18"/>
    <w:rsid w:val="000B52C4"/>
    <w:rsid w:val="000B682C"/>
    <w:rsid w:val="000C3F08"/>
    <w:rsid w:val="000D224A"/>
    <w:rsid w:val="000E72AA"/>
    <w:rsid w:val="000E7B41"/>
    <w:rsid w:val="000E7DF2"/>
    <w:rsid w:val="000F5265"/>
    <w:rsid w:val="000F54AC"/>
    <w:rsid w:val="001000D3"/>
    <w:rsid w:val="00101CE8"/>
    <w:rsid w:val="00112D72"/>
    <w:rsid w:val="00113853"/>
    <w:rsid w:val="00114DDE"/>
    <w:rsid w:val="001166D6"/>
    <w:rsid w:val="00131B0B"/>
    <w:rsid w:val="001425E8"/>
    <w:rsid w:val="00150B95"/>
    <w:rsid w:val="001A2D41"/>
    <w:rsid w:val="001A4405"/>
    <w:rsid w:val="001A53D5"/>
    <w:rsid w:val="001B5738"/>
    <w:rsid w:val="001D356E"/>
    <w:rsid w:val="001F5028"/>
    <w:rsid w:val="001F5897"/>
    <w:rsid w:val="0020191B"/>
    <w:rsid w:val="00210CF8"/>
    <w:rsid w:val="00213D17"/>
    <w:rsid w:val="002307BA"/>
    <w:rsid w:val="00242EF6"/>
    <w:rsid w:val="0024317D"/>
    <w:rsid w:val="00244A70"/>
    <w:rsid w:val="00245248"/>
    <w:rsid w:val="00246D9E"/>
    <w:rsid w:val="00247811"/>
    <w:rsid w:val="0025267A"/>
    <w:rsid w:val="002543C3"/>
    <w:rsid w:val="0026347E"/>
    <w:rsid w:val="002A2B92"/>
    <w:rsid w:val="002B5AE2"/>
    <w:rsid w:val="002B70C7"/>
    <w:rsid w:val="002C6FD7"/>
    <w:rsid w:val="002C71FB"/>
    <w:rsid w:val="002C75CB"/>
    <w:rsid w:val="002D5174"/>
    <w:rsid w:val="002E5C17"/>
    <w:rsid w:val="002E6DE7"/>
    <w:rsid w:val="0031381C"/>
    <w:rsid w:val="003159C7"/>
    <w:rsid w:val="003169B3"/>
    <w:rsid w:val="00321AD1"/>
    <w:rsid w:val="00325020"/>
    <w:rsid w:val="00327154"/>
    <w:rsid w:val="00337BF2"/>
    <w:rsid w:val="00345D62"/>
    <w:rsid w:val="00350798"/>
    <w:rsid w:val="003557B2"/>
    <w:rsid w:val="00357C3D"/>
    <w:rsid w:val="00362B07"/>
    <w:rsid w:val="0036594B"/>
    <w:rsid w:val="00371DBA"/>
    <w:rsid w:val="003750B4"/>
    <w:rsid w:val="00376A64"/>
    <w:rsid w:val="003834FC"/>
    <w:rsid w:val="00386420"/>
    <w:rsid w:val="00386FF1"/>
    <w:rsid w:val="003A554C"/>
    <w:rsid w:val="003A6EC2"/>
    <w:rsid w:val="003B2180"/>
    <w:rsid w:val="003B7FB1"/>
    <w:rsid w:val="003C25C1"/>
    <w:rsid w:val="003C2BF5"/>
    <w:rsid w:val="003C7593"/>
    <w:rsid w:val="003D2145"/>
    <w:rsid w:val="003D7CF7"/>
    <w:rsid w:val="003E5C5E"/>
    <w:rsid w:val="003E5DEC"/>
    <w:rsid w:val="003F0C0F"/>
    <w:rsid w:val="0040108F"/>
    <w:rsid w:val="004036B6"/>
    <w:rsid w:val="00412CE9"/>
    <w:rsid w:val="00412F23"/>
    <w:rsid w:val="00426A71"/>
    <w:rsid w:val="00433220"/>
    <w:rsid w:val="0043455A"/>
    <w:rsid w:val="0043761F"/>
    <w:rsid w:val="00445FD2"/>
    <w:rsid w:val="00451A7E"/>
    <w:rsid w:val="004521BD"/>
    <w:rsid w:val="00453E2F"/>
    <w:rsid w:val="00455EDF"/>
    <w:rsid w:val="00457031"/>
    <w:rsid w:val="004616E9"/>
    <w:rsid w:val="004756C8"/>
    <w:rsid w:val="00491B4E"/>
    <w:rsid w:val="004927B4"/>
    <w:rsid w:val="00497E13"/>
    <w:rsid w:val="004A5507"/>
    <w:rsid w:val="004B6513"/>
    <w:rsid w:val="004C6627"/>
    <w:rsid w:val="004C7CD2"/>
    <w:rsid w:val="004D5FA1"/>
    <w:rsid w:val="004E0BDA"/>
    <w:rsid w:val="004E1365"/>
    <w:rsid w:val="0050113A"/>
    <w:rsid w:val="00501541"/>
    <w:rsid w:val="00504150"/>
    <w:rsid w:val="005054AD"/>
    <w:rsid w:val="00507FAA"/>
    <w:rsid w:val="005218AF"/>
    <w:rsid w:val="00533818"/>
    <w:rsid w:val="00544697"/>
    <w:rsid w:val="00551CF9"/>
    <w:rsid w:val="005606DC"/>
    <w:rsid w:val="0056518B"/>
    <w:rsid w:val="00571468"/>
    <w:rsid w:val="005763CE"/>
    <w:rsid w:val="00580D7B"/>
    <w:rsid w:val="005852D5"/>
    <w:rsid w:val="005864C4"/>
    <w:rsid w:val="005871DD"/>
    <w:rsid w:val="00587E2A"/>
    <w:rsid w:val="005924CF"/>
    <w:rsid w:val="005A266D"/>
    <w:rsid w:val="005A7B73"/>
    <w:rsid w:val="005A7FFD"/>
    <w:rsid w:val="005B27A7"/>
    <w:rsid w:val="005B6679"/>
    <w:rsid w:val="005C4F15"/>
    <w:rsid w:val="005C5C7F"/>
    <w:rsid w:val="005D60DF"/>
    <w:rsid w:val="005E0C3D"/>
    <w:rsid w:val="005E1D87"/>
    <w:rsid w:val="005F3113"/>
    <w:rsid w:val="005F4865"/>
    <w:rsid w:val="00602511"/>
    <w:rsid w:val="0061169E"/>
    <w:rsid w:val="00613872"/>
    <w:rsid w:val="006138EC"/>
    <w:rsid w:val="006152CF"/>
    <w:rsid w:val="00626721"/>
    <w:rsid w:val="0063709C"/>
    <w:rsid w:val="00637C98"/>
    <w:rsid w:val="00657404"/>
    <w:rsid w:val="0066254E"/>
    <w:rsid w:val="00664B00"/>
    <w:rsid w:val="006704A5"/>
    <w:rsid w:val="00674672"/>
    <w:rsid w:val="00692236"/>
    <w:rsid w:val="00692982"/>
    <w:rsid w:val="00694A75"/>
    <w:rsid w:val="006D7878"/>
    <w:rsid w:val="006F0EF7"/>
    <w:rsid w:val="006F44C9"/>
    <w:rsid w:val="006F6A7F"/>
    <w:rsid w:val="00707BC1"/>
    <w:rsid w:val="0072612F"/>
    <w:rsid w:val="00735923"/>
    <w:rsid w:val="007462C1"/>
    <w:rsid w:val="00762381"/>
    <w:rsid w:val="00765B15"/>
    <w:rsid w:val="00777050"/>
    <w:rsid w:val="007819CA"/>
    <w:rsid w:val="007874CD"/>
    <w:rsid w:val="00795A13"/>
    <w:rsid w:val="00797C8D"/>
    <w:rsid w:val="007D17F1"/>
    <w:rsid w:val="007D295A"/>
    <w:rsid w:val="007D4535"/>
    <w:rsid w:val="007F5AC4"/>
    <w:rsid w:val="00800800"/>
    <w:rsid w:val="00806CEE"/>
    <w:rsid w:val="0080771D"/>
    <w:rsid w:val="00816F97"/>
    <w:rsid w:val="008174D1"/>
    <w:rsid w:val="0082472B"/>
    <w:rsid w:val="008320F1"/>
    <w:rsid w:val="00837EFA"/>
    <w:rsid w:val="00842997"/>
    <w:rsid w:val="00845F4B"/>
    <w:rsid w:val="00854E2D"/>
    <w:rsid w:val="00863D43"/>
    <w:rsid w:val="008671FF"/>
    <w:rsid w:val="00872B38"/>
    <w:rsid w:val="00890A8D"/>
    <w:rsid w:val="00890B63"/>
    <w:rsid w:val="0089533C"/>
    <w:rsid w:val="008A2D4A"/>
    <w:rsid w:val="008A40AC"/>
    <w:rsid w:val="008B026F"/>
    <w:rsid w:val="008C2F20"/>
    <w:rsid w:val="008C634F"/>
    <w:rsid w:val="008E5FDB"/>
    <w:rsid w:val="009004D6"/>
    <w:rsid w:val="00903F92"/>
    <w:rsid w:val="00905EDA"/>
    <w:rsid w:val="00906556"/>
    <w:rsid w:val="0091414E"/>
    <w:rsid w:val="00921CFB"/>
    <w:rsid w:val="009269CD"/>
    <w:rsid w:val="009273C8"/>
    <w:rsid w:val="00930EFE"/>
    <w:rsid w:val="00936839"/>
    <w:rsid w:val="00942889"/>
    <w:rsid w:val="00943DE3"/>
    <w:rsid w:val="00944310"/>
    <w:rsid w:val="009446C5"/>
    <w:rsid w:val="00956793"/>
    <w:rsid w:val="00961B84"/>
    <w:rsid w:val="0096696A"/>
    <w:rsid w:val="0096789A"/>
    <w:rsid w:val="00981505"/>
    <w:rsid w:val="00981824"/>
    <w:rsid w:val="009916D0"/>
    <w:rsid w:val="0099206F"/>
    <w:rsid w:val="009927C3"/>
    <w:rsid w:val="009A1E4D"/>
    <w:rsid w:val="009A6C0D"/>
    <w:rsid w:val="009B04D0"/>
    <w:rsid w:val="009B2A95"/>
    <w:rsid w:val="009B6235"/>
    <w:rsid w:val="009C5E52"/>
    <w:rsid w:val="009D21E4"/>
    <w:rsid w:val="009D3538"/>
    <w:rsid w:val="009D3B41"/>
    <w:rsid w:val="009E6B17"/>
    <w:rsid w:val="009F2C35"/>
    <w:rsid w:val="009F342D"/>
    <w:rsid w:val="00A12DA2"/>
    <w:rsid w:val="00A25B01"/>
    <w:rsid w:val="00A364ED"/>
    <w:rsid w:val="00A438A8"/>
    <w:rsid w:val="00A450B4"/>
    <w:rsid w:val="00A477FD"/>
    <w:rsid w:val="00A671C3"/>
    <w:rsid w:val="00A7043C"/>
    <w:rsid w:val="00A70E06"/>
    <w:rsid w:val="00A73FF6"/>
    <w:rsid w:val="00A80B64"/>
    <w:rsid w:val="00A85D86"/>
    <w:rsid w:val="00AA01DF"/>
    <w:rsid w:val="00AA3192"/>
    <w:rsid w:val="00AB285F"/>
    <w:rsid w:val="00AC4A27"/>
    <w:rsid w:val="00AC5238"/>
    <w:rsid w:val="00AD4B3A"/>
    <w:rsid w:val="00AD7D8D"/>
    <w:rsid w:val="00AE797F"/>
    <w:rsid w:val="00AF21D5"/>
    <w:rsid w:val="00AF7E51"/>
    <w:rsid w:val="00B010D3"/>
    <w:rsid w:val="00B02149"/>
    <w:rsid w:val="00B03FB2"/>
    <w:rsid w:val="00B061A5"/>
    <w:rsid w:val="00B32811"/>
    <w:rsid w:val="00B32EB6"/>
    <w:rsid w:val="00B40F66"/>
    <w:rsid w:val="00B501C5"/>
    <w:rsid w:val="00B513AB"/>
    <w:rsid w:val="00B537F2"/>
    <w:rsid w:val="00B66A87"/>
    <w:rsid w:val="00B70CD1"/>
    <w:rsid w:val="00B75357"/>
    <w:rsid w:val="00B9522A"/>
    <w:rsid w:val="00BB721A"/>
    <w:rsid w:val="00BD2F4A"/>
    <w:rsid w:val="00BD5936"/>
    <w:rsid w:val="00BF31C8"/>
    <w:rsid w:val="00BF3FEA"/>
    <w:rsid w:val="00BF4A0C"/>
    <w:rsid w:val="00BF5FDA"/>
    <w:rsid w:val="00C0044F"/>
    <w:rsid w:val="00C0185F"/>
    <w:rsid w:val="00C264F8"/>
    <w:rsid w:val="00C33F22"/>
    <w:rsid w:val="00C4260F"/>
    <w:rsid w:val="00C46F52"/>
    <w:rsid w:val="00C5154E"/>
    <w:rsid w:val="00C53CBB"/>
    <w:rsid w:val="00C73966"/>
    <w:rsid w:val="00C93D8E"/>
    <w:rsid w:val="00C95893"/>
    <w:rsid w:val="00CA377D"/>
    <w:rsid w:val="00CA4D09"/>
    <w:rsid w:val="00CA5217"/>
    <w:rsid w:val="00CA5820"/>
    <w:rsid w:val="00CA733F"/>
    <w:rsid w:val="00CC09FD"/>
    <w:rsid w:val="00CC2487"/>
    <w:rsid w:val="00CD3735"/>
    <w:rsid w:val="00CD614B"/>
    <w:rsid w:val="00CF244B"/>
    <w:rsid w:val="00CF3A7C"/>
    <w:rsid w:val="00D04382"/>
    <w:rsid w:val="00D1093F"/>
    <w:rsid w:val="00D1606C"/>
    <w:rsid w:val="00D2255D"/>
    <w:rsid w:val="00D22A59"/>
    <w:rsid w:val="00D25C3F"/>
    <w:rsid w:val="00D27312"/>
    <w:rsid w:val="00D44D66"/>
    <w:rsid w:val="00D54100"/>
    <w:rsid w:val="00D8113B"/>
    <w:rsid w:val="00D8730D"/>
    <w:rsid w:val="00D974B0"/>
    <w:rsid w:val="00DA01A4"/>
    <w:rsid w:val="00DA57A0"/>
    <w:rsid w:val="00DA5C5B"/>
    <w:rsid w:val="00DB2361"/>
    <w:rsid w:val="00DB29E1"/>
    <w:rsid w:val="00DB5BC2"/>
    <w:rsid w:val="00DB6B14"/>
    <w:rsid w:val="00DC00F5"/>
    <w:rsid w:val="00DC0BDC"/>
    <w:rsid w:val="00DC141F"/>
    <w:rsid w:val="00DE1887"/>
    <w:rsid w:val="00DF6A29"/>
    <w:rsid w:val="00E032F0"/>
    <w:rsid w:val="00E059B0"/>
    <w:rsid w:val="00E138E0"/>
    <w:rsid w:val="00E44A35"/>
    <w:rsid w:val="00E57B2C"/>
    <w:rsid w:val="00E6181F"/>
    <w:rsid w:val="00E62138"/>
    <w:rsid w:val="00E63712"/>
    <w:rsid w:val="00E67CE7"/>
    <w:rsid w:val="00E738AB"/>
    <w:rsid w:val="00E85891"/>
    <w:rsid w:val="00E861B0"/>
    <w:rsid w:val="00E90E8D"/>
    <w:rsid w:val="00E92D6B"/>
    <w:rsid w:val="00EA5F00"/>
    <w:rsid w:val="00EA7F7C"/>
    <w:rsid w:val="00EC161A"/>
    <w:rsid w:val="00ED05A1"/>
    <w:rsid w:val="00ED6440"/>
    <w:rsid w:val="00ED7862"/>
    <w:rsid w:val="00F00A03"/>
    <w:rsid w:val="00F01DBA"/>
    <w:rsid w:val="00F10130"/>
    <w:rsid w:val="00F17D3C"/>
    <w:rsid w:val="00F350DE"/>
    <w:rsid w:val="00F402D5"/>
    <w:rsid w:val="00F43F32"/>
    <w:rsid w:val="00F51705"/>
    <w:rsid w:val="00F552BA"/>
    <w:rsid w:val="00F75774"/>
    <w:rsid w:val="00F77381"/>
    <w:rsid w:val="00F778DB"/>
    <w:rsid w:val="00F825C3"/>
    <w:rsid w:val="00F859DA"/>
    <w:rsid w:val="00F860F1"/>
    <w:rsid w:val="00F947DC"/>
    <w:rsid w:val="00FA4AF7"/>
    <w:rsid w:val="00FB0810"/>
    <w:rsid w:val="00FC2E51"/>
    <w:rsid w:val="00FC5F7D"/>
    <w:rsid w:val="00FD4BB8"/>
    <w:rsid w:val="00FE1491"/>
    <w:rsid w:val="00FF0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0A6876"/>
  <w15:docId w15:val="{6AFC83DF-8987-4FEA-B88E-927AA8180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4A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C33F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872B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72B38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31381C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5E0C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E0C3D"/>
  </w:style>
  <w:style w:type="paragraph" w:styleId="AltBilgi">
    <w:name w:val="footer"/>
    <w:basedOn w:val="Normal"/>
    <w:link w:val="AltBilgiChar"/>
    <w:uiPriority w:val="99"/>
    <w:unhideWhenUsed/>
    <w:rsid w:val="005E0C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E0C3D"/>
  </w:style>
  <w:style w:type="character" w:styleId="Gl">
    <w:name w:val="Strong"/>
    <w:basedOn w:val="VarsaylanParagrafYazTipi"/>
    <w:uiPriority w:val="22"/>
    <w:qFormat/>
    <w:rsid w:val="007D295A"/>
    <w:rPr>
      <w:b/>
      <w:bCs/>
    </w:rPr>
  </w:style>
  <w:style w:type="paragraph" w:customStyle="1" w:styleId="msonormal0">
    <w:name w:val="msonormal"/>
    <w:basedOn w:val="Normal"/>
    <w:uiPriority w:val="99"/>
    <w:rsid w:val="009927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NormalWeb">
    <w:name w:val="Normal (Web)"/>
    <w:basedOn w:val="Normal"/>
    <w:uiPriority w:val="99"/>
    <w:unhideWhenUsed/>
    <w:rsid w:val="009927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semiHidden/>
    <w:unhideWhenUsed/>
    <w:rsid w:val="009927C3"/>
    <w:rPr>
      <w:color w:val="0000FF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9927C3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8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3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6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9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9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8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5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5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3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4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9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6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3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0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5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0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82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6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0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1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4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7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4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0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1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1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2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132031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2799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189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250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84469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96062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3981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1737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44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3B21EE-65AF-4F74-B659-AA50174C8F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8</TotalTime>
  <Pages>4</Pages>
  <Words>627</Words>
  <Characters>3576</Characters>
  <Application>Microsoft Office Word</Application>
  <DocSecurity>0</DocSecurity>
  <Lines>29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4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yazar</cp:lastModifiedBy>
  <cp:revision>12</cp:revision>
  <cp:lastPrinted>2021-09-14T12:58:00Z</cp:lastPrinted>
  <dcterms:created xsi:type="dcterms:W3CDTF">2022-11-01T12:27:00Z</dcterms:created>
  <dcterms:modified xsi:type="dcterms:W3CDTF">2022-11-26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cd86a40da05f5799f1fd9ca20e5b9d6091965ccb717139c50a7008e236d9b9</vt:lpwstr>
  </property>
</Properties>
</file>